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98CA9" w14:textId="266126FD" w:rsidR="007E3EC6" w:rsidRPr="00FE3163" w:rsidRDefault="001C0F3A" w:rsidP="002E2094">
      <w:pPr>
        <w:jc w:val="center"/>
        <w:rPr>
          <w:rFonts w:asciiTheme="minorHAnsi" w:hAnsiTheme="minorHAnsi" w:cstheme="minorHAnsi"/>
          <w:b/>
          <w:sz w:val="40"/>
        </w:rPr>
      </w:pPr>
      <w:r w:rsidRPr="00FE3163">
        <w:rPr>
          <w:rFonts w:asciiTheme="minorHAnsi" w:eastAsiaTheme="majorEastAsia" w:hAnsiTheme="minorHAnsi" w:cstheme="minorHAnsi"/>
          <w:b/>
          <w:sz w:val="40"/>
          <w:lang w:val="es-ES_tradnl"/>
        </w:rPr>
        <w:t>Evaluación de técnicas de balanceo por medio de Mapas Autoorganizativos</w:t>
      </w:r>
    </w:p>
    <w:p w14:paraId="049771E1" w14:textId="26C53B7B" w:rsidR="002E2094" w:rsidRDefault="002E2094" w:rsidP="00B9128E">
      <w:pPr>
        <w:jc w:val="both"/>
        <w:rPr>
          <w:rFonts w:asciiTheme="minorHAnsi" w:eastAsiaTheme="minorEastAsia" w:hAnsiTheme="minorHAnsi" w:cstheme="minorHAnsi"/>
        </w:rPr>
      </w:pPr>
    </w:p>
    <w:p w14:paraId="778797C0" w14:textId="0CE9A166" w:rsidR="004D791D" w:rsidRPr="00652E2D" w:rsidRDefault="004D791D" w:rsidP="00B9128E">
      <w:pPr>
        <w:pStyle w:val="Ttulo1"/>
        <w:jc w:val="both"/>
        <w:rPr>
          <w:rFonts w:asciiTheme="minorHAnsi" w:eastAsiaTheme="minorEastAsia" w:hAnsiTheme="minorHAnsi" w:cstheme="minorHAnsi"/>
          <w:sz w:val="28"/>
        </w:rPr>
      </w:pPr>
      <w:r w:rsidRPr="00652E2D">
        <w:rPr>
          <w:rFonts w:asciiTheme="minorHAnsi" w:eastAsiaTheme="minorEastAsia" w:hAnsiTheme="minorHAnsi" w:cstheme="minorHAnsi"/>
          <w:sz w:val="28"/>
        </w:rPr>
        <w:t>INTRODUCCIÓN</w:t>
      </w:r>
    </w:p>
    <w:p w14:paraId="79E18418" w14:textId="5B9575D7" w:rsidR="004D791D" w:rsidRDefault="004D791D" w:rsidP="00B9128E">
      <w:pPr>
        <w:jc w:val="both"/>
        <w:rPr>
          <w:rFonts w:asciiTheme="minorHAnsi" w:eastAsiaTheme="minorEastAsia" w:hAnsiTheme="minorHAnsi" w:cstheme="minorHAnsi"/>
        </w:rPr>
      </w:pPr>
    </w:p>
    <w:p w14:paraId="70DF2747" w14:textId="61F7DA99" w:rsidR="00671A4C" w:rsidRDefault="00036FAE" w:rsidP="00B9128E">
      <w:pPr>
        <w:jc w:val="both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>El objetivo de este trabajo es evaluar</w:t>
      </w:r>
      <w:r w:rsidR="00515270">
        <w:rPr>
          <w:rFonts w:asciiTheme="minorHAnsi" w:eastAsiaTheme="minorEastAsia" w:hAnsiTheme="minorHAnsi" w:cstheme="minorHAnsi"/>
        </w:rPr>
        <w:t xml:space="preserve"> diferentes técnicas de balanceo de datos aplicadas sobre </w:t>
      </w:r>
      <w:proofErr w:type="spellStart"/>
      <w:r w:rsidR="00515270">
        <w:rPr>
          <w:rFonts w:asciiTheme="minorHAnsi" w:eastAsiaTheme="minorEastAsia" w:hAnsiTheme="minorHAnsi" w:cstheme="minorHAnsi"/>
        </w:rPr>
        <w:t>datasets</w:t>
      </w:r>
      <w:proofErr w:type="spellEnd"/>
      <w:r w:rsidR="00515270">
        <w:rPr>
          <w:rFonts w:asciiTheme="minorHAnsi" w:eastAsiaTheme="minorEastAsia" w:hAnsiTheme="minorHAnsi" w:cstheme="minorHAnsi"/>
        </w:rPr>
        <w:t xml:space="preserve"> </w:t>
      </w:r>
      <w:r w:rsidR="00B9128E">
        <w:rPr>
          <w:rFonts w:asciiTheme="minorHAnsi" w:eastAsiaTheme="minorEastAsia" w:hAnsiTheme="minorHAnsi" w:cstheme="minorHAnsi"/>
        </w:rPr>
        <w:t>de clasificación binaria</w:t>
      </w:r>
      <w:r w:rsidR="00172FAB">
        <w:rPr>
          <w:rFonts w:asciiTheme="minorHAnsi" w:eastAsiaTheme="minorEastAsia" w:hAnsiTheme="minorHAnsi" w:cstheme="minorHAnsi"/>
        </w:rPr>
        <w:t>,</w:t>
      </w:r>
      <w:r w:rsidR="00B9128E">
        <w:rPr>
          <w:rFonts w:asciiTheme="minorHAnsi" w:eastAsiaTheme="minorEastAsia" w:hAnsiTheme="minorHAnsi" w:cstheme="minorHAnsi"/>
        </w:rPr>
        <w:t xml:space="preserve"> </w:t>
      </w:r>
      <w:r w:rsidR="00515270">
        <w:rPr>
          <w:rFonts w:asciiTheme="minorHAnsi" w:eastAsiaTheme="minorEastAsia" w:hAnsiTheme="minorHAnsi" w:cstheme="minorHAnsi"/>
        </w:rPr>
        <w:t xml:space="preserve">los cuales poseen una </w:t>
      </w:r>
      <w:r w:rsidR="00B9128E">
        <w:rPr>
          <w:rFonts w:asciiTheme="minorHAnsi" w:eastAsiaTheme="minorEastAsia" w:hAnsiTheme="minorHAnsi" w:cstheme="minorHAnsi"/>
        </w:rPr>
        <w:t>distribución de clases muy desequilibrad</w:t>
      </w:r>
      <w:r w:rsidR="00172FAB">
        <w:rPr>
          <w:rFonts w:asciiTheme="minorHAnsi" w:eastAsiaTheme="minorEastAsia" w:hAnsiTheme="minorHAnsi" w:cstheme="minorHAnsi"/>
        </w:rPr>
        <w:t>a</w:t>
      </w:r>
      <w:r w:rsidR="00B9128E">
        <w:rPr>
          <w:rFonts w:asciiTheme="minorHAnsi" w:eastAsiaTheme="minorEastAsia" w:hAnsiTheme="minorHAnsi" w:cstheme="minorHAnsi"/>
        </w:rPr>
        <w:t xml:space="preserve">, esto con frecuencia provoca que los algoritmos de Machine </w:t>
      </w:r>
      <w:proofErr w:type="spellStart"/>
      <w:r w:rsidR="00B9128E">
        <w:rPr>
          <w:rFonts w:asciiTheme="minorHAnsi" w:eastAsiaTheme="minorEastAsia" w:hAnsiTheme="minorHAnsi" w:cstheme="minorHAnsi"/>
        </w:rPr>
        <w:t>Learning</w:t>
      </w:r>
      <w:proofErr w:type="spellEnd"/>
      <w:r w:rsidR="00B9128E">
        <w:rPr>
          <w:rFonts w:asciiTheme="minorHAnsi" w:eastAsiaTheme="minorEastAsia" w:hAnsiTheme="minorHAnsi" w:cstheme="minorHAnsi"/>
        </w:rPr>
        <w:t xml:space="preserve"> no puedan extraer información de forma correcta</w:t>
      </w:r>
      <w:r w:rsidR="00172FAB">
        <w:rPr>
          <w:rFonts w:asciiTheme="minorHAnsi" w:eastAsiaTheme="minorEastAsia" w:hAnsiTheme="minorHAnsi" w:cstheme="minorHAnsi"/>
        </w:rPr>
        <w:t xml:space="preserve"> y tiendan a producir errores</w:t>
      </w:r>
      <w:r w:rsidR="00B9128E">
        <w:rPr>
          <w:rFonts w:asciiTheme="minorHAnsi" w:eastAsiaTheme="minorEastAsia" w:hAnsiTheme="minorHAnsi" w:cstheme="minorHAnsi"/>
        </w:rPr>
        <w:t>.</w:t>
      </w:r>
      <w:r w:rsidR="00ED1BF5">
        <w:rPr>
          <w:rFonts w:asciiTheme="minorHAnsi" w:eastAsiaTheme="minorEastAsia" w:hAnsiTheme="minorHAnsi" w:cstheme="minorHAnsi"/>
        </w:rPr>
        <w:t xml:space="preserve"> Para evaluar el correcto funcionamiento de estas técnicas a la hora de balancear un conjunto de datos, vamos a utilizar </w:t>
      </w:r>
      <w:r w:rsidR="00C66003">
        <w:rPr>
          <w:rFonts w:asciiTheme="minorHAnsi" w:eastAsiaTheme="minorEastAsia" w:hAnsiTheme="minorHAnsi" w:cstheme="minorHAnsi"/>
        </w:rPr>
        <w:t xml:space="preserve">Mapas Autoorganizativos de </w:t>
      </w:r>
      <w:proofErr w:type="spellStart"/>
      <w:r w:rsidR="00C66003">
        <w:rPr>
          <w:rFonts w:asciiTheme="minorHAnsi" w:eastAsiaTheme="minorEastAsia" w:hAnsiTheme="minorHAnsi" w:cstheme="minorHAnsi"/>
        </w:rPr>
        <w:t>Kohonen</w:t>
      </w:r>
      <w:proofErr w:type="spellEnd"/>
      <w:r w:rsidR="00C66003">
        <w:rPr>
          <w:rFonts w:asciiTheme="minorHAnsi" w:eastAsiaTheme="minorEastAsia" w:hAnsiTheme="minorHAnsi" w:cstheme="minorHAnsi"/>
        </w:rPr>
        <w:t xml:space="preserve">, entrenándolos previamente con los datos originales y clasificando posteriormente los datos tras aplicar todo este conjunto de técnicas. A partir de aquí se </w:t>
      </w:r>
      <w:proofErr w:type="gramStart"/>
      <w:r w:rsidR="00C66003">
        <w:rPr>
          <w:rFonts w:asciiTheme="minorHAnsi" w:eastAsiaTheme="minorEastAsia" w:hAnsiTheme="minorHAnsi" w:cstheme="minorHAnsi"/>
        </w:rPr>
        <w:t>calcularan</w:t>
      </w:r>
      <w:proofErr w:type="gramEnd"/>
      <w:r w:rsidR="00C66003">
        <w:rPr>
          <w:rFonts w:asciiTheme="minorHAnsi" w:eastAsiaTheme="minorEastAsia" w:hAnsiTheme="minorHAnsi" w:cstheme="minorHAnsi"/>
        </w:rPr>
        <w:t xml:space="preserve"> diversos tipos de errores sobre los mapas para </w:t>
      </w:r>
      <w:r w:rsidR="00D755F4">
        <w:rPr>
          <w:rFonts w:asciiTheme="minorHAnsi" w:eastAsiaTheme="minorEastAsia" w:hAnsiTheme="minorHAnsi" w:cstheme="minorHAnsi"/>
        </w:rPr>
        <w:t>validar el buen desempeño de estas técnicas.</w:t>
      </w:r>
    </w:p>
    <w:p w14:paraId="7812A151" w14:textId="181041C3" w:rsidR="00E14C70" w:rsidRPr="00E14C70" w:rsidRDefault="00E14C70" w:rsidP="00B9128E">
      <w:pPr>
        <w:pStyle w:val="Ttulo1"/>
        <w:jc w:val="both"/>
        <w:rPr>
          <w:rFonts w:asciiTheme="minorHAnsi" w:eastAsiaTheme="minorEastAsia" w:hAnsiTheme="minorHAnsi" w:cstheme="minorHAnsi"/>
          <w:sz w:val="28"/>
        </w:rPr>
      </w:pPr>
      <w:r w:rsidRPr="00E14C70">
        <w:rPr>
          <w:rFonts w:asciiTheme="minorHAnsi" w:eastAsiaTheme="minorEastAsia" w:hAnsiTheme="minorHAnsi" w:cstheme="minorHAnsi"/>
          <w:sz w:val="28"/>
        </w:rPr>
        <w:t>D</w:t>
      </w:r>
      <w:r w:rsidRPr="00261AAF">
        <w:rPr>
          <w:rFonts w:asciiTheme="minorHAnsi" w:eastAsiaTheme="minorEastAsia" w:hAnsiTheme="minorHAnsi" w:cstheme="minorHAnsi"/>
          <w:sz w:val="28"/>
        </w:rPr>
        <w:t>ATOS</w:t>
      </w:r>
    </w:p>
    <w:p w14:paraId="42B79082" w14:textId="77777777" w:rsidR="00E14C70" w:rsidRDefault="00E14C70" w:rsidP="00B9128E">
      <w:pPr>
        <w:jc w:val="both"/>
        <w:rPr>
          <w:rFonts w:asciiTheme="minorHAnsi" w:eastAsiaTheme="minorEastAsia" w:hAnsiTheme="minorHAnsi" w:cstheme="minorHAnsi"/>
        </w:rPr>
      </w:pPr>
    </w:p>
    <w:p w14:paraId="4A5BDD26" w14:textId="456C9728" w:rsidR="006A72A6" w:rsidRDefault="006A72A6" w:rsidP="00B9128E">
      <w:pPr>
        <w:jc w:val="both"/>
        <w:rPr>
          <w:rFonts w:asciiTheme="minorHAnsi" w:eastAsiaTheme="minorEastAsia" w:hAnsiTheme="minorHAnsi" w:cstheme="minorHAnsi"/>
        </w:rPr>
      </w:pPr>
      <w:r w:rsidRPr="006A72A6">
        <w:rPr>
          <w:rFonts w:asciiTheme="minorHAnsi" w:eastAsiaTheme="minorEastAsia" w:hAnsiTheme="minorHAnsi" w:cstheme="minorHAnsi"/>
        </w:rPr>
        <w:t xml:space="preserve">Tenemos un total de </w:t>
      </w:r>
      <w:r w:rsidRPr="00681674">
        <w:rPr>
          <w:rFonts w:asciiTheme="minorHAnsi" w:hAnsiTheme="minorHAnsi" w:cstheme="minorHAnsi"/>
        </w:rPr>
        <w:t>4</w:t>
      </w:r>
      <w:r w:rsidRPr="006A72A6">
        <w:rPr>
          <w:rFonts w:asciiTheme="minorHAnsi" w:eastAsiaTheme="minorEastAsia" w:hAnsiTheme="minorHAnsi" w:cstheme="minorHAnsi"/>
        </w:rPr>
        <w:t xml:space="preserve"> conjuntos de datos desbalanceados extraídos del libro </w:t>
      </w:r>
      <w:r w:rsidRPr="006A72A6">
        <w:rPr>
          <w:rFonts w:asciiTheme="minorHAnsi" w:eastAsiaTheme="minorEastAsia" w:hAnsiTheme="minorHAnsi" w:cstheme="minorHAnsi"/>
          <w:i/>
          <w:iCs/>
        </w:rPr>
        <w:t>¨</w:t>
      </w:r>
      <w:proofErr w:type="spellStart"/>
      <w:r w:rsidRPr="006A72A6">
        <w:rPr>
          <w:rFonts w:asciiTheme="minorHAnsi" w:eastAsiaTheme="minorEastAsia" w:hAnsiTheme="minorHAnsi" w:cstheme="minorHAnsi"/>
          <w:i/>
          <w:iCs/>
        </w:rPr>
        <w:t>Imbalanced</w:t>
      </w:r>
      <w:proofErr w:type="spellEnd"/>
      <w:r w:rsidRPr="006A72A6">
        <w:rPr>
          <w:rFonts w:asciiTheme="minorHAnsi" w:eastAsiaTheme="minorEastAsia" w:hAnsiTheme="minorHAnsi" w:cstheme="minorHAnsi"/>
          <w:i/>
          <w:iCs/>
        </w:rPr>
        <w:t xml:space="preserve"> </w:t>
      </w:r>
      <w:proofErr w:type="spellStart"/>
      <w:r w:rsidRPr="006A72A6">
        <w:rPr>
          <w:rFonts w:asciiTheme="minorHAnsi" w:eastAsiaTheme="minorEastAsia" w:hAnsiTheme="minorHAnsi" w:cstheme="minorHAnsi"/>
          <w:i/>
          <w:iCs/>
        </w:rPr>
        <w:t>Classification</w:t>
      </w:r>
      <w:proofErr w:type="spellEnd"/>
      <w:r w:rsidRPr="006A72A6">
        <w:rPr>
          <w:rFonts w:asciiTheme="minorHAnsi" w:eastAsiaTheme="minorEastAsia" w:hAnsiTheme="minorHAnsi" w:cstheme="minorHAnsi"/>
          <w:i/>
          <w:iCs/>
        </w:rPr>
        <w:t xml:space="preserve"> </w:t>
      </w:r>
      <w:proofErr w:type="spellStart"/>
      <w:r w:rsidRPr="006A72A6">
        <w:rPr>
          <w:rFonts w:asciiTheme="minorHAnsi" w:eastAsiaTheme="minorEastAsia" w:hAnsiTheme="minorHAnsi" w:cstheme="minorHAnsi"/>
          <w:i/>
          <w:iCs/>
        </w:rPr>
        <w:t>for</w:t>
      </w:r>
      <w:proofErr w:type="spellEnd"/>
      <w:r w:rsidRPr="006A72A6">
        <w:rPr>
          <w:rFonts w:asciiTheme="minorHAnsi" w:eastAsiaTheme="minorEastAsia" w:hAnsiTheme="minorHAnsi" w:cstheme="minorHAnsi"/>
          <w:i/>
          <w:iCs/>
        </w:rPr>
        <w:t xml:space="preserve"> Python¨</w:t>
      </w:r>
      <w:r w:rsidR="00172FAB">
        <w:rPr>
          <w:rFonts w:asciiTheme="minorHAnsi" w:eastAsiaTheme="minorEastAsia" w:hAnsiTheme="minorHAnsi" w:cstheme="minorHAnsi"/>
          <w:i/>
          <w:iCs/>
        </w:rPr>
        <w:t xml:space="preserve"> </w:t>
      </w:r>
      <w:r w:rsidR="00172FAB">
        <w:rPr>
          <w:rFonts w:asciiTheme="minorHAnsi" w:eastAsiaTheme="minorEastAsia" w:hAnsiTheme="minorHAnsi" w:cstheme="minorHAnsi"/>
          <w:iCs/>
        </w:rPr>
        <w:t>sobre los que vamos a trabajar</w:t>
      </w:r>
      <w:r w:rsidR="00BD32E4">
        <w:rPr>
          <w:rFonts w:asciiTheme="minorHAnsi" w:eastAsiaTheme="minorEastAsia" w:hAnsiTheme="minorHAnsi" w:cstheme="minorHAnsi"/>
          <w:iCs/>
        </w:rPr>
        <w:t>. En el apartado de proyectos</w:t>
      </w:r>
      <w:r w:rsidR="007E4CE4">
        <w:rPr>
          <w:rFonts w:asciiTheme="minorHAnsi" w:eastAsiaTheme="minorEastAsia" w:hAnsiTheme="minorHAnsi" w:cstheme="minorHAnsi"/>
          <w:iCs/>
        </w:rPr>
        <w:t xml:space="preserve"> de dicho libro, podremos encontrar una descripción de cada uno de los conjuntos de datos junto a la descripción de las variables que lo forman </w:t>
      </w:r>
      <w:r w:rsidR="000D2507">
        <w:rPr>
          <w:rFonts w:asciiTheme="minorHAnsi" w:eastAsiaTheme="minorEastAsia" w:hAnsiTheme="minorHAnsi" w:cstheme="minorHAnsi"/>
          <w:iCs/>
        </w:rPr>
        <w:t xml:space="preserve">con las que entrenaremos los mapas. Vamos a usar los siguientes </w:t>
      </w:r>
      <w:proofErr w:type="spellStart"/>
      <w:r w:rsidR="000D2507">
        <w:rPr>
          <w:rFonts w:asciiTheme="minorHAnsi" w:eastAsiaTheme="minorEastAsia" w:hAnsiTheme="minorHAnsi" w:cstheme="minorHAnsi"/>
          <w:iCs/>
        </w:rPr>
        <w:t>datasets</w:t>
      </w:r>
      <w:proofErr w:type="spellEnd"/>
      <w:r w:rsidRPr="006A72A6">
        <w:rPr>
          <w:rFonts w:asciiTheme="minorHAnsi" w:eastAsiaTheme="minorEastAsia" w:hAnsiTheme="minorHAnsi" w:cstheme="minorHAnsi"/>
        </w:rPr>
        <w:t>:</w:t>
      </w:r>
    </w:p>
    <w:p w14:paraId="06DF98B4" w14:textId="77777777" w:rsidR="004A4C0C" w:rsidRPr="006A72A6" w:rsidRDefault="004A4C0C" w:rsidP="002E2094">
      <w:pPr>
        <w:jc w:val="both"/>
        <w:rPr>
          <w:rFonts w:asciiTheme="minorHAnsi" w:hAnsiTheme="minorHAnsi" w:cstheme="minorHAnsi"/>
        </w:rPr>
      </w:pPr>
    </w:p>
    <w:p w14:paraId="413FEA00" w14:textId="797A1D5E" w:rsidR="006A72A6" w:rsidRPr="006A72A6" w:rsidRDefault="006A72A6" w:rsidP="002E2094">
      <w:pPr>
        <w:numPr>
          <w:ilvl w:val="0"/>
          <w:numId w:val="1"/>
        </w:numPr>
        <w:jc w:val="both"/>
        <w:rPr>
          <w:rFonts w:asciiTheme="minorHAnsi" w:hAnsiTheme="minorHAnsi" w:cstheme="minorHAnsi"/>
        </w:rPr>
      </w:pPr>
      <w:r w:rsidRPr="006A72A6">
        <w:rPr>
          <w:rFonts w:asciiTheme="minorHAnsi" w:eastAsiaTheme="minorEastAsia" w:hAnsiTheme="minorHAnsi" w:cstheme="minorHAnsi"/>
        </w:rPr>
        <w:t>Supervivencia de pacientes de cáncer de mama.</w:t>
      </w:r>
    </w:p>
    <w:p w14:paraId="4C00CAC1" w14:textId="77777777" w:rsidR="006A72A6" w:rsidRPr="006A72A6" w:rsidRDefault="006A72A6" w:rsidP="002E2094">
      <w:pPr>
        <w:numPr>
          <w:ilvl w:val="0"/>
          <w:numId w:val="2"/>
        </w:numPr>
        <w:jc w:val="both"/>
        <w:rPr>
          <w:rFonts w:asciiTheme="minorHAnsi" w:hAnsiTheme="minorHAnsi" w:cstheme="minorHAnsi"/>
        </w:rPr>
      </w:pPr>
      <w:r w:rsidRPr="006A72A6">
        <w:rPr>
          <w:rFonts w:asciiTheme="minorHAnsi" w:eastAsiaTheme="minorEastAsia" w:hAnsiTheme="minorHAnsi" w:cstheme="minorHAnsi"/>
        </w:rPr>
        <w:t>Detección de derrames de petróleo en el mar.</w:t>
      </w:r>
    </w:p>
    <w:p w14:paraId="556F3643" w14:textId="77777777" w:rsidR="006A72A6" w:rsidRPr="006A72A6" w:rsidRDefault="006A72A6" w:rsidP="002E2094">
      <w:pPr>
        <w:numPr>
          <w:ilvl w:val="0"/>
          <w:numId w:val="3"/>
        </w:numPr>
        <w:jc w:val="both"/>
        <w:rPr>
          <w:rFonts w:asciiTheme="minorHAnsi" w:hAnsiTheme="minorHAnsi" w:cstheme="minorHAnsi"/>
        </w:rPr>
      </w:pPr>
      <w:r w:rsidRPr="006A72A6">
        <w:rPr>
          <w:rFonts w:asciiTheme="minorHAnsi" w:eastAsiaTheme="minorEastAsia" w:hAnsiTheme="minorHAnsi" w:cstheme="minorHAnsi"/>
        </w:rPr>
        <w:t>Asignación de créditos bancarios.</w:t>
      </w:r>
    </w:p>
    <w:p w14:paraId="5A2E4FFB" w14:textId="73A180D7" w:rsidR="00E14C70" w:rsidRPr="00FB3740" w:rsidRDefault="006A72A6" w:rsidP="002E2094">
      <w:pPr>
        <w:numPr>
          <w:ilvl w:val="0"/>
          <w:numId w:val="5"/>
        </w:numPr>
        <w:jc w:val="both"/>
        <w:rPr>
          <w:rFonts w:asciiTheme="minorHAnsi" w:hAnsiTheme="minorHAnsi" w:cstheme="minorHAnsi"/>
        </w:rPr>
      </w:pPr>
      <w:r w:rsidRPr="006A72A6">
        <w:rPr>
          <w:rFonts w:asciiTheme="minorHAnsi" w:eastAsiaTheme="minorEastAsia" w:hAnsiTheme="minorHAnsi" w:cstheme="minorHAnsi"/>
        </w:rPr>
        <w:t>Clasificación de fonemas.</w:t>
      </w:r>
    </w:p>
    <w:p w14:paraId="6253D617" w14:textId="0931167A" w:rsidR="003216E8" w:rsidRPr="00261AAF" w:rsidRDefault="003216E8" w:rsidP="00261AAF">
      <w:pPr>
        <w:pStyle w:val="Ttulo1"/>
        <w:rPr>
          <w:rFonts w:asciiTheme="minorHAnsi" w:eastAsiaTheme="minorEastAsia" w:hAnsiTheme="minorHAnsi" w:cstheme="minorHAnsi"/>
          <w:sz w:val="28"/>
        </w:rPr>
      </w:pPr>
      <w:r w:rsidRPr="00261AAF">
        <w:rPr>
          <w:rFonts w:asciiTheme="minorHAnsi" w:eastAsiaTheme="minorEastAsia" w:hAnsiTheme="minorHAnsi" w:cstheme="minorHAnsi"/>
          <w:sz w:val="28"/>
        </w:rPr>
        <w:t>TÉCNICAS APLICADAS</w:t>
      </w:r>
    </w:p>
    <w:p w14:paraId="3B380C27" w14:textId="77777777" w:rsidR="003216E8" w:rsidRPr="00681674" w:rsidRDefault="003216E8" w:rsidP="002E2094">
      <w:pPr>
        <w:jc w:val="both"/>
        <w:rPr>
          <w:rFonts w:asciiTheme="minorHAnsi" w:hAnsiTheme="minorHAnsi" w:cstheme="minorHAnsi"/>
        </w:rPr>
      </w:pPr>
    </w:p>
    <w:p w14:paraId="72B2DE45" w14:textId="5ABB514D" w:rsidR="007F1BB2" w:rsidRPr="008808E8" w:rsidRDefault="006A72A6" w:rsidP="002E2094">
      <w:pPr>
        <w:jc w:val="both"/>
        <w:rPr>
          <w:rFonts w:asciiTheme="minorHAnsi" w:eastAsiaTheme="minorEastAsia" w:hAnsiTheme="minorHAnsi" w:cstheme="minorHAnsi"/>
          <w:iCs/>
        </w:rPr>
      </w:pPr>
      <w:r w:rsidRPr="006A72A6">
        <w:rPr>
          <w:rFonts w:asciiTheme="minorHAnsi" w:eastAsiaTheme="minorEastAsia" w:hAnsiTheme="minorHAnsi" w:cstheme="minorHAnsi"/>
        </w:rPr>
        <w:t>Para solucionar el problema de desbalanceo de las categorías que se quieren predecir se van a aplicar las siguientes técnicas de balanceo</w:t>
      </w:r>
      <w:r w:rsidR="005C2E03">
        <w:rPr>
          <w:rFonts w:asciiTheme="minorHAnsi" w:eastAsiaTheme="minorEastAsia" w:hAnsiTheme="minorHAnsi" w:cstheme="minorHAnsi"/>
        </w:rPr>
        <w:t xml:space="preserve">, habiendo tanto </w:t>
      </w:r>
      <w:r w:rsidRPr="006A72A6">
        <w:rPr>
          <w:rFonts w:asciiTheme="minorHAnsi" w:eastAsiaTheme="minorEastAsia" w:hAnsiTheme="minorHAnsi" w:cstheme="minorHAnsi"/>
        </w:rPr>
        <w:t xml:space="preserve">métodos de </w:t>
      </w:r>
      <w:proofErr w:type="spellStart"/>
      <w:r w:rsidRPr="006A72A6">
        <w:rPr>
          <w:rFonts w:asciiTheme="minorHAnsi" w:eastAsiaTheme="minorEastAsia" w:hAnsiTheme="minorHAnsi" w:cstheme="minorHAnsi"/>
        </w:rPr>
        <w:t>oversampling</w:t>
      </w:r>
      <w:proofErr w:type="spellEnd"/>
      <w:r w:rsidRPr="006A72A6">
        <w:rPr>
          <w:rFonts w:asciiTheme="minorHAnsi" w:eastAsiaTheme="minorEastAsia" w:hAnsiTheme="minorHAnsi" w:cstheme="minorHAnsi"/>
        </w:rPr>
        <w:t xml:space="preserve"> </w:t>
      </w:r>
      <w:r w:rsidR="005C2E03">
        <w:rPr>
          <w:rFonts w:asciiTheme="minorHAnsi" w:eastAsiaTheme="minorEastAsia" w:hAnsiTheme="minorHAnsi" w:cstheme="minorHAnsi"/>
        </w:rPr>
        <w:t>como de</w:t>
      </w:r>
      <w:r w:rsidRPr="006A72A6">
        <w:rPr>
          <w:rFonts w:asciiTheme="minorHAnsi" w:eastAsiaTheme="minorEastAsia" w:hAnsiTheme="minorHAnsi" w:cstheme="minorHAnsi"/>
        </w:rPr>
        <w:t xml:space="preserve"> </w:t>
      </w:r>
      <w:proofErr w:type="spellStart"/>
      <w:r w:rsidRPr="006A72A6">
        <w:rPr>
          <w:rFonts w:asciiTheme="minorHAnsi" w:eastAsiaTheme="minorEastAsia" w:hAnsiTheme="minorHAnsi" w:cstheme="minorHAnsi"/>
        </w:rPr>
        <w:t>undersampling</w:t>
      </w:r>
      <w:proofErr w:type="spellEnd"/>
      <w:r w:rsidR="005C2E03">
        <w:rPr>
          <w:rFonts w:asciiTheme="minorHAnsi" w:eastAsiaTheme="minorEastAsia" w:hAnsiTheme="minorHAnsi" w:cstheme="minorHAnsi"/>
        </w:rPr>
        <w:t>, las cuales serán combinadas y aplicadas sobre los conjuntos de datos</w:t>
      </w:r>
      <w:r w:rsidR="00ED6354">
        <w:rPr>
          <w:rFonts w:asciiTheme="minorHAnsi" w:eastAsiaTheme="minorEastAsia" w:hAnsiTheme="minorHAnsi" w:cstheme="minorHAnsi"/>
        </w:rPr>
        <w:t>.</w:t>
      </w:r>
      <w:r w:rsidR="00750EAD">
        <w:rPr>
          <w:rFonts w:asciiTheme="minorHAnsi" w:eastAsiaTheme="minorEastAsia" w:hAnsiTheme="minorHAnsi" w:cstheme="minorHAnsi"/>
        </w:rPr>
        <w:t xml:space="preserve"> Todas las técnicas se encuentran descritas y referenciadas </w:t>
      </w:r>
      <w:r w:rsidR="0029230F">
        <w:rPr>
          <w:rFonts w:asciiTheme="minorHAnsi" w:eastAsiaTheme="minorEastAsia" w:hAnsiTheme="minorHAnsi" w:cstheme="minorHAnsi"/>
        </w:rPr>
        <w:t xml:space="preserve">en el </w:t>
      </w:r>
      <w:r w:rsidR="0029230F" w:rsidRPr="006A72A6">
        <w:rPr>
          <w:rFonts w:asciiTheme="minorHAnsi" w:eastAsiaTheme="minorEastAsia" w:hAnsiTheme="minorHAnsi" w:cstheme="minorHAnsi"/>
        </w:rPr>
        <w:t xml:space="preserve">libro </w:t>
      </w:r>
      <w:r w:rsidR="0029230F" w:rsidRPr="006A72A6">
        <w:rPr>
          <w:rFonts w:asciiTheme="minorHAnsi" w:eastAsiaTheme="minorEastAsia" w:hAnsiTheme="minorHAnsi" w:cstheme="minorHAnsi"/>
          <w:i/>
          <w:iCs/>
        </w:rPr>
        <w:t>¨</w:t>
      </w:r>
      <w:proofErr w:type="spellStart"/>
      <w:r w:rsidR="0029230F" w:rsidRPr="006A72A6">
        <w:rPr>
          <w:rFonts w:asciiTheme="minorHAnsi" w:eastAsiaTheme="minorEastAsia" w:hAnsiTheme="minorHAnsi" w:cstheme="minorHAnsi"/>
          <w:i/>
          <w:iCs/>
        </w:rPr>
        <w:t>Imbalanced</w:t>
      </w:r>
      <w:proofErr w:type="spellEnd"/>
      <w:r w:rsidR="0029230F" w:rsidRPr="006A72A6">
        <w:rPr>
          <w:rFonts w:asciiTheme="minorHAnsi" w:eastAsiaTheme="minorEastAsia" w:hAnsiTheme="minorHAnsi" w:cstheme="minorHAnsi"/>
          <w:i/>
          <w:iCs/>
        </w:rPr>
        <w:t xml:space="preserve"> </w:t>
      </w:r>
      <w:proofErr w:type="spellStart"/>
      <w:r w:rsidR="0029230F" w:rsidRPr="006A72A6">
        <w:rPr>
          <w:rFonts w:asciiTheme="minorHAnsi" w:eastAsiaTheme="minorEastAsia" w:hAnsiTheme="minorHAnsi" w:cstheme="minorHAnsi"/>
          <w:i/>
          <w:iCs/>
        </w:rPr>
        <w:t>Classification</w:t>
      </w:r>
      <w:proofErr w:type="spellEnd"/>
      <w:r w:rsidR="0029230F" w:rsidRPr="006A72A6">
        <w:rPr>
          <w:rFonts w:asciiTheme="minorHAnsi" w:eastAsiaTheme="minorEastAsia" w:hAnsiTheme="minorHAnsi" w:cstheme="minorHAnsi"/>
          <w:i/>
          <w:iCs/>
        </w:rPr>
        <w:t xml:space="preserve"> </w:t>
      </w:r>
      <w:proofErr w:type="spellStart"/>
      <w:r w:rsidR="0029230F" w:rsidRPr="006A72A6">
        <w:rPr>
          <w:rFonts w:asciiTheme="minorHAnsi" w:eastAsiaTheme="minorEastAsia" w:hAnsiTheme="minorHAnsi" w:cstheme="minorHAnsi"/>
          <w:i/>
          <w:iCs/>
        </w:rPr>
        <w:t>for</w:t>
      </w:r>
      <w:proofErr w:type="spellEnd"/>
      <w:r w:rsidR="0029230F" w:rsidRPr="006A72A6">
        <w:rPr>
          <w:rFonts w:asciiTheme="minorHAnsi" w:eastAsiaTheme="minorEastAsia" w:hAnsiTheme="minorHAnsi" w:cstheme="minorHAnsi"/>
          <w:i/>
          <w:iCs/>
        </w:rPr>
        <w:t xml:space="preserve"> Python¨</w:t>
      </w:r>
      <w:r w:rsidR="0029230F">
        <w:rPr>
          <w:rFonts w:asciiTheme="minorHAnsi" w:eastAsiaTheme="minorEastAsia" w:hAnsiTheme="minorHAnsi" w:cstheme="minorHAnsi"/>
          <w:i/>
          <w:iCs/>
        </w:rPr>
        <w:t xml:space="preserve"> </w:t>
      </w:r>
      <w:r w:rsidR="00DC6F7C">
        <w:rPr>
          <w:rFonts w:asciiTheme="minorHAnsi" w:eastAsiaTheme="minorEastAsia" w:hAnsiTheme="minorHAnsi" w:cstheme="minorHAnsi"/>
          <w:iCs/>
        </w:rPr>
        <w:t xml:space="preserve">a excepción de la técnica de </w:t>
      </w:r>
      <w:proofErr w:type="spellStart"/>
      <w:r w:rsidR="00DC6F7C" w:rsidRPr="00DC6F7C">
        <w:rPr>
          <w:rFonts w:asciiTheme="minorHAnsi" w:eastAsiaTheme="minorEastAsia" w:hAnsiTheme="minorHAnsi" w:cstheme="minorHAnsi"/>
          <w:i/>
          <w:iCs/>
        </w:rPr>
        <w:t>Kmeans</w:t>
      </w:r>
      <w:proofErr w:type="spellEnd"/>
      <w:r w:rsidR="00DC6F7C" w:rsidRPr="00DC6F7C">
        <w:rPr>
          <w:rFonts w:asciiTheme="minorHAnsi" w:eastAsiaTheme="minorEastAsia" w:hAnsiTheme="minorHAnsi" w:cstheme="minorHAnsi"/>
          <w:i/>
          <w:iCs/>
        </w:rPr>
        <w:t xml:space="preserve"> SMOTE</w:t>
      </w:r>
      <w:sdt>
        <w:sdtPr>
          <w:rPr>
            <w:rFonts w:asciiTheme="minorHAnsi" w:eastAsiaTheme="minorEastAsia" w:hAnsiTheme="minorHAnsi" w:cstheme="minorHAnsi"/>
            <w:i/>
            <w:iCs/>
          </w:rPr>
          <w:id w:val="632373516"/>
          <w:citation/>
        </w:sdtPr>
        <w:sdtContent>
          <w:r w:rsidR="006D3823">
            <w:rPr>
              <w:rFonts w:asciiTheme="minorHAnsi" w:eastAsiaTheme="minorEastAsia" w:hAnsiTheme="minorHAnsi" w:cstheme="minorHAnsi"/>
              <w:i/>
              <w:iCs/>
            </w:rPr>
            <w:fldChar w:fldCharType="begin"/>
          </w:r>
          <w:r w:rsidR="006D3823">
            <w:rPr>
              <w:rFonts w:asciiTheme="minorHAnsi" w:eastAsiaTheme="minorEastAsia" w:hAnsiTheme="minorHAnsi" w:cstheme="minorHAnsi"/>
              <w:iCs/>
            </w:rPr>
            <w:instrText xml:space="preserve"> CITATION Las17 \l 3082 </w:instrText>
          </w:r>
          <w:r w:rsidR="006D3823">
            <w:rPr>
              <w:rFonts w:asciiTheme="minorHAnsi" w:eastAsiaTheme="minorEastAsia" w:hAnsiTheme="minorHAnsi" w:cstheme="minorHAnsi"/>
              <w:i/>
              <w:iCs/>
            </w:rPr>
            <w:fldChar w:fldCharType="separate"/>
          </w:r>
          <w:r w:rsidR="006D3823">
            <w:rPr>
              <w:rFonts w:asciiTheme="minorHAnsi" w:eastAsiaTheme="minorEastAsia" w:hAnsiTheme="minorHAnsi" w:cstheme="minorHAnsi"/>
              <w:iCs/>
              <w:noProof/>
            </w:rPr>
            <w:t xml:space="preserve"> </w:t>
          </w:r>
          <w:r w:rsidR="006D3823" w:rsidRPr="006D3823">
            <w:rPr>
              <w:rFonts w:asciiTheme="minorHAnsi" w:eastAsiaTheme="minorEastAsia" w:hAnsiTheme="minorHAnsi" w:cstheme="minorHAnsi"/>
              <w:noProof/>
            </w:rPr>
            <w:t>(Last, Douzas, &amp; Bacao, 2017)</w:t>
          </w:r>
          <w:r w:rsidR="006D3823">
            <w:rPr>
              <w:rFonts w:asciiTheme="minorHAnsi" w:eastAsiaTheme="minorEastAsia" w:hAnsiTheme="minorHAnsi" w:cstheme="minorHAnsi"/>
              <w:i/>
              <w:iCs/>
            </w:rPr>
            <w:fldChar w:fldCharType="end"/>
          </w:r>
        </w:sdtContent>
      </w:sdt>
      <w:r w:rsidR="006D3823">
        <w:rPr>
          <w:rFonts w:asciiTheme="minorHAnsi" w:eastAsiaTheme="minorEastAsia" w:hAnsiTheme="minorHAnsi" w:cstheme="minorHAnsi"/>
          <w:i/>
          <w:iCs/>
        </w:rPr>
        <w:t>.</w:t>
      </w:r>
      <w:r w:rsidR="008808E8">
        <w:rPr>
          <w:rFonts w:asciiTheme="minorHAnsi" w:eastAsiaTheme="minorEastAsia" w:hAnsiTheme="minorHAnsi" w:cstheme="minorHAnsi"/>
          <w:i/>
          <w:iCs/>
        </w:rPr>
        <w:t xml:space="preserve"> </w:t>
      </w:r>
      <w:r w:rsidR="008808E8">
        <w:rPr>
          <w:rFonts w:asciiTheme="minorHAnsi" w:eastAsiaTheme="minorEastAsia" w:hAnsiTheme="minorHAnsi" w:cstheme="minorHAnsi"/>
          <w:iCs/>
        </w:rPr>
        <w:t>En la carpeta de ´SOTA´ se encuentra</w:t>
      </w:r>
      <w:r w:rsidR="006D72ED">
        <w:rPr>
          <w:rFonts w:asciiTheme="minorHAnsi" w:eastAsiaTheme="minorEastAsia" w:hAnsiTheme="minorHAnsi" w:cstheme="minorHAnsi"/>
          <w:iCs/>
        </w:rPr>
        <w:t>n estas referencias y algunas más relacionadas con el proyecto.</w:t>
      </w:r>
    </w:p>
    <w:p w14:paraId="5D8E85E8" w14:textId="77777777" w:rsidR="00352AE4" w:rsidRPr="006A72A6" w:rsidRDefault="00352AE4" w:rsidP="002E2094">
      <w:pPr>
        <w:jc w:val="both"/>
        <w:rPr>
          <w:rFonts w:asciiTheme="minorHAnsi" w:hAnsiTheme="minorHAnsi" w:cstheme="minorHAnsi"/>
        </w:rPr>
      </w:pPr>
    </w:p>
    <w:p w14:paraId="03CA4367" w14:textId="0AE65A79" w:rsidR="006A72A6" w:rsidRPr="00352AE4" w:rsidRDefault="00352AE4" w:rsidP="002E2094">
      <w:pPr>
        <w:numPr>
          <w:ilvl w:val="0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Como técnicas de </w:t>
      </w:r>
      <w:proofErr w:type="spellStart"/>
      <w:r>
        <w:rPr>
          <w:rFonts w:asciiTheme="minorHAnsi" w:eastAsiaTheme="minorEastAsia" w:hAnsiTheme="minorHAnsi" w:cstheme="minorHAnsi"/>
        </w:rPr>
        <w:t>oversampling</w:t>
      </w:r>
      <w:proofErr w:type="spellEnd"/>
      <w:r>
        <w:rPr>
          <w:rFonts w:asciiTheme="minorHAnsi" w:eastAsiaTheme="minorEastAsia" w:hAnsiTheme="minorHAnsi" w:cstheme="minorHAnsi"/>
        </w:rPr>
        <w:t xml:space="preserve"> usaremos:</w:t>
      </w:r>
    </w:p>
    <w:p w14:paraId="42299645" w14:textId="21A863E0" w:rsidR="00352AE4" w:rsidRPr="00352AE4" w:rsidRDefault="00352AE4" w:rsidP="00352AE4">
      <w:pPr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>SMOTE</w:t>
      </w:r>
    </w:p>
    <w:p w14:paraId="221AE110" w14:textId="1D42B0DB" w:rsidR="00352AE4" w:rsidRPr="00C65D4D" w:rsidRDefault="00352AE4" w:rsidP="00352AE4">
      <w:pPr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>ADASYN</w:t>
      </w:r>
    </w:p>
    <w:p w14:paraId="22878F69" w14:textId="57228B9E" w:rsidR="00C65D4D" w:rsidRPr="00C65D4D" w:rsidRDefault="00C65D4D" w:rsidP="00352AE4">
      <w:pPr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eastAsiaTheme="minorEastAsia" w:hAnsiTheme="minorHAnsi" w:cstheme="minorHAnsi"/>
        </w:rPr>
        <w:t>Borderline</w:t>
      </w:r>
      <w:proofErr w:type="spellEnd"/>
      <w:r>
        <w:rPr>
          <w:rFonts w:asciiTheme="minorHAnsi" w:eastAsiaTheme="minorEastAsia" w:hAnsiTheme="minorHAnsi" w:cstheme="minorHAnsi"/>
        </w:rPr>
        <w:t xml:space="preserve"> SMOTE</w:t>
      </w:r>
    </w:p>
    <w:p w14:paraId="63530FAD" w14:textId="031D6F94" w:rsidR="00C65D4D" w:rsidRPr="00C65D4D" w:rsidRDefault="00C65D4D" w:rsidP="00352AE4">
      <w:pPr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t>SVM SMOTE</w:t>
      </w:r>
    </w:p>
    <w:p w14:paraId="1B4E40E8" w14:textId="1212A1F0" w:rsidR="00C65D4D" w:rsidRPr="00583F0E" w:rsidRDefault="00C65D4D" w:rsidP="00352AE4">
      <w:pPr>
        <w:numPr>
          <w:ilvl w:val="1"/>
          <w:numId w:val="6"/>
        </w:numPr>
        <w:jc w:val="both"/>
        <w:rPr>
          <w:rFonts w:asciiTheme="minorHAnsi" w:hAnsiTheme="minorHAnsi" w:cstheme="minorHAnsi"/>
        </w:rPr>
      </w:pPr>
      <w:proofErr w:type="spellStart"/>
      <w:r>
        <w:rPr>
          <w:rFonts w:asciiTheme="minorHAnsi" w:eastAsiaTheme="minorEastAsia" w:hAnsiTheme="minorHAnsi" w:cstheme="minorHAnsi"/>
        </w:rPr>
        <w:t>Kmeans</w:t>
      </w:r>
      <w:proofErr w:type="spellEnd"/>
      <w:r>
        <w:rPr>
          <w:rFonts w:asciiTheme="minorHAnsi" w:eastAsiaTheme="minorEastAsia" w:hAnsiTheme="minorHAnsi" w:cstheme="minorHAnsi"/>
        </w:rPr>
        <w:t xml:space="preserve"> SMOTE</w:t>
      </w:r>
    </w:p>
    <w:p w14:paraId="405F993D" w14:textId="77777777" w:rsidR="00583F0E" w:rsidRPr="006A72A6" w:rsidRDefault="00583F0E" w:rsidP="00583F0E">
      <w:pPr>
        <w:ind w:left="1440"/>
        <w:jc w:val="both"/>
        <w:rPr>
          <w:rFonts w:asciiTheme="minorHAnsi" w:hAnsiTheme="minorHAnsi" w:cstheme="minorHAnsi"/>
        </w:rPr>
      </w:pPr>
    </w:p>
    <w:p w14:paraId="47F13F81" w14:textId="25CC648E" w:rsidR="00352AE4" w:rsidRPr="00352AE4" w:rsidRDefault="00352AE4" w:rsidP="00352AE4">
      <w:pPr>
        <w:numPr>
          <w:ilvl w:val="0"/>
          <w:numId w:val="7"/>
        </w:numPr>
        <w:jc w:val="both"/>
        <w:rPr>
          <w:rFonts w:asciiTheme="minorHAnsi" w:hAnsiTheme="minorHAnsi" w:cstheme="minorHAnsi"/>
        </w:rPr>
      </w:pPr>
      <w:r>
        <w:rPr>
          <w:rFonts w:asciiTheme="minorHAnsi" w:eastAsiaTheme="minorEastAsia" w:hAnsiTheme="minorHAnsi" w:cstheme="minorHAnsi"/>
        </w:rPr>
        <w:lastRenderedPageBreak/>
        <w:t xml:space="preserve">Como técnicas de </w:t>
      </w:r>
      <w:proofErr w:type="spellStart"/>
      <w:r>
        <w:rPr>
          <w:rFonts w:asciiTheme="minorHAnsi" w:eastAsiaTheme="minorEastAsia" w:hAnsiTheme="minorHAnsi" w:cstheme="minorHAnsi"/>
        </w:rPr>
        <w:t>undersampling</w:t>
      </w:r>
      <w:proofErr w:type="spellEnd"/>
      <w:r>
        <w:rPr>
          <w:rFonts w:asciiTheme="minorHAnsi" w:eastAsiaTheme="minorEastAsia" w:hAnsiTheme="minorHAnsi" w:cstheme="minorHAnsi"/>
        </w:rPr>
        <w:t xml:space="preserve"> usaremos:</w:t>
      </w:r>
    </w:p>
    <w:p w14:paraId="220E7839" w14:textId="2801AD17" w:rsidR="006A72A6" w:rsidRPr="006A72A6" w:rsidRDefault="006A72A6" w:rsidP="00352AE4">
      <w:pPr>
        <w:numPr>
          <w:ilvl w:val="1"/>
          <w:numId w:val="7"/>
        </w:numPr>
        <w:jc w:val="both"/>
        <w:rPr>
          <w:rFonts w:asciiTheme="minorHAnsi" w:hAnsiTheme="minorHAnsi" w:cstheme="minorHAnsi"/>
        </w:rPr>
      </w:pPr>
      <w:proofErr w:type="spellStart"/>
      <w:r w:rsidRPr="006A72A6">
        <w:rPr>
          <w:rFonts w:asciiTheme="minorHAnsi" w:eastAsiaTheme="minorEastAsia" w:hAnsiTheme="minorHAnsi" w:cstheme="minorHAnsi"/>
        </w:rPr>
        <w:t>Tomek</w:t>
      </w:r>
      <w:proofErr w:type="spellEnd"/>
      <w:r w:rsidRPr="006A72A6">
        <w:rPr>
          <w:rFonts w:asciiTheme="minorHAnsi" w:eastAsiaTheme="minorEastAsia" w:hAnsiTheme="minorHAnsi" w:cstheme="minorHAnsi"/>
        </w:rPr>
        <w:t xml:space="preserve"> Links</w:t>
      </w:r>
    </w:p>
    <w:p w14:paraId="6C03F46D" w14:textId="635A1EC0" w:rsidR="006A72A6" w:rsidRPr="006A72A6" w:rsidRDefault="006A72A6" w:rsidP="00352AE4">
      <w:pPr>
        <w:numPr>
          <w:ilvl w:val="1"/>
          <w:numId w:val="7"/>
        </w:numPr>
        <w:jc w:val="both"/>
        <w:rPr>
          <w:rFonts w:asciiTheme="minorHAnsi" w:hAnsiTheme="minorHAnsi" w:cstheme="minorHAnsi"/>
        </w:rPr>
      </w:pPr>
      <w:proofErr w:type="spellStart"/>
      <w:r w:rsidRPr="006A72A6">
        <w:rPr>
          <w:rFonts w:asciiTheme="minorHAnsi" w:eastAsiaTheme="minorEastAsia" w:hAnsiTheme="minorHAnsi" w:cstheme="minorHAnsi"/>
        </w:rPr>
        <w:t>Edited</w:t>
      </w:r>
      <w:proofErr w:type="spellEnd"/>
      <w:r w:rsidRPr="006A72A6">
        <w:rPr>
          <w:rFonts w:asciiTheme="minorHAnsi" w:eastAsiaTheme="minorEastAsia" w:hAnsiTheme="minorHAnsi" w:cstheme="minorHAnsi"/>
        </w:rPr>
        <w:t xml:space="preserve"> </w:t>
      </w:r>
      <w:proofErr w:type="spellStart"/>
      <w:r w:rsidRPr="006A72A6">
        <w:rPr>
          <w:rFonts w:asciiTheme="minorHAnsi" w:eastAsiaTheme="minorEastAsia" w:hAnsiTheme="minorHAnsi" w:cstheme="minorHAnsi"/>
        </w:rPr>
        <w:t>Nearest</w:t>
      </w:r>
      <w:proofErr w:type="spellEnd"/>
      <w:r w:rsidRPr="006A72A6">
        <w:rPr>
          <w:rFonts w:asciiTheme="minorHAnsi" w:eastAsiaTheme="minorEastAsia" w:hAnsiTheme="minorHAnsi" w:cstheme="minorHAnsi"/>
        </w:rPr>
        <w:t xml:space="preserve"> </w:t>
      </w:r>
      <w:proofErr w:type="spellStart"/>
      <w:r w:rsidRPr="006A72A6">
        <w:rPr>
          <w:rFonts w:asciiTheme="minorHAnsi" w:eastAsiaTheme="minorEastAsia" w:hAnsiTheme="minorHAnsi" w:cstheme="minorHAnsi"/>
        </w:rPr>
        <w:t>Neighbors</w:t>
      </w:r>
      <w:proofErr w:type="spellEnd"/>
    </w:p>
    <w:p w14:paraId="6EC4ED96" w14:textId="135A8BF6" w:rsidR="006A72A6" w:rsidRPr="006A72A6" w:rsidRDefault="00AE53F0" w:rsidP="00352AE4">
      <w:pPr>
        <w:numPr>
          <w:ilvl w:val="1"/>
          <w:numId w:val="7"/>
        </w:numPr>
        <w:jc w:val="both"/>
        <w:rPr>
          <w:rFonts w:asciiTheme="minorHAnsi" w:hAnsiTheme="minorHAnsi" w:cstheme="minorHAnsi"/>
        </w:rPr>
      </w:pPr>
      <w:r w:rsidRPr="00681674">
        <w:rPr>
          <w:rFonts w:asciiTheme="minorHAnsi" w:hAnsiTheme="minorHAnsi" w:cstheme="minorHAnsi"/>
        </w:rPr>
        <w:t>Condensed</w:t>
      </w:r>
      <w:r w:rsidR="006A72A6" w:rsidRPr="006A72A6">
        <w:rPr>
          <w:rFonts w:asciiTheme="minorHAnsi" w:eastAsiaTheme="minorEastAsia" w:hAnsiTheme="minorHAnsi" w:cstheme="minorHAnsi"/>
        </w:rPr>
        <w:t xml:space="preserve"> </w:t>
      </w:r>
      <w:proofErr w:type="spellStart"/>
      <w:r w:rsidR="006A72A6" w:rsidRPr="006A72A6">
        <w:rPr>
          <w:rFonts w:asciiTheme="minorHAnsi" w:eastAsiaTheme="minorEastAsia" w:hAnsiTheme="minorHAnsi" w:cstheme="minorHAnsi"/>
        </w:rPr>
        <w:t>Nearest</w:t>
      </w:r>
      <w:proofErr w:type="spellEnd"/>
      <w:r w:rsidR="006A72A6" w:rsidRPr="006A72A6">
        <w:rPr>
          <w:rFonts w:asciiTheme="minorHAnsi" w:eastAsiaTheme="minorEastAsia" w:hAnsiTheme="minorHAnsi" w:cstheme="minorHAnsi"/>
        </w:rPr>
        <w:t xml:space="preserve"> </w:t>
      </w:r>
      <w:proofErr w:type="spellStart"/>
      <w:r w:rsidR="006A72A6" w:rsidRPr="006A72A6">
        <w:rPr>
          <w:rFonts w:asciiTheme="minorHAnsi" w:eastAsiaTheme="minorEastAsia" w:hAnsiTheme="minorHAnsi" w:cstheme="minorHAnsi"/>
        </w:rPr>
        <w:t>Neighbors</w:t>
      </w:r>
      <w:proofErr w:type="spellEnd"/>
    </w:p>
    <w:p w14:paraId="13DB743A" w14:textId="13B8188A" w:rsidR="006A72A6" w:rsidRPr="006A72A6" w:rsidRDefault="00AE53F0" w:rsidP="00352AE4">
      <w:pPr>
        <w:numPr>
          <w:ilvl w:val="1"/>
          <w:numId w:val="7"/>
        </w:numPr>
        <w:jc w:val="both"/>
        <w:rPr>
          <w:rFonts w:asciiTheme="minorHAnsi" w:hAnsiTheme="minorHAnsi" w:cstheme="minorHAnsi"/>
        </w:rPr>
      </w:pPr>
      <w:proofErr w:type="spellStart"/>
      <w:r w:rsidRPr="00681674">
        <w:rPr>
          <w:rFonts w:asciiTheme="minorHAnsi" w:hAnsiTheme="minorHAnsi" w:cstheme="minorHAnsi"/>
        </w:rPr>
        <w:t>Neighbourhood</w:t>
      </w:r>
      <w:proofErr w:type="spellEnd"/>
      <w:r w:rsidRPr="00681674">
        <w:rPr>
          <w:rFonts w:asciiTheme="minorHAnsi" w:hAnsiTheme="minorHAnsi" w:cstheme="minorHAnsi"/>
        </w:rPr>
        <w:t xml:space="preserve"> </w:t>
      </w:r>
      <w:proofErr w:type="spellStart"/>
      <w:r w:rsidRPr="00681674">
        <w:rPr>
          <w:rFonts w:asciiTheme="minorHAnsi" w:hAnsiTheme="minorHAnsi" w:cstheme="minorHAnsi"/>
        </w:rPr>
        <w:t>Cleaning</w:t>
      </w:r>
      <w:proofErr w:type="spellEnd"/>
      <w:r w:rsidRPr="00681674">
        <w:rPr>
          <w:rFonts w:asciiTheme="minorHAnsi" w:hAnsiTheme="minorHAnsi" w:cstheme="minorHAnsi"/>
        </w:rPr>
        <w:t xml:space="preserve"> Rule</w:t>
      </w:r>
    </w:p>
    <w:p w14:paraId="65069BBA" w14:textId="18921424" w:rsidR="006A72A6" w:rsidRPr="006A72A6" w:rsidRDefault="00AE53F0" w:rsidP="00352AE4">
      <w:pPr>
        <w:numPr>
          <w:ilvl w:val="1"/>
          <w:numId w:val="7"/>
        </w:numPr>
        <w:jc w:val="both"/>
        <w:rPr>
          <w:rFonts w:asciiTheme="minorHAnsi" w:hAnsiTheme="minorHAnsi" w:cstheme="minorHAnsi"/>
        </w:rPr>
      </w:pPr>
      <w:proofErr w:type="spellStart"/>
      <w:r w:rsidRPr="00681674">
        <w:rPr>
          <w:rFonts w:asciiTheme="minorHAnsi" w:hAnsiTheme="minorHAnsi" w:cstheme="minorHAnsi"/>
        </w:rPr>
        <w:t>One</w:t>
      </w:r>
      <w:proofErr w:type="spellEnd"/>
      <w:r w:rsidRPr="00681674">
        <w:rPr>
          <w:rFonts w:asciiTheme="minorHAnsi" w:hAnsiTheme="minorHAnsi" w:cstheme="minorHAnsi"/>
        </w:rPr>
        <w:t xml:space="preserve"> </w:t>
      </w:r>
      <w:proofErr w:type="spellStart"/>
      <w:r w:rsidRPr="00681674">
        <w:rPr>
          <w:rFonts w:asciiTheme="minorHAnsi" w:hAnsiTheme="minorHAnsi" w:cstheme="minorHAnsi"/>
        </w:rPr>
        <w:t>Side</w:t>
      </w:r>
      <w:proofErr w:type="spellEnd"/>
      <w:r w:rsidRPr="00681674">
        <w:rPr>
          <w:rFonts w:asciiTheme="minorHAnsi" w:hAnsiTheme="minorHAnsi" w:cstheme="minorHAnsi"/>
        </w:rPr>
        <w:t xml:space="preserve"> </w:t>
      </w:r>
      <w:proofErr w:type="spellStart"/>
      <w:r w:rsidRPr="00681674">
        <w:rPr>
          <w:rFonts w:asciiTheme="minorHAnsi" w:hAnsiTheme="minorHAnsi" w:cstheme="minorHAnsi"/>
        </w:rPr>
        <w:t>Selection</w:t>
      </w:r>
      <w:proofErr w:type="spellEnd"/>
    </w:p>
    <w:p w14:paraId="15FC2F65" w14:textId="1D0C9E39" w:rsidR="003216E8" w:rsidRDefault="003216E8" w:rsidP="002E2094">
      <w:pPr>
        <w:jc w:val="both"/>
        <w:rPr>
          <w:rFonts w:asciiTheme="minorHAnsi" w:hAnsiTheme="minorHAnsi" w:cstheme="minorHAnsi"/>
        </w:rPr>
      </w:pPr>
    </w:p>
    <w:p w14:paraId="081EAB9B" w14:textId="25B9DE74" w:rsidR="003216E8" w:rsidRDefault="009521A5" w:rsidP="002E2094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A la hora de normalizar los datos se ha aplicado la técnica de </w:t>
      </w:r>
      <w:proofErr w:type="spellStart"/>
      <w:r>
        <w:rPr>
          <w:rFonts w:asciiTheme="minorHAnsi" w:hAnsiTheme="minorHAnsi" w:cstheme="minorHAnsi"/>
        </w:rPr>
        <w:t>MinMax</w:t>
      </w:r>
      <w:proofErr w:type="spellEnd"/>
      <w:r w:rsidR="004715BF">
        <w:rPr>
          <w:rFonts w:asciiTheme="minorHAnsi" w:hAnsiTheme="minorHAnsi" w:cstheme="minorHAnsi"/>
        </w:rPr>
        <w:t>,</w:t>
      </w:r>
      <w:r>
        <w:rPr>
          <w:rFonts w:asciiTheme="minorHAnsi" w:hAnsiTheme="minorHAnsi" w:cstheme="minorHAnsi"/>
        </w:rPr>
        <w:t xml:space="preserve"> debido a que con la normalización </w:t>
      </w:r>
      <w:proofErr w:type="spellStart"/>
      <w:r>
        <w:rPr>
          <w:rFonts w:asciiTheme="minorHAnsi" w:hAnsiTheme="minorHAnsi" w:cstheme="minorHAnsi"/>
        </w:rPr>
        <w:t>Euclidea</w:t>
      </w:r>
      <w:proofErr w:type="spellEnd"/>
      <w:r>
        <w:rPr>
          <w:rFonts w:asciiTheme="minorHAnsi" w:hAnsiTheme="minorHAnsi" w:cstheme="minorHAnsi"/>
        </w:rPr>
        <w:t xml:space="preserve"> </w:t>
      </w:r>
      <w:r w:rsidR="004715BF">
        <w:rPr>
          <w:rFonts w:asciiTheme="minorHAnsi" w:hAnsiTheme="minorHAnsi" w:cstheme="minorHAnsi"/>
        </w:rPr>
        <w:t xml:space="preserve">los datos resultantes para algunos de los </w:t>
      </w:r>
      <w:proofErr w:type="spellStart"/>
      <w:r w:rsidR="004715BF">
        <w:rPr>
          <w:rFonts w:asciiTheme="minorHAnsi" w:hAnsiTheme="minorHAnsi" w:cstheme="minorHAnsi"/>
        </w:rPr>
        <w:t>datasets</w:t>
      </w:r>
      <w:proofErr w:type="spellEnd"/>
      <w:r w:rsidR="004715BF">
        <w:rPr>
          <w:rFonts w:asciiTheme="minorHAnsi" w:hAnsiTheme="minorHAnsi" w:cstheme="minorHAnsi"/>
        </w:rPr>
        <w:t xml:space="preserve"> son muy pequeños y provocan errores al realizar los cálculos del error topológico y el error de cuantificación de los mapas.</w:t>
      </w:r>
    </w:p>
    <w:p w14:paraId="29E19B5C" w14:textId="77777777" w:rsidR="004715BF" w:rsidRDefault="004715BF" w:rsidP="002E2094">
      <w:pPr>
        <w:jc w:val="both"/>
        <w:rPr>
          <w:rFonts w:asciiTheme="minorHAnsi" w:hAnsiTheme="minorHAnsi" w:cstheme="minorHAnsi"/>
        </w:rPr>
      </w:pPr>
    </w:p>
    <w:p w14:paraId="64661BF3" w14:textId="77E3A875" w:rsidR="003216E8" w:rsidRDefault="003216E8" w:rsidP="00261AAF">
      <w:pPr>
        <w:pStyle w:val="Ttulo1"/>
        <w:rPr>
          <w:rFonts w:asciiTheme="minorHAnsi" w:hAnsiTheme="minorHAnsi" w:cstheme="minorHAnsi"/>
        </w:rPr>
      </w:pPr>
      <w:r w:rsidRPr="00261AAF">
        <w:rPr>
          <w:rFonts w:asciiTheme="minorHAnsi" w:eastAsiaTheme="minorEastAsia" w:hAnsiTheme="minorHAnsi" w:cstheme="minorHAnsi"/>
          <w:sz w:val="28"/>
        </w:rPr>
        <w:t>FLUJO DE TRABAJO PROPUESTO</w:t>
      </w:r>
    </w:p>
    <w:p w14:paraId="03CE51A0" w14:textId="77777777" w:rsidR="0016596F" w:rsidRDefault="0016596F" w:rsidP="00D10F2D">
      <w:pPr>
        <w:jc w:val="both"/>
        <w:rPr>
          <w:rFonts w:asciiTheme="minorHAnsi" w:hAnsiTheme="minorHAnsi" w:cstheme="minorHAnsi"/>
        </w:rPr>
      </w:pPr>
    </w:p>
    <w:p w14:paraId="7F20361D" w14:textId="2073FCD5" w:rsidR="00624FEA" w:rsidRDefault="0016596F" w:rsidP="00D10F2D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a la realización de la comparativa y las pruebas se ha establecido el flujo de trabajo</w:t>
      </w:r>
      <w:r w:rsidR="00FB3740">
        <w:rPr>
          <w:rFonts w:asciiTheme="minorHAnsi" w:hAnsiTheme="minorHAnsi" w:cstheme="minorHAnsi"/>
        </w:rPr>
        <w:t xml:space="preserve"> que podemos ver en la </w:t>
      </w:r>
      <w:r w:rsidR="00FB3740" w:rsidRPr="00FB3740">
        <w:rPr>
          <w:rFonts w:asciiTheme="minorHAnsi" w:hAnsiTheme="minorHAnsi" w:cstheme="minorHAnsi"/>
          <w:i/>
        </w:rPr>
        <w:t>Ilustración 1</w:t>
      </w:r>
      <w:r>
        <w:rPr>
          <w:rFonts w:asciiTheme="minorHAnsi" w:hAnsiTheme="minorHAnsi" w:cstheme="minorHAnsi"/>
        </w:rPr>
        <w:t>:</w:t>
      </w:r>
    </w:p>
    <w:p w14:paraId="7675705B" w14:textId="77777777" w:rsidR="0016596F" w:rsidRDefault="0016596F" w:rsidP="00D10F2D">
      <w:pPr>
        <w:jc w:val="both"/>
        <w:rPr>
          <w:rFonts w:asciiTheme="minorHAnsi" w:hAnsiTheme="minorHAnsi" w:cstheme="minorHAnsi"/>
        </w:rPr>
      </w:pPr>
    </w:p>
    <w:p w14:paraId="331BADD1" w14:textId="77777777" w:rsidR="00FB3740" w:rsidRDefault="0016596F" w:rsidP="00FB3740">
      <w:pPr>
        <w:keepNext/>
        <w:jc w:val="both"/>
      </w:pPr>
      <w:r>
        <w:rPr>
          <w:rFonts w:asciiTheme="minorHAnsi" w:hAnsiTheme="minorHAnsi" w:cstheme="minorHAnsi"/>
          <w:noProof/>
        </w:rPr>
        <w:drawing>
          <wp:inline distT="0" distB="0" distL="0" distR="0" wp14:anchorId="3460CB89" wp14:editId="6BD3C386">
            <wp:extent cx="5414480" cy="1763579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a de pantalla 2020-07-16 a las 13.38.17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2832" cy="1766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70392" w14:textId="1566B88E" w:rsidR="00624FEA" w:rsidRDefault="00FB3740" w:rsidP="00FB3740">
      <w:pPr>
        <w:pStyle w:val="Descripcin"/>
        <w:jc w:val="center"/>
        <w:rPr>
          <w:rFonts w:asciiTheme="minorHAnsi" w:hAnsiTheme="minorHAnsi" w:cstheme="minorHAnsi"/>
        </w:rPr>
      </w:pPr>
      <w:r w:rsidRPr="00FB3740">
        <w:rPr>
          <w:rFonts w:asciiTheme="minorHAnsi" w:hAnsiTheme="minorHAnsi" w:cstheme="minorHAnsi"/>
        </w:rPr>
        <w:t xml:space="preserve">Ilustración </w:t>
      </w:r>
      <w:r w:rsidRPr="00FB3740">
        <w:rPr>
          <w:rFonts w:asciiTheme="minorHAnsi" w:hAnsiTheme="minorHAnsi" w:cstheme="minorHAnsi"/>
        </w:rPr>
        <w:fldChar w:fldCharType="begin"/>
      </w:r>
      <w:r w:rsidRPr="00FB3740">
        <w:rPr>
          <w:rFonts w:asciiTheme="minorHAnsi" w:hAnsiTheme="minorHAnsi" w:cstheme="minorHAnsi"/>
        </w:rPr>
        <w:instrText xml:space="preserve"> SEQ Ilustración \* ARABIC </w:instrText>
      </w:r>
      <w:r w:rsidRPr="00FB3740">
        <w:rPr>
          <w:rFonts w:asciiTheme="minorHAnsi" w:hAnsiTheme="minorHAnsi" w:cstheme="minorHAnsi"/>
        </w:rPr>
        <w:fldChar w:fldCharType="separate"/>
      </w:r>
      <w:r w:rsidRPr="00FB3740">
        <w:rPr>
          <w:rFonts w:asciiTheme="minorHAnsi" w:hAnsiTheme="minorHAnsi" w:cstheme="minorHAnsi"/>
          <w:noProof/>
        </w:rPr>
        <w:t>1</w:t>
      </w:r>
      <w:r w:rsidRPr="00FB3740">
        <w:rPr>
          <w:rFonts w:asciiTheme="minorHAnsi" w:hAnsiTheme="minorHAnsi" w:cstheme="minorHAnsi"/>
        </w:rPr>
        <w:fldChar w:fldCharType="end"/>
      </w:r>
      <w:r w:rsidRPr="00FB3740">
        <w:rPr>
          <w:rFonts w:asciiTheme="minorHAnsi" w:hAnsiTheme="minorHAnsi" w:cstheme="minorHAnsi"/>
        </w:rPr>
        <w:t>: Flujo de trabajo establecido para los experimentos</w:t>
      </w:r>
    </w:p>
    <w:p w14:paraId="20C2D3AA" w14:textId="77777777" w:rsidR="00FB3740" w:rsidRPr="00FB3740" w:rsidRDefault="00FB3740" w:rsidP="00FB3740"/>
    <w:p w14:paraId="06EE8D3A" w14:textId="2C12CE1C" w:rsidR="005A4888" w:rsidRPr="000214CC" w:rsidRDefault="00D94AB0" w:rsidP="00D10F2D">
      <w:pPr>
        <w:jc w:val="both"/>
        <w:rPr>
          <w:rFonts w:asciiTheme="minorHAnsi" w:hAnsiTheme="minorHAnsi" w:cstheme="minorHAnsi"/>
        </w:rPr>
      </w:pPr>
      <w:r w:rsidRPr="000214CC">
        <w:rPr>
          <w:rFonts w:asciiTheme="minorHAnsi" w:hAnsiTheme="minorHAnsi" w:cstheme="minorHAnsi"/>
        </w:rPr>
        <w:t xml:space="preserve">Primero vamos a normalizar los conjuntos de datos originales de cara </w:t>
      </w:r>
      <w:r w:rsidR="00F54942" w:rsidRPr="000214CC">
        <w:rPr>
          <w:rFonts w:asciiTheme="minorHAnsi" w:hAnsiTheme="minorHAnsi" w:cstheme="minorHAnsi"/>
        </w:rPr>
        <w:t xml:space="preserve">a representarlos todos bajo la misma escala. A continuación, por un </w:t>
      </w:r>
      <w:proofErr w:type="gramStart"/>
      <w:r w:rsidR="00F54942" w:rsidRPr="000214CC">
        <w:rPr>
          <w:rFonts w:asciiTheme="minorHAnsi" w:hAnsiTheme="minorHAnsi" w:cstheme="minorHAnsi"/>
        </w:rPr>
        <w:t>lado</w:t>
      </w:r>
      <w:proofErr w:type="gramEnd"/>
      <w:r w:rsidR="00F54942" w:rsidRPr="000214CC">
        <w:rPr>
          <w:rFonts w:asciiTheme="minorHAnsi" w:hAnsiTheme="minorHAnsi" w:cstheme="minorHAnsi"/>
        </w:rPr>
        <w:t xml:space="preserve"> entrenaremos los mapas con los datos originales, probando las diferentes com</w:t>
      </w:r>
      <w:r w:rsidR="00E3343E">
        <w:rPr>
          <w:rFonts w:asciiTheme="minorHAnsi" w:hAnsiTheme="minorHAnsi" w:cstheme="minorHAnsi"/>
        </w:rPr>
        <w:t>b</w:t>
      </w:r>
      <w:r w:rsidR="00F54942" w:rsidRPr="000214CC">
        <w:rPr>
          <w:rFonts w:asciiTheme="minorHAnsi" w:hAnsiTheme="minorHAnsi" w:cstheme="minorHAnsi"/>
        </w:rPr>
        <w:t xml:space="preserve">inaciones de parámetros que podemos ver en la </w:t>
      </w:r>
      <w:r w:rsidR="00FB3740" w:rsidRPr="00FB3740">
        <w:rPr>
          <w:rFonts w:asciiTheme="minorHAnsi" w:hAnsiTheme="minorHAnsi" w:cstheme="minorHAnsi"/>
          <w:i/>
        </w:rPr>
        <w:t>Tabla 1</w:t>
      </w:r>
      <w:r w:rsidR="00F54942" w:rsidRPr="000214CC">
        <w:rPr>
          <w:rFonts w:asciiTheme="minorHAnsi" w:hAnsiTheme="minorHAnsi" w:cstheme="minorHAnsi"/>
        </w:rPr>
        <w:t xml:space="preserve"> y por el otro, aplicaremos todas las combinaciones de técnicas sobre los conjuntos de datos. A </w:t>
      </w:r>
      <w:proofErr w:type="gramStart"/>
      <w:r w:rsidR="00F54942" w:rsidRPr="000214CC">
        <w:rPr>
          <w:rFonts w:asciiTheme="minorHAnsi" w:hAnsiTheme="minorHAnsi" w:cstheme="minorHAnsi"/>
        </w:rPr>
        <w:t>continuación</w:t>
      </w:r>
      <w:proofErr w:type="gramEnd"/>
      <w:r w:rsidR="00F54942" w:rsidRPr="000214CC">
        <w:rPr>
          <w:rFonts w:asciiTheme="minorHAnsi" w:hAnsiTheme="minorHAnsi" w:cstheme="minorHAnsi"/>
        </w:rPr>
        <w:t xml:space="preserve"> clasificaremos los </w:t>
      </w:r>
      <w:r w:rsidR="000214CC" w:rsidRPr="000214CC">
        <w:rPr>
          <w:rFonts w:asciiTheme="minorHAnsi" w:hAnsiTheme="minorHAnsi" w:cstheme="minorHAnsi"/>
        </w:rPr>
        <w:t>datos balanceados sobre los mapas entrenados con los datos originales y por último, calcularemos los errores de cuantificación de topológico de los mapas.</w:t>
      </w:r>
    </w:p>
    <w:p w14:paraId="0C322397" w14:textId="77777777" w:rsidR="00FB3740" w:rsidRPr="00FB3740" w:rsidRDefault="00FB3740" w:rsidP="00FB3740"/>
    <w:tbl>
      <w:tblPr>
        <w:tblW w:w="6040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20"/>
        <w:gridCol w:w="3020"/>
      </w:tblGrid>
      <w:tr w:rsidR="00681674" w:rsidRPr="00681674" w14:paraId="168DC431" w14:textId="77777777" w:rsidTr="00142848">
        <w:trPr>
          <w:trHeight w:val="334"/>
          <w:jc w:val="center"/>
        </w:trPr>
        <w:tc>
          <w:tcPr>
            <w:tcW w:w="6040" w:type="dxa"/>
            <w:gridSpan w:val="2"/>
            <w:tcBorders>
              <w:top w:val="single" w:sz="8" w:space="0" w:color="4472C4"/>
              <w:left w:val="single" w:sz="8" w:space="0" w:color="4472C4"/>
              <w:bottom w:val="single" w:sz="18" w:space="0" w:color="4472C4"/>
              <w:right w:val="single" w:sz="8" w:space="0" w:color="4472C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3E22ABA" w14:textId="77777777" w:rsidR="00681674" w:rsidRPr="00681674" w:rsidRDefault="00681674" w:rsidP="00142848">
            <w:pPr>
              <w:jc w:val="center"/>
              <w:rPr>
                <w:rFonts w:asciiTheme="minorHAnsi" w:eastAsiaTheme="minorHAnsi" w:hAnsiTheme="minorHAnsi" w:cstheme="minorBidi"/>
                <w:lang w:eastAsia="en-US"/>
              </w:rPr>
            </w:pPr>
            <w:r w:rsidRPr="00681674">
              <w:rPr>
                <w:rFonts w:asciiTheme="minorHAnsi" w:eastAsiaTheme="minorHAnsi" w:hAnsiTheme="minorHAnsi" w:cstheme="minorBidi"/>
                <w:b/>
                <w:bCs/>
                <w:lang w:eastAsia="en-US"/>
              </w:rPr>
              <w:t>Parámetros</w:t>
            </w:r>
          </w:p>
        </w:tc>
      </w:tr>
      <w:tr w:rsidR="00681674" w:rsidRPr="00681674" w14:paraId="58354736" w14:textId="77777777" w:rsidTr="00142848">
        <w:trPr>
          <w:trHeight w:val="334"/>
          <w:jc w:val="center"/>
        </w:trPr>
        <w:tc>
          <w:tcPr>
            <w:tcW w:w="3020" w:type="dxa"/>
            <w:tcBorders>
              <w:top w:val="single" w:sz="1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57AC3C21" w14:textId="77777777" w:rsidR="00681674" w:rsidRPr="00142848" w:rsidRDefault="00681674" w:rsidP="00142848">
            <w:pPr>
              <w:jc w:val="center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r w:rsidRPr="00142848">
              <w:rPr>
                <w:rFonts w:asciiTheme="minorHAnsi" w:eastAsiaTheme="minorHAnsi" w:hAnsiTheme="minorHAnsi" w:cstheme="minorBidi"/>
                <w:b/>
                <w:lang w:eastAsia="en-US"/>
              </w:rPr>
              <w:t>Lado del mapa</w:t>
            </w:r>
          </w:p>
        </w:tc>
        <w:tc>
          <w:tcPr>
            <w:tcW w:w="3020" w:type="dxa"/>
            <w:tcBorders>
              <w:top w:val="single" w:sz="1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58B9DE6" w14:textId="10A44F3C" w:rsidR="00681674" w:rsidRPr="00681674" w:rsidRDefault="00681674" w:rsidP="00142848">
            <w:pPr>
              <w:jc w:val="center"/>
              <w:rPr>
                <w:rFonts w:asciiTheme="minorHAnsi" w:eastAsiaTheme="minorHAnsi" w:hAnsiTheme="minorHAnsi" w:cstheme="minorBidi"/>
                <w:lang w:eastAsia="en-US"/>
              </w:rPr>
            </w:pPr>
            <w:r w:rsidRPr="00681674">
              <w:rPr>
                <w:rFonts w:asciiTheme="minorHAnsi" w:eastAsiaTheme="minorHAnsi" w:hAnsiTheme="minorHAnsi" w:cstheme="minorBidi"/>
                <w:lang w:eastAsia="en-US"/>
              </w:rPr>
              <w:t>5 – 25</w:t>
            </w:r>
            <w:r w:rsidR="008D0B48">
              <w:rPr>
                <w:rFonts w:asciiTheme="minorHAnsi" w:eastAsiaTheme="minorHAnsi" w:hAnsiTheme="minorHAnsi" w:cstheme="minorBidi"/>
                <w:lang w:eastAsia="en-US"/>
              </w:rPr>
              <w:t>*</w:t>
            </w:r>
          </w:p>
        </w:tc>
      </w:tr>
      <w:tr w:rsidR="00681674" w:rsidRPr="00681674" w14:paraId="2EC5B3AA" w14:textId="77777777" w:rsidTr="00142848">
        <w:trPr>
          <w:trHeight w:val="545"/>
          <w:jc w:val="center"/>
        </w:trPr>
        <w:tc>
          <w:tcPr>
            <w:tcW w:w="302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0EF9C779" w14:textId="77777777" w:rsidR="00681674" w:rsidRPr="00142848" w:rsidRDefault="00681674" w:rsidP="00142848">
            <w:pPr>
              <w:jc w:val="center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r w:rsidRPr="00142848">
              <w:rPr>
                <w:rFonts w:asciiTheme="minorHAnsi" w:eastAsiaTheme="minorHAnsi" w:hAnsiTheme="minorHAnsi" w:cstheme="minorBidi"/>
                <w:b/>
                <w:lang w:eastAsia="en-US"/>
              </w:rPr>
              <w:t>Periodo</w:t>
            </w:r>
          </w:p>
        </w:tc>
        <w:tc>
          <w:tcPr>
            <w:tcW w:w="302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1F66332B" w14:textId="77777777" w:rsidR="00681674" w:rsidRPr="00681674" w:rsidRDefault="00681674" w:rsidP="00142848">
            <w:pPr>
              <w:jc w:val="center"/>
              <w:rPr>
                <w:rFonts w:asciiTheme="minorHAnsi" w:eastAsiaTheme="minorHAnsi" w:hAnsiTheme="minorHAnsi" w:cstheme="minorBidi"/>
                <w:lang w:eastAsia="en-US"/>
              </w:rPr>
            </w:pPr>
            <w:r w:rsidRPr="00681674">
              <w:rPr>
                <w:rFonts w:asciiTheme="minorHAnsi" w:eastAsiaTheme="minorHAnsi" w:hAnsiTheme="minorHAnsi" w:cstheme="minorBidi"/>
                <w:lang w:eastAsia="en-US"/>
              </w:rPr>
              <w:t>500, 1000, 2500, 5000, 7500, 10000</w:t>
            </w:r>
          </w:p>
        </w:tc>
      </w:tr>
      <w:tr w:rsidR="00681674" w:rsidRPr="00681674" w14:paraId="0033C4B9" w14:textId="77777777" w:rsidTr="00142848">
        <w:trPr>
          <w:trHeight w:val="545"/>
          <w:jc w:val="center"/>
        </w:trPr>
        <w:tc>
          <w:tcPr>
            <w:tcW w:w="302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718A5FB0" w14:textId="77777777" w:rsidR="00681674" w:rsidRPr="00142848" w:rsidRDefault="00681674" w:rsidP="00142848">
            <w:pPr>
              <w:jc w:val="center"/>
              <w:rPr>
                <w:rFonts w:asciiTheme="minorHAnsi" w:eastAsiaTheme="minorHAnsi" w:hAnsiTheme="minorHAnsi" w:cstheme="minorBidi"/>
                <w:b/>
                <w:lang w:eastAsia="en-US"/>
              </w:rPr>
            </w:pPr>
            <w:proofErr w:type="spellStart"/>
            <w:r w:rsidRPr="00142848">
              <w:rPr>
                <w:rFonts w:asciiTheme="minorHAnsi" w:eastAsiaTheme="minorHAnsi" w:hAnsiTheme="minorHAnsi" w:cstheme="minorBidi"/>
                <w:b/>
                <w:lang w:eastAsia="en-US"/>
              </w:rPr>
              <w:t>Learning</w:t>
            </w:r>
            <w:proofErr w:type="spellEnd"/>
            <w:r w:rsidRPr="00142848">
              <w:rPr>
                <w:rFonts w:asciiTheme="minorHAnsi" w:eastAsiaTheme="minorHAnsi" w:hAnsiTheme="minorHAnsi" w:cstheme="minorBidi"/>
                <w:b/>
                <w:lang w:eastAsia="en-US"/>
              </w:rPr>
              <w:t xml:space="preserve"> </w:t>
            </w:r>
            <w:proofErr w:type="spellStart"/>
            <w:r w:rsidRPr="00142848">
              <w:rPr>
                <w:rFonts w:asciiTheme="minorHAnsi" w:eastAsiaTheme="minorHAnsi" w:hAnsiTheme="minorHAnsi" w:cstheme="minorBidi"/>
                <w:b/>
                <w:lang w:eastAsia="en-US"/>
              </w:rPr>
              <w:t>Rate</w:t>
            </w:r>
            <w:proofErr w:type="spellEnd"/>
          </w:p>
        </w:tc>
        <w:tc>
          <w:tcPr>
            <w:tcW w:w="3020" w:type="dxa"/>
            <w:tcBorders>
              <w:top w:val="single" w:sz="8" w:space="0" w:color="4472C4"/>
              <w:left w:val="single" w:sz="8" w:space="0" w:color="4472C4"/>
              <w:bottom w:val="single" w:sz="8" w:space="0" w:color="4472C4"/>
              <w:right w:val="single" w:sz="8" w:space="0" w:color="4472C4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6485E875" w14:textId="209A099A" w:rsidR="00681674" w:rsidRPr="00681674" w:rsidRDefault="00681674" w:rsidP="00FB3740">
            <w:pPr>
              <w:keepNext/>
              <w:jc w:val="center"/>
              <w:rPr>
                <w:rFonts w:asciiTheme="minorHAnsi" w:eastAsiaTheme="minorHAnsi" w:hAnsiTheme="minorHAnsi" w:cstheme="minorBidi"/>
                <w:lang w:eastAsia="en-US"/>
              </w:rPr>
            </w:pPr>
            <w:r w:rsidRPr="00681674">
              <w:rPr>
                <w:rFonts w:asciiTheme="minorHAnsi" w:eastAsiaTheme="minorHAnsi" w:hAnsiTheme="minorHAnsi" w:cstheme="minorBidi"/>
                <w:lang w:eastAsia="en-US"/>
              </w:rPr>
              <w:t>0.01, 0.05, 0.1, 0.2, 0.3</w:t>
            </w:r>
          </w:p>
        </w:tc>
      </w:tr>
    </w:tbl>
    <w:p w14:paraId="3950F1B6" w14:textId="77777777" w:rsidR="00FB3740" w:rsidRPr="00FB3740" w:rsidRDefault="00FB3740" w:rsidP="00FB3740"/>
    <w:p w14:paraId="2974D655" w14:textId="3C76ECB7" w:rsidR="003216E8" w:rsidRPr="00FB3740" w:rsidRDefault="00FB3740" w:rsidP="00FB3740">
      <w:pPr>
        <w:pStyle w:val="Descripcin"/>
        <w:jc w:val="center"/>
        <w:rPr>
          <w:rFonts w:asciiTheme="minorHAnsi" w:hAnsiTheme="minorHAnsi" w:cstheme="minorHAnsi"/>
        </w:rPr>
      </w:pPr>
      <w:r w:rsidRPr="00FB3740">
        <w:rPr>
          <w:rFonts w:asciiTheme="minorHAnsi" w:hAnsiTheme="minorHAnsi" w:cstheme="minorHAnsi"/>
        </w:rPr>
        <w:lastRenderedPageBreak/>
        <w:t xml:space="preserve">Tabla </w:t>
      </w:r>
      <w:r w:rsidRPr="00FB3740">
        <w:rPr>
          <w:rFonts w:asciiTheme="minorHAnsi" w:hAnsiTheme="minorHAnsi" w:cstheme="minorHAnsi"/>
        </w:rPr>
        <w:fldChar w:fldCharType="begin"/>
      </w:r>
      <w:r w:rsidRPr="00FB3740">
        <w:rPr>
          <w:rFonts w:asciiTheme="minorHAnsi" w:hAnsiTheme="minorHAnsi" w:cstheme="minorHAnsi"/>
        </w:rPr>
        <w:instrText xml:space="preserve"> SEQ Tabla \* ARABIC </w:instrText>
      </w:r>
      <w:r w:rsidRPr="00FB3740">
        <w:rPr>
          <w:rFonts w:asciiTheme="minorHAnsi" w:hAnsiTheme="minorHAnsi" w:cstheme="minorHAnsi"/>
        </w:rPr>
        <w:fldChar w:fldCharType="separate"/>
      </w:r>
      <w:r w:rsidR="00012314">
        <w:rPr>
          <w:rFonts w:asciiTheme="minorHAnsi" w:hAnsiTheme="minorHAnsi" w:cstheme="minorHAnsi"/>
          <w:noProof/>
        </w:rPr>
        <w:t>1</w:t>
      </w:r>
      <w:r w:rsidRPr="00FB3740">
        <w:rPr>
          <w:rFonts w:asciiTheme="minorHAnsi" w:hAnsiTheme="minorHAnsi" w:cstheme="minorHAnsi"/>
        </w:rPr>
        <w:fldChar w:fldCharType="end"/>
      </w:r>
      <w:r w:rsidRPr="00FB3740">
        <w:rPr>
          <w:rFonts w:asciiTheme="minorHAnsi" w:hAnsiTheme="minorHAnsi" w:cstheme="minorHAnsi"/>
        </w:rPr>
        <w:t>: Parámetros para el entrenamiento de los mapas</w:t>
      </w:r>
    </w:p>
    <w:p w14:paraId="4742384B" w14:textId="0EEB3BB3" w:rsidR="00D10F2D" w:rsidRDefault="008D0B48" w:rsidP="008D0B48">
      <w:pPr>
        <w:jc w:val="both"/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*</w:t>
      </w:r>
      <w:r w:rsidR="009635DF" w:rsidRPr="008D0B48">
        <w:rPr>
          <w:rFonts w:asciiTheme="minorHAnsi" w:hAnsiTheme="minorHAnsi" w:cstheme="minorHAnsi"/>
          <w:sz w:val="20"/>
        </w:rPr>
        <w:t>Los valores de lado de mapa de cada uno de los experimentos pueden variar en función del lado de mapa óptimo calculado</w:t>
      </w:r>
      <w:r w:rsidRPr="008D0B48">
        <w:rPr>
          <w:rFonts w:asciiTheme="minorHAnsi" w:hAnsiTheme="minorHAnsi" w:cstheme="minorHAnsi"/>
          <w:sz w:val="20"/>
        </w:rPr>
        <w:t>.</w:t>
      </w:r>
    </w:p>
    <w:p w14:paraId="715DFCB2" w14:textId="77777777" w:rsidR="00EA427C" w:rsidRPr="009E6542" w:rsidRDefault="00EA427C" w:rsidP="008D0B48">
      <w:pPr>
        <w:jc w:val="both"/>
        <w:rPr>
          <w:rStyle w:val="nfasissutil"/>
        </w:rPr>
      </w:pPr>
    </w:p>
    <w:p w14:paraId="36D11B45" w14:textId="5A10881A" w:rsidR="003216E8" w:rsidRPr="00261AAF" w:rsidRDefault="003216E8" w:rsidP="00261AAF">
      <w:pPr>
        <w:pStyle w:val="Ttulo1"/>
        <w:rPr>
          <w:rFonts w:asciiTheme="minorHAnsi" w:eastAsiaTheme="minorEastAsia" w:hAnsiTheme="minorHAnsi" w:cstheme="minorHAnsi"/>
          <w:sz w:val="28"/>
        </w:rPr>
      </w:pPr>
      <w:r w:rsidRPr="00261AAF">
        <w:rPr>
          <w:rFonts w:asciiTheme="minorHAnsi" w:eastAsiaTheme="minorEastAsia" w:hAnsiTheme="minorHAnsi" w:cstheme="minorHAnsi"/>
          <w:sz w:val="28"/>
        </w:rPr>
        <w:t>RESULTADOS</w:t>
      </w:r>
    </w:p>
    <w:p w14:paraId="31D9A94C" w14:textId="06408A66" w:rsidR="00C374B3" w:rsidRDefault="00C374B3" w:rsidP="001C0F3A">
      <w:pPr>
        <w:rPr>
          <w:rFonts w:asciiTheme="minorHAnsi" w:hAnsiTheme="minorHAnsi" w:cstheme="minorHAnsi"/>
        </w:rPr>
      </w:pPr>
    </w:p>
    <w:p w14:paraId="750A30F6" w14:textId="75103A68" w:rsidR="00C374B3" w:rsidRDefault="00C374B3" w:rsidP="00C374B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a los resultados, se ha seleccionado de forma fija el lado de mapa óptimo aproximado para cada</w:t>
      </w:r>
      <w:r w:rsidR="00B900FA">
        <w:rPr>
          <w:rFonts w:asciiTheme="minorHAnsi" w:hAnsiTheme="minorHAnsi" w:cstheme="minorHAnsi"/>
        </w:rPr>
        <w:t xml:space="preserve"> de los conjuntos de datos, </w:t>
      </w:r>
      <w:r>
        <w:rPr>
          <w:rFonts w:asciiTheme="minorHAnsi" w:hAnsiTheme="minorHAnsi" w:cstheme="minorHAnsi"/>
        </w:rPr>
        <w:t>calculado con la siguiente fórmula:</w:t>
      </w:r>
    </w:p>
    <w:p w14:paraId="0A9D99E7" w14:textId="77777777" w:rsidR="00436BF9" w:rsidRDefault="00436BF9" w:rsidP="00C374B3">
      <w:pPr>
        <w:jc w:val="both"/>
        <w:rPr>
          <w:rFonts w:asciiTheme="minorHAnsi" w:hAnsiTheme="minorHAnsi" w:cstheme="minorHAnsi"/>
        </w:rPr>
      </w:pPr>
    </w:p>
    <w:p w14:paraId="08FD60CA" w14:textId="402596B6" w:rsidR="00F73EFB" w:rsidRPr="00690F50" w:rsidRDefault="00690F50" w:rsidP="00C374B3">
      <w:pPr>
        <w:jc w:val="both"/>
        <w:rPr>
          <w:rFonts w:asciiTheme="minorHAnsi" w:hAnsiTheme="minorHAnsi" w:cstheme="minorHAnsi"/>
        </w:rPr>
      </w:pPr>
      <m:oMathPara>
        <m:oMath>
          <m:r>
            <w:rPr>
              <w:rFonts w:ascii="Cambria Math" w:hAnsi="Cambria Math" w:cstheme="minorHAnsi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 w:cstheme="minorHAnsi"/>
            </w:rPr>
            <m:t>5</m:t>
          </m:r>
          <m:rad>
            <m:radPr>
              <m:degHide m:val="1"/>
              <m:ctrlPr>
                <w:rPr>
                  <w:rFonts w:ascii="Cambria Math" w:hAnsi="Cambria Math" w:cstheme="minorHAnsi"/>
                  <w:i/>
                </w:rPr>
              </m:ctrlPr>
            </m:radPr>
            <m:deg/>
            <m:e>
              <m:r>
                <w:rPr>
                  <w:rFonts w:ascii="Cambria Math" w:hAnsi="Cambria Math" w:cstheme="minorHAnsi"/>
                </w:rPr>
                <m:t>N</m:t>
              </m:r>
            </m:e>
          </m:rad>
        </m:oMath>
      </m:oMathPara>
    </w:p>
    <w:p w14:paraId="7D1389A6" w14:textId="399C4A99" w:rsidR="00690F50" w:rsidRDefault="00690F50" w:rsidP="00C374B3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endo:</w:t>
      </w:r>
    </w:p>
    <w:p w14:paraId="3BE69258" w14:textId="71E6412A" w:rsidR="00690F50" w:rsidRDefault="0067329B" w:rsidP="00690F50">
      <w:pPr>
        <w:pStyle w:val="Prrafodelista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m:oMath>
        <m:r>
          <w:rPr>
            <w:rFonts w:ascii="Cambria Math" w:hAnsi="Cambria Math" w:cstheme="minorHAnsi"/>
          </w:rPr>
          <m:t>M</m:t>
        </m:r>
      </m:oMath>
      <w:r>
        <w:rPr>
          <w:rFonts w:asciiTheme="minorHAnsi" w:hAnsiTheme="minorHAnsi" w:cstheme="minorHAnsi"/>
        </w:rPr>
        <w:t xml:space="preserve"> </w:t>
      </w:r>
      <w:r w:rsidR="00690F50">
        <w:rPr>
          <w:rFonts w:asciiTheme="minorHAnsi" w:hAnsiTheme="minorHAnsi" w:cstheme="minorHAnsi"/>
        </w:rPr>
        <w:t xml:space="preserve">= </w:t>
      </w:r>
      <w:r w:rsidR="00396DDF">
        <w:rPr>
          <w:rFonts w:asciiTheme="minorHAnsi" w:hAnsiTheme="minorHAnsi" w:cstheme="minorHAnsi"/>
        </w:rPr>
        <w:t>Número de neuronas aproximado del</w:t>
      </w:r>
      <w:r w:rsidR="00690F50">
        <w:rPr>
          <w:rFonts w:asciiTheme="minorHAnsi" w:hAnsiTheme="minorHAnsi" w:cstheme="minorHAnsi"/>
        </w:rPr>
        <w:t xml:space="preserve"> mapa</w:t>
      </w:r>
      <w:r w:rsidR="00396DDF">
        <w:rPr>
          <w:rFonts w:asciiTheme="minorHAnsi" w:hAnsiTheme="minorHAnsi" w:cstheme="minorHAnsi"/>
        </w:rPr>
        <w:t xml:space="preserve"> de </w:t>
      </w:r>
      <w:proofErr w:type="spellStart"/>
      <w:r w:rsidR="00396DDF">
        <w:rPr>
          <w:rFonts w:asciiTheme="minorHAnsi" w:hAnsiTheme="minorHAnsi" w:cstheme="minorHAnsi"/>
        </w:rPr>
        <w:t>Kohonen</w:t>
      </w:r>
      <w:proofErr w:type="spellEnd"/>
      <w:r w:rsidR="00396DDF">
        <w:rPr>
          <w:rFonts w:asciiTheme="minorHAnsi" w:hAnsiTheme="minorHAnsi" w:cstheme="minorHAnsi"/>
        </w:rPr>
        <w:t>.</w:t>
      </w:r>
    </w:p>
    <w:p w14:paraId="517A9891" w14:textId="4EDD4632" w:rsidR="00690F50" w:rsidRPr="00690F50" w:rsidRDefault="0067329B" w:rsidP="00690F50">
      <w:pPr>
        <w:pStyle w:val="Prrafodelista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m:oMath>
        <m:r>
          <w:rPr>
            <w:rFonts w:ascii="Cambria Math" w:hAnsi="Cambria Math" w:cstheme="minorHAnsi"/>
          </w:rPr>
          <m:t>N</m:t>
        </m:r>
      </m:oMath>
      <w:r>
        <w:rPr>
          <w:rFonts w:asciiTheme="minorHAnsi" w:hAnsiTheme="minorHAnsi" w:cstheme="minorHAnsi"/>
        </w:rPr>
        <w:t xml:space="preserve"> </w:t>
      </w:r>
      <w:r w:rsidR="00690F50">
        <w:rPr>
          <w:rFonts w:asciiTheme="minorHAnsi" w:hAnsiTheme="minorHAnsi" w:cstheme="minorHAnsi"/>
        </w:rPr>
        <w:t>=</w:t>
      </w:r>
      <w:r w:rsidR="00396DDF">
        <w:rPr>
          <w:rFonts w:asciiTheme="minorHAnsi" w:hAnsiTheme="minorHAnsi" w:cstheme="minorHAnsi"/>
        </w:rPr>
        <w:t xml:space="preserve"> Número de </w:t>
      </w:r>
      <w:r w:rsidR="001920CF">
        <w:rPr>
          <w:rFonts w:asciiTheme="minorHAnsi" w:hAnsiTheme="minorHAnsi" w:cstheme="minorHAnsi"/>
        </w:rPr>
        <w:t>instancias totales con los que vamos a entrenar al mapa.</w:t>
      </w:r>
    </w:p>
    <w:p w14:paraId="493F1157" w14:textId="13891864" w:rsidR="0038120B" w:rsidRDefault="0038120B" w:rsidP="00C374B3">
      <w:pPr>
        <w:jc w:val="both"/>
        <w:rPr>
          <w:rFonts w:asciiTheme="minorHAnsi" w:hAnsiTheme="minorHAnsi" w:cstheme="minorHAnsi"/>
        </w:rPr>
      </w:pPr>
    </w:p>
    <w:p w14:paraId="268E1667" w14:textId="71EBDCAB" w:rsidR="00E3343E" w:rsidRPr="003475C3" w:rsidRDefault="00E3343E" w:rsidP="00C374B3">
      <w:pPr>
        <w:jc w:val="both"/>
        <w:rPr>
          <w:rFonts w:asciiTheme="minorHAnsi" w:hAnsiTheme="minorHAnsi" w:cstheme="minorHAnsi"/>
        </w:rPr>
      </w:pPr>
      <w:r w:rsidRPr="003475C3">
        <w:rPr>
          <w:rFonts w:asciiTheme="minorHAnsi" w:hAnsiTheme="minorHAnsi" w:cstheme="minorHAnsi"/>
        </w:rPr>
        <w:t xml:space="preserve">Para la realización de las pruebas tenemos un notebook por cada uno de los </w:t>
      </w:r>
      <w:proofErr w:type="spellStart"/>
      <w:r w:rsidRPr="003475C3">
        <w:rPr>
          <w:rFonts w:asciiTheme="minorHAnsi" w:hAnsiTheme="minorHAnsi" w:cstheme="minorHAnsi"/>
        </w:rPr>
        <w:t>datasets</w:t>
      </w:r>
      <w:proofErr w:type="spellEnd"/>
      <w:r w:rsidRPr="003475C3">
        <w:rPr>
          <w:rFonts w:asciiTheme="minorHAnsi" w:hAnsiTheme="minorHAnsi" w:cstheme="minorHAnsi"/>
        </w:rPr>
        <w:t xml:space="preserve"> que tenemos. En el mismo se implementa el flujo de trabajo descrito previamente en la </w:t>
      </w:r>
      <w:r w:rsidRPr="003475C3">
        <w:rPr>
          <w:rFonts w:asciiTheme="minorHAnsi" w:hAnsiTheme="minorHAnsi" w:cstheme="minorHAnsi"/>
          <w:i/>
        </w:rPr>
        <w:t>Ilustración 1</w:t>
      </w:r>
      <w:r w:rsidRPr="003475C3">
        <w:rPr>
          <w:rFonts w:asciiTheme="minorHAnsi" w:hAnsiTheme="minorHAnsi" w:cstheme="minorHAnsi"/>
        </w:rPr>
        <w:t xml:space="preserve"> y por cada combinación de las técnicas de balanceo se genera un archivo .</w:t>
      </w:r>
      <w:proofErr w:type="spellStart"/>
      <w:r w:rsidRPr="003475C3">
        <w:rPr>
          <w:rFonts w:asciiTheme="minorHAnsi" w:hAnsiTheme="minorHAnsi" w:cstheme="minorHAnsi"/>
        </w:rPr>
        <w:t>csv</w:t>
      </w:r>
      <w:proofErr w:type="spellEnd"/>
      <w:r w:rsidRPr="003475C3">
        <w:rPr>
          <w:rFonts w:asciiTheme="minorHAnsi" w:hAnsiTheme="minorHAnsi" w:cstheme="minorHAnsi"/>
        </w:rPr>
        <w:t xml:space="preserve"> con los errores de cuantificación y topológico y las activaciones del mapa para cada combinación de posibles parámetros de la </w:t>
      </w:r>
      <w:r w:rsidRPr="003475C3">
        <w:rPr>
          <w:rFonts w:asciiTheme="minorHAnsi" w:hAnsiTheme="minorHAnsi" w:cstheme="minorHAnsi"/>
          <w:i/>
        </w:rPr>
        <w:t>Tabla 1</w:t>
      </w:r>
      <w:r w:rsidRPr="003475C3">
        <w:rPr>
          <w:rFonts w:asciiTheme="minorHAnsi" w:hAnsiTheme="minorHAnsi" w:cstheme="minorHAnsi"/>
        </w:rPr>
        <w:t>.</w:t>
      </w:r>
    </w:p>
    <w:p w14:paraId="007D770C" w14:textId="684CC2A0" w:rsidR="00222B68" w:rsidRPr="003475C3" w:rsidRDefault="00222B68" w:rsidP="00C374B3">
      <w:pPr>
        <w:jc w:val="both"/>
        <w:rPr>
          <w:rFonts w:asciiTheme="minorHAnsi" w:hAnsiTheme="minorHAnsi" w:cstheme="minorHAnsi"/>
        </w:rPr>
      </w:pPr>
    </w:p>
    <w:p w14:paraId="63D367F7" w14:textId="6AEC27F9" w:rsidR="00222B68" w:rsidRPr="003475C3" w:rsidRDefault="00222B68" w:rsidP="00C374B3">
      <w:pPr>
        <w:jc w:val="both"/>
        <w:rPr>
          <w:rFonts w:asciiTheme="minorHAnsi" w:hAnsiTheme="minorHAnsi" w:cstheme="minorHAnsi"/>
        </w:rPr>
      </w:pPr>
      <w:r w:rsidRPr="003475C3">
        <w:rPr>
          <w:rFonts w:asciiTheme="minorHAnsi" w:hAnsiTheme="minorHAnsi" w:cstheme="minorHAnsi"/>
        </w:rPr>
        <w:t>En la parte final de los notebooks también está implementada la posibilidad de entrenar un único mapa con los mejores parámetros que se hayan obtenido previamente y estudiar el mismo</w:t>
      </w:r>
      <w:r w:rsidR="00810BD7">
        <w:rPr>
          <w:rFonts w:asciiTheme="minorHAnsi" w:hAnsiTheme="minorHAnsi" w:cstheme="minorHAnsi"/>
        </w:rPr>
        <w:t>.</w:t>
      </w:r>
    </w:p>
    <w:p w14:paraId="720994D0" w14:textId="77777777" w:rsidR="003216E8" w:rsidRDefault="003216E8" w:rsidP="001C0F3A">
      <w:pPr>
        <w:rPr>
          <w:rFonts w:asciiTheme="minorHAnsi" w:hAnsiTheme="minorHAnsi" w:cstheme="minorHAnsi"/>
        </w:rPr>
      </w:pPr>
    </w:p>
    <w:tbl>
      <w:tblPr>
        <w:tblStyle w:val="Tablaconcuadrcula2-nfasis1"/>
        <w:tblW w:w="11085" w:type="dxa"/>
        <w:jc w:val="center"/>
        <w:tblLook w:val="0420" w:firstRow="1" w:lastRow="0" w:firstColumn="0" w:lastColumn="0" w:noHBand="0" w:noVBand="1"/>
      </w:tblPr>
      <w:tblGrid>
        <w:gridCol w:w="1291"/>
        <w:gridCol w:w="62"/>
        <w:gridCol w:w="1511"/>
        <w:gridCol w:w="109"/>
        <w:gridCol w:w="1236"/>
        <w:gridCol w:w="50"/>
        <w:gridCol w:w="1225"/>
        <w:gridCol w:w="1290"/>
        <w:gridCol w:w="1453"/>
        <w:gridCol w:w="1526"/>
        <w:gridCol w:w="1332"/>
      </w:tblGrid>
      <w:tr w:rsidR="00C80711" w:rsidRPr="008779F6" w14:paraId="3D3D37F3" w14:textId="77777777" w:rsidTr="006B70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5"/>
          <w:jc w:val="center"/>
        </w:trPr>
        <w:tc>
          <w:tcPr>
            <w:tcW w:w="1353" w:type="dxa"/>
            <w:gridSpan w:val="2"/>
            <w:tcBorders>
              <w:bottom w:val="nil"/>
            </w:tcBorders>
            <w:vAlign w:val="center"/>
          </w:tcPr>
          <w:p w14:paraId="3A80207B" w14:textId="03EF0BDB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511" w:type="dxa"/>
            <w:tcBorders>
              <w:bottom w:val="nil"/>
            </w:tcBorders>
            <w:vAlign w:val="center"/>
          </w:tcPr>
          <w:p w14:paraId="606AE929" w14:textId="7777777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395" w:type="dxa"/>
            <w:gridSpan w:val="3"/>
            <w:tcBorders>
              <w:bottom w:val="nil"/>
            </w:tcBorders>
            <w:vAlign w:val="center"/>
          </w:tcPr>
          <w:p w14:paraId="350122BC" w14:textId="7777777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6826" w:type="dxa"/>
            <w:gridSpan w:val="5"/>
            <w:tcBorders>
              <w:bottom w:val="nil"/>
            </w:tcBorders>
            <w:vAlign w:val="center"/>
          </w:tcPr>
          <w:p w14:paraId="04C60F14" w14:textId="1F5257DB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8779F6">
              <w:rPr>
                <w:rFonts w:asciiTheme="minorHAnsi" w:hAnsiTheme="minorHAnsi" w:cstheme="minorHAnsi"/>
              </w:rPr>
              <w:t>Dataset</w:t>
            </w:r>
            <w:proofErr w:type="spellEnd"/>
            <w:r w:rsidRPr="008779F6">
              <w:rPr>
                <w:rFonts w:asciiTheme="minorHAnsi" w:hAnsiTheme="minorHAnsi" w:cstheme="minorHAnsi"/>
              </w:rPr>
              <w:t xml:space="preserve"> – cáncer mama</w:t>
            </w:r>
          </w:p>
        </w:tc>
      </w:tr>
      <w:tr w:rsidR="00C80711" w:rsidRPr="008779F6" w14:paraId="280ABFF6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2973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0983C44" w14:textId="49C36A1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36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1B4CF87D" w14:textId="77777777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ado Mapa</w:t>
            </w:r>
          </w:p>
        </w:tc>
        <w:tc>
          <w:tcPr>
            <w:tcW w:w="1275" w:type="dxa"/>
            <w:gridSpan w:val="2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72E58995" w14:textId="77777777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Periodo</w:t>
            </w:r>
          </w:p>
        </w:tc>
        <w:tc>
          <w:tcPr>
            <w:tcW w:w="1290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6ADBFF7B" w14:textId="77777777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ear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Rate</w:t>
            </w:r>
            <w:proofErr w:type="spellEnd"/>
          </w:p>
        </w:tc>
        <w:tc>
          <w:tcPr>
            <w:tcW w:w="1453" w:type="dxa"/>
            <w:tcBorders>
              <w:top w:val="single" w:sz="2" w:space="0" w:color="8EAADB" w:themeColor="accent1" w:themeTint="99"/>
            </w:tcBorders>
            <w:vAlign w:val="center"/>
          </w:tcPr>
          <w:p w14:paraId="26615E55" w14:textId="1DDD7643" w:rsidR="00C80711" w:rsidRPr="00F969FF" w:rsidRDefault="00CF1CAB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Error de clasificación (media y desviación típica al clasificar los datos sintéticos)</w:t>
            </w:r>
          </w:p>
        </w:tc>
        <w:tc>
          <w:tcPr>
            <w:tcW w:w="1526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14E4F052" w14:textId="0A602B14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Cuantificación</w:t>
            </w:r>
          </w:p>
        </w:tc>
        <w:tc>
          <w:tcPr>
            <w:tcW w:w="1332" w:type="dxa"/>
            <w:tcBorders>
              <w:top w:val="single" w:sz="2" w:space="0" w:color="8EAADB" w:themeColor="accent1" w:themeTint="99"/>
              <w:right w:val="single" w:sz="2" w:space="0" w:color="8EAADB" w:themeColor="accent1" w:themeTint="99"/>
            </w:tcBorders>
            <w:vAlign w:val="center"/>
            <w:hideMark/>
          </w:tcPr>
          <w:p w14:paraId="2DE43D27" w14:textId="77777777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topológico</w:t>
            </w:r>
          </w:p>
        </w:tc>
      </w:tr>
      <w:tr w:rsidR="00C80711" w:rsidRPr="008779F6" w14:paraId="764EE954" w14:textId="77777777" w:rsidTr="006B70AD">
        <w:trPr>
          <w:trHeight w:val="575"/>
          <w:jc w:val="center"/>
        </w:trPr>
        <w:tc>
          <w:tcPr>
            <w:tcW w:w="1291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25551EAF" w14:textId="4502DEA1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MOTE</w:t>
            </w:r>
          </w:p>
        </w:tc>
        <w:tc>
          <w:tcPr>
            <w:tcW w:w="1682" w:type="dxa"/>
            <w:gridSpan w:val="3"/>
            <w:vAlign w:val="center"/>
            <w:hideMark/>
          </w:tcPr>
          <w:p w14:paraId="3F72FC16" w14:textId="20BA9C55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36" w:type="dxa"/>
            <w:vAlign w:val="center"/>
            <w:hideMark/>
          </w:tcPr>
          <w:p w14:paraId="393DA8EA" w14:textId="2C7C9C03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  <w:hideMark/>
          </w:tcPr>
          <w:p w14:paraId="0D85F972" w14:textId="1B17E8B2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0" w:type="dxa"/>
            <w:vAlign w:val="center"/>
            <w:hideMark/>
          </w:tcPr>
          <w:p w14:paraId="67BF351F" w14:textId="108CEB6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5DF8DE45" w14:textId="6D3A7611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  <w:hideMark/>
          </w:tcPr>
          <w:p w14:paraId="2D65D4A2" w14:textId="0039EC18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369B13AF" w14:textId="232F9774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5387F172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F386C38" w14:textId="7777777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  <w:hideMark/>
          </w:tcPr>
          <w:p w14:paraId="4C5A23AA" w14:textId="17C0535E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  <w:hideMark/>
          </w:tcPr>
          <w:p w14:paraId="39171D2E" w14:textId="16FF2D0F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  <w:hideMark/>
          </w:tcPr>
          <w:p w14:paraId="46C7412E" w14:textId="7B9A9A3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  <w:hideMark/>
          </w:tcPr>
          <w:p w14:paraId="651C68E3" w14:textId="092E8623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0E5D0269" w14:textId="76D0656E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  <w:hideMark/>
          </w:tcPr>
          <w:p w14:paraId="0DF0AAE1" w14:textId="2D30532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64D8281E" w14:textId="61B6EBD2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14531194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D1E4CC9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6EDF2F8C" w14:textId="2B0B2912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032FEDC6" w14:textId="4379F914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60C16539" w14:textId="556A48D3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</w:tcPr>
          <w:p w14:paraId="7655208F" w14:textId="58DCB266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6BE1F2BF" w14:textId="33D02586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3ACF1186" w14:textId="5CA69853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34E01A05" w14:textId="3298AF5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2BECF959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60A47F4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4E1DD183" w14:textId="45BFD171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36" w:type="dxa"/>
            <w:vAlign w:val="center"/>
          </w:tcPr>
          <w:p w14:paraId="68FB6DBF" w14:textId="395553E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10AE2C74" w14:textId="413C523F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0" w:type="dxa"/>
            <w:vAlign w:val="center"/>
          </w:tcPr>
          <w:p w14:paraId="04EC1F7B" w14:textId="25B4CA0C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48E0C880" w14:textId="533C4332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71807424" w14:textId="268A573F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67F48DB3" w14:textId="2441D4CB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206B7882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7EB08B3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EB98162" w14:textId="3A5EC071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36" w:type="dxa"/>
            <w:vAlign w:val="center"/>
          </w:tcPr>
          <w:p w14:paraId="2DA57BF2" w14:textId="197F8986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4090C9C2" w14:textId="04FD1D7C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00</w:t>
            </w:r>
          </w:p>
        </w:tc>
        <w:tc>
          <w:tcPr>
            <w:tcW w:w="1290" w:type="dxa"/>
            <w:vAlign w:val="center"/>
          </w:tcPr>
          <w:p w14:paraId="0D98DEF6" w14:textId="23B803C8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50A905F6" w14:textId="49EAB3E0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3CAE41C8" w14:textId="0C8D3F79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041E7B43" w14:textId="21C8C2A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20E4ADD3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4E3C681C" w14:textId="0943B7BB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DASYN</w:t>
            </w:r>
          </w:p>
        </w:tc>
        <w:tc>
          <w:tcPr>
            <w:tcW w:w="1682" w:type="dxa"/>
            <w:gridSpan w:val="3"/>
            <w:vAlign w:val="center"/>
          </w:tcPr>
          <w:p w14:paraId="7E72C94B" w14:textId="77DDE16E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36" w:type="dxa"/>
            <w:vAlign w:val="center"/>
          </w:tcPr>
          <w:p w14:paraId="14A13B42" w14:textId="4CCBA8A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086B13F1" w14:textId="0E6E8B9F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</w:tcPr>
          <w:p w14:paraId="0EE8CA8A" w14:textId="6575C5D4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61901737" w14:textId="38EB948E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13AEB646" w14:textId="2DDF3A69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3093605D" w14:textId="67D09027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5F2D0696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09A4365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69185CD2" w14:textId="161E3B90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66ADCA1D" w14:textId="3C11F9BE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342FB4F8" w14:textId="0061C6FA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0</w:t>
            </w:r>
          </w:p>
        </w:tc>
        <w:tc>
          <w:tcPr>
            <w:tcW w:w="1290" w:type="dxa"/>
            <w:vAlign w:val="center"/>
          </w:tcPr>
          <w:p w14:paraId="253E604B" w14:textId="72333C5D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2A6D8E9B" w14:textId="40AECBCD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6500DAAF" w14:textId="47372958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6CD269AD" w14:textId="2A39F481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19CDC526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0C2D91F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3E1047AA" w14:textId="20DFCDDE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119A1097" w14:textId="18A6B728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5E7B1D70" w14:textId="6A8DEDCD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</w:tcPr>
          <w:p w14:paraId="34252E73" w14:textId="329FC0A2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6B3056B6" w14:textId="0CCD4481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1173C6AD" w14:textId="6F256D0D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2199869C" w14:textId="09D57EBE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5DB1E39A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888AA05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DEF44A6" w14:textId="44E98D39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36" w:type="dxa"/>
            <w:vAlign w:val="center"/>
          </w:tcPr>
          <w:p w14:paraId="5F299568" w14:textId="4ECD37CC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59558F6C" w14:textId="7B42CA9D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</w:tcPr>
          <w:p w14:paraId="426BF781" w14:textId="35ADE2A4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1AADDCBF" w14:textId="39C9B1DA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4302DE77" w14:textId="5E6BEB9B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601D4376" w14:textId="143B04EA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80711" w:rsidRPr="008779F6" w14:paraId="4E5E7EEC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377BA9E" w14:textId="77777777" w:rsidR="00C80711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33EFAAA" w14:textId="4EDB99CD" w:rsidR="00C80711" w:rsidRPr="00F969FF" w:rsidRDefault="00C80711" w:rsidP="00AF217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36" w:type="dxa"/>
            <w:vAlign w:val="center"/>
          </w:tcPr>
          <w:p w14:paraId="52233F99" w14:textId="1613120F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2D4BA387" w14:textId="1AC08CE0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0" w:type="dxa"/>
            <w:vAlign w:val="center"/>
          </w:tcPr>
          <w:p w14:paraId="49CD4ECE" w14:textId="6ADC749C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3B765FA2" w14:textId="37384B11" w:rsidR="00C80711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645509BA" w14:textId="6688E84E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2D631D0E" w14:textId="22BB72AA" w:rsidR="00C80711" w:rsidRPr="008779F6" w:rsidRDefault="00C80711" w:rsidP="00AF217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F0171" w:rsidRPr="008779F6" w14:paraId="047ED618" w14:textId="77777777" w:rsidTr="006B70AD">
        <w:trPr>
          <w:trHeight w:val="575"/>
          <w:jc w:val="center"/>
        </w:trPr>
        <w:tc>
          <w:tcPr>
            <w:tcW w:w="1291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14E2C28F" w14:textId="3509B337" w:rsidR="00EF0171" w:rsidRDefault="00EF0171" w:rsidP="00EF017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Borderline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82" w:type="dxa"/>
            <w:gridSpan w:val="3"/>
            <w:vAlign w:val="center"/>
          </w:tcPr>
          <w:p w14:paraId="5A4EA0BE" w14:textId="46EC87BC" w:rsidR="00EF0171" w:rsidRPr="00F969FF" w:rsidRDefault="00EF0171" w:rsidP="00EF017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36" w:type="dxa"/>
            <w:vAlign w:val="center"/>
          </w:tcPr>
          <w:p w14:paraId="15798D17" w14:textId="7B200106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73266CB1" w14:textId="3F98707D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0" w:type="dxa"/>
            <w:vAlign w:val="center"/>
          </w:tcPr>
          <w:p w14:paraId="2424AB21" w14:textId="26726601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3" w:type="dxa"/>
            <w:vAlign w:val="center"/>
          </w:tcPr>
          <w:p w14:paraId="2DC5C8F6" w14:textId="0C2A9883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17BB5325" w14:textId="07AE6339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08717AC0" w14:textId="05694FBC" w:rsidR="00EF0171" w:rsidRDefault="00EF0171" w:rsidP="00EF017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946B1" w:rsidRPr="008779F6" w14:paraId="0AE80D0C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0E80EFE" w14:textId="77777777" w:rsidR="00D946B1" w:rsidRDefault="00D946B1" w:rsidP="00D946B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3193E98F" w14:textId="15D43932" w:rsidR="00D946B1" w:rsidRPr="00F969FF" w:rsidRDefault="00D946B1" w:rsidP="00D946B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1273F123" w14:textId="09A2E9F1" w:rsidR="00D946B1" w:rsidRDefault="00D946B1" w:rsidP="00D946B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04F68B8F" w14:textId="08548E68" w:rsidR="00D946B1" w:rsidRDefault="00D946B1" w:rsidP="00D946B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01549723" w14:textId="1BA8B5AB" w:rsidR="00D946B1" w:rsidRDefault="00D946B1" w:rsidP="00D946B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2536D74F" w14:textId="34249506" w:rsidR="00D946B1" w:rsidRDefault="00D946B1" w:rsidP="00D946B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43EEB104" w14:textId="11B22FA1" w:rsidR="00D946B1" w:rsidRDefault="00D946B1" w:rsidP="009668E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3709B817" w14:textId="733F127D" w:rsidR="00D946B1" w:rsidRDefault="00D946B1" w:rsidP="00D946B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BA67F3" w:rsidRPr="008779F6" w14:paraId="36F01E77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3492BCD" w14:textId="77777777" w:rsidR="00BA67F3" w:rsidRDefault="00BA67F3" w:rsidP="00BA67F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292211EB" w14:textId="49F56D8F" w:rsidR="00BA67F3" w:rsidRPr="00F969FF" w:rsidRDefault="00BA67F3" w:rsidP="00BA67F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1B1631ED" w14:textId="6778EAD4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3D861B80" w14:textId="2A835894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5CD9E580" w14:textId="0BE9FC3D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2E463DD6" w14:textId="55B54CA8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57BF0884" w14:textId="34CFB3D7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56B69E9F" w14:textId="575F5DB6" w:rsidR="00BA67F3" w:rsidRDefault="00BA67F3" w:rsidP="00BA67F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E5F45" w:rsidRPr="008779F6" w14:paraId="0E24FBBD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4CD99DE" w14:textId="77777777" w:rsidR="004E5F45" w:rsidRDefault="004E5F45" w:rsidP="004E5F4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4E949CEF" w14:textId="24D5A5BA" w:rsidR="004E5F45" w:rsidRPr="00F969FF" w:rsidRDefault="004E5F45" w:rsidP="004E5F4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36" w:type="dxa"/>
            <w:vAlign w:val="center"/>
          </w:tcPr>
          <w:p w14:paraId="36555B03" w14:textId="33439AD3" w:rsidR="004E5F45" w:rsidRDefault="004E5F45" w:rsidP="004E5F4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039141EF" w14:textId="26BDB743" w:rsidR="004E5F45" w:rsidRDefault="004E5F45" w:rsidP="004E5F4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769B1801" w14:textId="572C4CF8" w:rsidR="004E5F45" w:rsidRDefault="004E5F45" w:rsidP="004E5F4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36F4E8AF" w14:textId="009AE5E4" w:rsidR="004E5F45" w:rsidRDefault="004E5F45" w:rsidP="004E5F4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6C8F4109" w14:textId="145A5FF9" w:rsidR="004E5F45" w:rsidRDefault="004E5F45" w:rsidP="009668E0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4EBEF0B4" w14:textId="706F3D23" w:rsidR="004E5F45" w:rsidRDefault="004E5F45" w:rsidP="004E5F4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5134E" w:rsidRPr="008779F6" w14:paraId="410910F2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BDA4D0A" w14:textId="77777777" w:rsidR="0065134E" w:rsidRDefault="0065134E" w:rsidP="0065134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40CA4822" w14:textId="43976AB7" w:rsidR="0065134E" w:rsidRPr="00F969FF" w:rsidRDefault="0065134E" w:rsidP="0065134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36" w:type="dxa"/>
            <w:vAlign w:val="center"/>
          </w:tcPr>
          <w:p w14:paraId="2B3E0F7A" w14:textId="22E5D50F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06E48DF8" w14:textId="46762F7E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0" w:type="dxa"/>
            <w:vAlign w:val="center"/>
          </w:tcPr>
          <w:p w14:paraId="092723FC" w14:textId="3F08DBE0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3D9C3990" w14:textId="5D00AFD2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2D5919F0" w14:textId="43F81853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4E44D0BF" w14:textId="0CD6B71A" w:rsidR="0065134E" w:rsidRDefault="0065134E" w:rsidP="0065134E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C2B11" w:rsidRPr="008779F6" w14:paraId="23351A4B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6C2F3B6E" w14:textId="52C3FAED" w:rsidR="006C2B11" w:rsidRDefault="006C2B11" w:rsidP="006C2B1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VM SMOTE</w:t>
            </w:r>
          </w:p>
        </w:tc>
        <w:tc>
          <w:tcPr>
            <w:tcW w:w="1682" w:type="dxa"/>
            <w:gridSpan w:val="3"/>
            <w:vAlign w:val="center"/>
          </w:tcPr>
          <w:p w14:paraId="6B07D967" w14:textId="216FCD3A" w:rsidR="006C2B11" w:rsidRPr="00F969FF" w:rsidRDefault="006C2B11" w:rsidP="006C2B1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36" w:type="dxa"/>
            <w:vAlign w:val="center"/>
          </w:tcPr>
          <w:p w14:paraId="272C3ABB" w14:textId="5920EAF5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66D5EA94" w14:textId="435B8C7B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0" w:type="dxa"/>
            <w:vAlign w:val="center"/>
          </w:tcPr>
          <w:p w14:paraId="37951705" w14:textId="2A2924D3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6DA0D9D4" w14:textId="7E65F370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4ED19100" w14:textId="004E7B1E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58B497EC" w14:textId="45D6D045" w:rsidR="006C2B11" w:rsidRDefault="006C2B11" w:rsidP="006C2B1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575DDE" w:rsidRPr="008779F6" w14:paraId="48820FBE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73E75C1" w14:textId="77777777" w:rsidR="00575DDE" w:rsidRDefault="00575DDE" w:rsidP="00575DD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42384408" w14:textId="5EE29E61" w:rsidR="00575DDE" w:rsidRPr="00F969FF" w:rsidRDefault="00575DDE" w:rsidP="00575DD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0396B55C" w14:textId="36E2E63A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47B844B7" w14:textId="7184CBA7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03310676" w14:textId="0E85AA00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0AD19884" w14:textId="2838FBF6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25D4A38C" w14:textId="7D9BBF01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6993070B" w14:textId="4C9F2F13" w:rsidR="00575DDE" w:rsidRDefault="00575DDE" w:rsidP="00575DDE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E282B" w:rsidRPr="008779F6" w14:paraId="0942939E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0A2CCFB" w14:textId="77777777" w:rsidR="002E282B" w:rsidRDefault="002E282B" w:rsidP="002E282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409E94AC" w14:textId="39A703A1" w:rsidR="002E282B" w:rsidRPr="00F969FF" w:rsidRDefault="002E282B" w:rsidP="002E282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1EBA5C02" w14:textId="5743190B" w:rsidR="002E282B" w:rsidRDefault="002E282B" w:rsidP="002E282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6E68842D" w14:textId="30354437" w:rsidR="002E282B" w:rsidRDefault="002E282B" w:rsidP="002E282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3AA3AF2E" w14:textId="0686CFDF" w:rsidR="002E282B" w:rsidRDefault="002E282B" w:rsidP="002E282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348442DD" w14:textId="11DDBDA7" w:rsidR="002E282B" w:rsidRDefault="002E282B" w:rsidP="002E282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5105F93E" w14:textId="50FF68DC" w:rsidR="002E282B" w:rsidRDefault="002E282B" w:rsidP="002E282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6D379B02" w14:textId="349B1654" w:rsidR="002E282B" w:rsidRDefault="002E282B" w:rsidP="009668E0">
            <w:pPr>
              <w:rPr>
                <w:rFonts w:asciiTheme="minorHAnsi" w:hAnsiTheme="minorHAnsi" w:cstheme="minorHAnsi"/>
              </w:rPr>
            </w:pPr>
          </w:p>
        </w:tc>
      </w:tr>
      <w:tr w:rsidR="003A2C20" w:rsidRPr="008779F6" w14:paraId="201221C4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A25B97D" w14:textId="77777777" w:rsidR="003A2C20" w:rsidRDefault="003A2C20" w:rsidP="003A2C2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449C6E0" w14:textId="4424A7DE" w:rsidR="003A2C20" w:rsidRPr="00F969FF" w:rsidRDefault="003A2C20" w:rsidP="003A2C2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36" w:type="dxa"/>
            <w:vAlign w:val="center"/>
          </w:tcPr>
          <w:p w14:paraId="4D5F70BE" w14:textId="4D48C691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6174FC1E" w14:textId="6E16B953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5FF8F598" w14:textId="78D08848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6CF2BB3B" w14:textId="3CB46570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3705BFAB" w14:textId="29AABFDD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7296D910" w14:textId="6FA45A1E" w:rsidR="003A2C20" w:rsidRDefault="003A2C20" w:rsidP="003A2C2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B3230" w:rsidRPr="008779F6" w14:paraId="152CE84E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2A625DB" w14:textId="77777777" w:rsidR="008B3230" w:rsidRDefault="008B3230" w:rsidP="008B323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6B07319A" w14:textId="7BF6771F" w:rsidR="008B3230" w:rsidRPr="00F969FF" w:rsidRDefault="008B3230" w:rsidP="008B323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36" w:type="dxa"/>
            <w:vAlign w:val="center"/>
          </w:tcPr>
          <w:p w14:paraId="0E06C248" w14:textId="3944E749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3457F5D6" w14:textId="01085C10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2D7ED6A1" w14:textId="38C08224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75FCA7B1" w14:textId="0F222856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78BA1CE5" w14:textId="2C723366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16F3771A" w14:textId="342AA6D3" w:rsidR="008B3230" w:rsidRDefault="008B3230" w:rsidP="008B323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D1BEA" w:rsidRPr="008779F6" w14:paraId="217A126B" w14:textId="77777777" w:rsidTr="006B70AD">
        <w:trPr>
          <w:trHeight w:val="575"/>
          <w:jc w:val="center"/>
        </w:trPr>
        <w:tc>
          <w:tcPr>
            <w:tcW w:w="1291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0C826189" w14:textId="6F704C07" w:rsidR="003D1BEA" w:rsidRDefault="003D1BEA" w:rsidP="003D1BE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Kmeans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82" w:type="dxa"/>
            <w:gridSpan w:val="3"/>
            <w:vAlign w:val="center"/>
          </w:tcPr>
          <w:p w14:paraId="00E47FAB" w14:textId="05534F5D" w:rsidR="003D1BEA" w:rsidRPr="00F969FF" w:rsidRDefault="003D1BEA" w:rsidP="003D1BE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36" w:type="dxa"/>
            <w:vAlign w:val="center"/>
          </w:tcPr>
          <w:p w14:paraId="59026DC1" w14:textId="68184CD1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4D396C84" w14:textId="4F790E62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2F04DC5F" w14:textId="7229A369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6886E8DF" w14:textId="634EAD2A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1AA0B457" w14:textId="5C560D28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223334B7" w14:textId="6C439CC2" w:rsidR="003D1BEA" w:rsidRDefault="003D1BEA" w:rsidP="003D1BE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92663" w:rsidRPr="008779F6" w14:paraId="239A9D28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32166B7" w14:textId="77777777" w:rsidR="00092663" w:rsidRDefault="00092663" w:rsidP="0009266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136E5E23" w14:textId="0747EA4F" w:rsidR="00092663" w:rsidRPr="00F969FF" w:rsidRDefault="00092663" w:rsidP="0009266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0C1E2E86" w14:textId="6CF4A041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7CEB7AEE" w14:textId="00086D38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0" w:type="dxa"/>
            <w:vAlign w:val="center"/>
          </w:tcPr>
          <w:p w14:paraId="70D7FBC3" w14:textId="5E52AE32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28E2590F" w14:textId="78E1A786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0E7F599D" w14:textId="03E4B300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469D8240" w14:textId="77B3A917" w:rsidR="00092663" w:rsidRDefault="00092663" w:rsidP="0009266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514E97" w:rsidRPr="008779F6" w14:paraId="663EF98A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D8BBB14" w14:textId="77777777" w:rsidR="00514E97" w:rsidRDefault="00514E97" w:rsidP="00514E97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494ED44" w14:textId="7FB4C95B" w:rsidR="00514E97" w:rsidRPr="00F969FF" w:rsidRDefault="00514E97" w:rsidP="00514E97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36" w:type="dxa"/>
            <w:vAlign w:val="center"/>
          </w:tcPr>
          <w:p w14:paraId="105F456A" w14:textId="559DB00D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31F6A2CA" w14:textId="6681E35A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5DCFEA76" w14:textId="1FFBDE9F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3" w:type="dxa"/>
            <w:vAlign w:val="center"/>
          </w:tcPr>
          <w:p w14:paraId="0C628ADC" w14:textId="426AC9FF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3B75D32B" w14:textId="15D4122F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3232E9C5" w14:textId="03CA40B0" w:rsidR="00514E97" w:rsidRDefault="00514E97" w:rsidP="00514E97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47A44" w:rsidRPr="008779F6" w14:paraId="24E0AD6E" w14:textId="77777777" w:rsidTr="006B7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8F80E35" w14:textId="77777777" w:rsidR="00747A44" w:rsidRDefault="00747A44" w:rsidP="00747A4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7F45D061" w14:textId="1D77D6A4" w:rsidR="00747A44" w:rsidRPr="00F969FF" w:rsidRDefault="00747A44" w:rsidP="00747A4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36" w:type="dxa"/>
            <w:vAlign w:val="center"/>
          </w:tcPr>
          <w:p w14:paraId="3458243B" w14:textId="197204FB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3472C32D" w14:textId="4F1D6BF5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0" w:type="dxa"/>
            <w:vAlign w:val="center"/>
          </w:tcPr>
          <w:p w14:paraId="31B663B9" w14:textId="36C36342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3D1C89E6" w14:textId="0120487A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0AE3004B" w14:textId="4E892E10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418EF884" w14:textId="7FB8E910" w:rsidR="00747A44" w:rsidRDefault="00747A44" w:rsidP="00747A4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D5179" w:rsidRPr="008779F6" w14:paraId="0877CA5C" w14:textId="77777777" w:rsidTr="006B70AD">
        <w:trPr>
          <w:trHeight w:val="575"/>
          <w:jc w:val="center"/>
        </w:trPr>
        <w:tc>
          <w:tcPr>
            <w:tcW w:w="1291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A6A27C1" w14:textId="77777777" w:rsidR="00FD5179" w:rsidRDefault="00FD5179" w:rsidP="00FD517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82" w:type="dxa"/>
            <w:gridSpan w:val="3"/>
            <w:vAlign w:val="center"/>
          </w:tcPr>
          <w:p w14:paraId="35840C4D" w14:textId="4635DBE3" w:rsidR="00FD5179" w:rsidRPr="00F969FF" w:rsidRDefault="00FD5179" w:rsidP="00FD517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36" w:type="dxa"/>
            <w:vAlign w:val="center"/>
          </w:tcPr>
          <w:p w14:paraId="25D8C31C" w14:textId="1B4170FA" w:rsidR="00FD5179" w:rsidRDefault="00FD5179" w:rsidP="00FD517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75" w:type="dxa"/>
            <w:gridSpan w:val="2"/>
            <w:vAlign w:val="center"/>
          </w:tcPr>
          <w:p w14:paraId="07C1DA8C" w14:textId="2841A445" w:rsidR="00FD5179" w:rsidRDefault="00FD5179" w:rsidP="00FD517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0" w:type="dxa"/>
            <w:vAlign w:val="center"/>
          </w:tcPr>
          <w:p w14:paraId="32E9EA60" w14:textId="7947AC8D" w:rsidR="00FD5179" w:rsidRDefault="00FD5179" w:rsidP="00FD517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3" w:type="dxa"/>
            <w:vAlign w:val="center"/>
          </w:tcPr>
          <w:p w14:paraId="52D14395" w14:textId="73D1FA87" w:rsidR="00FD5179" w:rsidRDefault="00FD5179" w:rsidP="00FD517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26" w:type="dxa"/>
            <w:vAlign w:val="center"/>
          </w:tcPr>
          <w:p w14:paraId="411A9BBF" w14:textId="598506A6" w:rsidR="00FD5179" w:rsidRDefault="00FD5179" w:rsidP="00FD517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2" w:type="dxa"/>
            <w:tcBorders>
              <w:right w:val="single" w:sz="2" w:space="0" w:color="8EAADB" w:themeColor="accent1" w:themeTint="99"/>
            </w:tcBorders>
            <w:vAlign w:val="center"/>
          </w:tcPr>
          <w:p w14:paraId="34D5C874" w14:textId="5F5D0703" w:rsidR="00FD5179" w:rsidRDefault="00FD5179" w:rsidP="00810BD7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3FBCD27" w14:textId="4351CD82" w:rsidR="000304E9" w:rsidRPr="00012314" w:rsidRDefault="00810BD7" w:rsidP="00810BD7">
      <w:pPr>
        <w:pStyle w:val="Descripcin"/>
        <w:jc w:val="center"/>
        <w:rPr>
          <w:rFonts w:asciiTheme="minorHAnsi" w:hAnsiTheme="minorHAnsi" w:cstheme="minorHAnsi"/>
        </w:rPr>
      </w:pPr>
      <w:r w:rsidRPr="00012314">
        <w:rPr>
          <w:rFonts w:asciiTheme="minorHAnsi" w:hAnsiTheme="minorHAnsi" w:cstheme="minorHAnsi"/>
        </w:rPr>
        <w:t xml:space="preserve">Tabla </w:t>
      </w:r>
      <w:r w:rsidRPr="00012314">
        <w:rPr>
          <w:rFonts w:asciiTheme="minorHAnsi" w:hAnsiTheme="minorHAnsi" w:cstheme="minorHAnsi"/>
        </w:rPr>
        <w:fldChar w:fldCharType="begin"/>
      </w:r>
      <w:r w:rsidRPr="00012314">
        <w:rPr>
          <w:rFonts w:asciiTheme="minorHAnsi" w:hAnsiTheme="minorHAnsi" w:cstheme="minorHAnsi"/>
        </w:rPr>
        <w:instrText xml:space="preserve"> SEQ Tabla \* ARABIC </w:instrText>
      </w:r>
      <w:r w:rsidRPr="00012314">
        <w:rPr>
          <w:rFonts w:asciiTheme="minorHAnsi" w:hAnsiTheme="minorHAnsi" w:cstheme="minorHAnsi"/>
        </w:rPr>
        <w:fldChar w:fldCharType="separate"/>
      </w:r>
      <w:r w:rsidR="00012314">
        <w:rPr>
          <w:rFonts w:asciiTheme="minorHAnsi" w:hAnsiTheme="minorHAnsi" w:cstheme="minorHAnsi"/>
          <w:noProof/>
        </w:rPr>
        <w:t>2</w:t>
      </w:r>
      <w:r w:rsidRPr="00012314">
        <w:rPr>
          <w:rFonts w:asciiTheme="minorHAnsi" w:hAnsiTheme="minorHAnsi" w:cstheme="minorHAnsi"/>
        </w:rPr>
        <w:fldChar w:fldCharType="end"/>
      </w:r>
      <w:r w:rsidRPr="00012314">
        <w:rPr>
          <w:rFonts w:asciiTheme="minorHAnsi" w:hAnsiTheme="minorHAnsi" w:cstheme="minorHAnsi"/>
        </w:rPr>
        <w:t xml:space="preserve">: Resultados de la combinación de técnicas para el </w:t>
      </w:r>
      <w:proofErr w:type="spellStart"/>
      <w:r w:rsidRPr="00012314">
        <w:rPr>
          <w:rFonts w:asciiTheme="minorHAnsi" w:hAnsiTheme="minorHAnsi" w:cstheme="minorHAnsi"/>
        </w:rPr>
        <w:t>dataset</w:t>
      </w:r>
      <w:proofErr w:type="spellEnd"/>
      <w:r w:rsidRPr="00012314">
        <w:rPr>
          <w:rFonts w:asciiTheme="minorHAnsi" w:hAnsiTheme="minorHAnsi" w:cstheme="minorHAnsi"/>
        </w:rPr>
        <w:t xml:space="preserve"> de cáncer de mama</w:t>
      </w:r>
    </w:p>
    <w:p w14:paraId="54DBED11" w14:textId="5419DD72" w:rsidR="008726EF" w:rsidRDefault="008726EF" w:rsidP="008726EF">
      <w:pPr>
        <w:jc w:val="both"/>
        <w:rPr>
          <w:rFonts w:asciiTheme="minorHAnsi" w:hAnsiTheme="minorHAnsi" w:cstheme="minorHAnsi"/>
        </w:rPr>
      </w:pPr>
    </w:p>
    <w:p w14:paraId="7F513208" w14:textId="68F95204" w:rsidR="00CF1CAB" w:rsidRDefault="00CF1CAB" w:rsidP="008726EF">
      <w:pPr>
        <w:jc w:val="both"/>
        <w:rPr>
          <w:rFonts w:asciiTheme="minorHAnsi" w:hAnsiTheme="minorHAnsi" w:cstheme="minorHAnsi"/>
        </w:rPr>
      </w:pPr>
    </w:p>
    <w:p w14:paraId="3FCC600F" w14:textId="77777777" w:rsidR="00CF1CAB" w:rsidRDefault="00CF1CAB" w:rsidP="008726EF">
      <w:pPr>
        <w:jc w:val="both"/>
        <w:rPr>
          <w:rFonts w:asciiTheme="minorHAnsi" w:hAnsiTheme="minorHAnsi" w:cstheme="minorHAnsi"/>
        </w:rPr>
      </w:pPr>
    </w:p>
    <w:tbl>
      <w:tblPr>
        <w:tblStyle w:val="Tablaconcuadrcula2-nfasis1"/>
        <w:tblW w:w="11103" w:type="dxa"/>
        <w:jc w:val="center"/>
        <w:tblLook w:val="0420" w:firstRow="1" w:lastRow="0" w:firstColumn="0" w:lastColumn="0" w:noHBand="0" w:noVBand="1"/>
      </w:tblPr>
      <w:tblGrid>
        <w:gridCol w:w="1298"/>
        <w:gridCol w:w="62"/>
        <w:gridCol w:w="1500"/>
        <w:gridCol w:w="108"/>
        <w:gridCol w:w="1247"/>
        <w:gridCol w:w="53"/>
        <w:gridCol w:w="1230"/>
        <w:gridCol w:w="1297"/>
        <w:gridCol w:w="1456"/>
        <w:gridCol w:w="1515"/>
        <w:gridCol w:w="1337"/>
      </w:tblGrid>
      <w:tr w:rsidR="00CE6E9E" w:rsidRPr="008779F6" w14:paraId="2255C0C4" w14:textId="77777777" w:rsidTr="00C93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3"/>
          <w:jc w:val="center"/>
        </w:trPr>
        <w:tc>
          <w:tcPr>
            <w:tcW w:w="1360" w:type="dxa"/>
            <w:gridSpan w:val="2"/>
            <w:tcBorders>
              <w:bottom w:val="nil"/>
            </w:tcBorders>
            <w:vAlign w:val="center"/>
          </w:tcPr>
          <w:p w14:paraId="03E35B88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500" w:type="dxa"/>
            <w:tcBorders>
              <w:bottom w:val="nil"/>
            </w:tcBorders>
            <w:vAlign w:val="center"/>
          </w:tcPr>
          <w:p w14:paraId="443B1113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408" w:type="dxa"/>
            <w:gridSpan w:val="3"/>
            <w:tcBorders>
              <w:bottom w:val="nil"/>
            </w:tcBorders>
            <w:vAlign w:val="center"/>
          </w:tcPr>
          <w:p w14:paraId="698B728F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6835" w:type="dxa"/>
            <w:gridSpan w:val="5"/>
            <w:tcBorders>
              <w:bottom w:val="nil"/>
            </w:tcBorders>
            <w:vAlign w:val="center"/>
          </w:tcPr>
          <w:p w14:paraId="290AE73C" w14:textId="6236C0B3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8779F6">
              <w:rPr>
                <w:rFonts w:asciiTheme="minorHAnsi" w:hAnsiTheme="minorHAnsi" w:cstheme="minorHAnsi"/>
              </w:rPr>
              <w:t>Dataset</w:t>
            </w:r>
            <w:proofErr w:type="spellEnd"/>
            <w:r w:rsidRPr="008779F6">
              <w:rPr>
                <w:rFonts w:asciiTheme="minorHAnsi" w:hAnsiTheme="minorHAnsi" w:cstheme="minorHAnsi"/>
              </w:rPr>
              <w:t xml:space="preserve"> – </w:t>
            </w:r>
            <w:r>
              <w:rPr>
                <w:rFonts w:asciiTheme="minorHAnsi" w:hAnsiTheme="minorHAnsi" w:cstheme="minorHAnsi"/>
              </w:rPr>
              <w:t>derrames petróleo</w:t>
            </w:r>
          </w:p>
        </w:tc>
      </w:tr>
      <w:tr w:rsidR="00CE6E9E" w:rsidRPr="008779F6" w14:paraId="3A046E92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2968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4ED0DC1F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4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3D995E97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ado Mapa</w:t>
            </w:r>
          </w:p>
        </w:tc>
        <w:tc>
          <w:tcPr>
            <w:tcW w:w="1283" w:type="dxa"/>
            <w:gridSpan w:val="2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3FCE8BB7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Periodo</w:t>
            </w:r>
          </w:p>
        </w:tc>
        <w:tc>
          <w:tcPr>
            <w:tcW w:w="129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71D2C28B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ear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Rate</w:t>
            </w:r>
            <w:proofErr w:type="spellEnd"/>
          </w:p>
        </w:tc>
        <w:tc>
          <w:tcPr>
            <w:tcW w:w="1456" w:type="dxa"/>
            <w:tcBorders>
              <w:top w:val="single" w:sz="2" w:space="0" w:color="8EAADB" w:themeColor="accent1" w:themeTint="99"/>
            </w:tcBorders>
            <w:vAlign w:val="center"/>
          </w:tcPr>
          <w:p w14:paraId="367571FC" w14:textId="4805F907" w:rsidR="00CE6E9E" w:rsidRPr="00F969FF" w:rsidRDefault="00CF1CAB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Error de clasificación (media y desviación típica al clasificar los datos sintéticos)</w:t>
            </w:r>
          </w:p>
        </w:tc>
        <w:tc>
          <w:tcPr>
            <w:tcW w:w="1515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3D7E513F" w14:textId="70959B58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Cuantificación</w:t>
            </w:r>
          </w:p>
        </w:tc>
        <w:tc>
          <w:tcPr>
            <w:tcW w:w="1337" w:type="dxa"/>
            <w:tcBorders>
              <w:top w:val="single" w:sz="2" w:space="0" w:color="8EAADB" w:themeColor="accent1" w:themeTint="99"/>
              <w:right w:val="single" w:sz="2" w:space="0" w:color="8EAADB" w:themeColor="accent1" w:themeTint="99"/>
            </w:tcBorders>
            <w:vAlign w:val="center"/>
            <w:hideMark/>
          </w:tcPr>
          <w:p w14:paraId="31FFB661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topológico</w:t>
            </w:r>
          </w:p>
        </w:tc>
      </w:tr>
      <w:tr w:rsidR="00CE6E9E" w:rsidRPr="008779F6" w14:paraId="532C1BF8" w14:textId="77777777" w:rsidTr="00C9390A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5712ADE1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MOTE</w:t>
            </w:r>
          </w:p>
        </w:tc>
        <w:tc>
          <w:tcPr>
            <w:tcW w:w="1670" w:type="dxa"/>
            <w:gridSpan w:val="3"/>
            <w:vAlign w:val="center"/>
            <w:hideMark/>
          </w:tcPr>
          <w:p w14:paraId="02A57E96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  <w:hideMark/>
          </w:tcPr>
          <w:p w14:paraId="21F5FEE9" w14:textId="4DE2A385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7540EFE2" w14:textId="08AE52AF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  <w:hideMark/>
          </w:tcPr>
          <w:p w14:paraId="573FADA2" w14:textId="324E2A54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6CA414E0" w14:textId="168F53EF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40F4F57F" w14:textId="1393B8B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107AD438" w14:textId="2522037F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4C3EEDD4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E39D8B3" w14:textId="777777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  <w:hideMark/>
          </w:tcPr>
          <w:p w14:paraId="6C3B4289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  <w:hideMark/>
          </w:tcPr>
          <w:p w14:paraId="3874771C" w14:textId="206567B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670A3207" w14:textId="5797469E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</w:t>
            </w:r>
          </w:p>
        </w:tc>
        <w:tc>
          <w:tcPr>
            <w:tcW w:w="1297" w:type="dxa"/>
            <w:vAlign w:val="center"/>
            <w:hideMark/>
          </w:tcPr>
          <w:p w14:paraId="0D2E33FA" w14:textId="7BBA9DBF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503D95D" w14:textId="24ECEFC3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408CB3D8" w14:textId="30B6D06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70DC3DE2" w14:textId="7065BA9C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7BA4A623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536B90E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F661C29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4B533513" w14:textId="0216C978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5227EE1F" w14:textId="19B3E26D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7" w:type="dxa"/>
            <w:vAlign w:val="center"/>
          </w:tcPr>
          <w:p w14:paraId="60E6FB65" w14:textId="4142A24C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27AD669C" w14:textId="09B4DF8C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8472D42" w14:textId="7AF0AE7C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D9FEF1A" w14:textId="7E62C6D3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39FE3FD2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68689EB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265EA4B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3ADA04B5" w14:textId="2BE447ED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58F355D7" w14:textId="2ED0CD14" w:rsidR="00CE6E9E" w:rsidRPr="008779F6" w:rsidRDefault="00107479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0A30FAE4" w14:textId="3459057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6F361F48" w14:textId="2E728F8E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415B1E1" w14:textId="7BF9FAA5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F55CF4B" w14:textId="401197C2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5E07521A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9E33161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BEA4B20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7650F23F" w14:textId="12398923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1A6A631C" w14:textId="18AC158C" w:rsidR="00CE6E9E" w:rsidRPr="008779F6" w:rsidRDefault="00566F1D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</w:t>
            </w:r>
          </w:p>
        </w:tc>
        <w:tc>
          <w:tcPr>
            <w:tcW w:w="1297" w:type="dxa"/>
            <w:vAlign w:val="center"/>
          </w:tcPr>
          <w:p w14:paraId="7E68E556" w14:textId="5633877D" w:rsidR="00CE6E9E" w:rsidRPr="008779F6" w:rsidRDefault="00566F1D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044F9DDA" w14:textId="7DF7C537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9330EFA" w14:textId="2555C3B9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6D254AD" w14:textId="664243AE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715ABB93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59E5A6CE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DASYN</w:t>
            </w:r>
          </w:p>
        </w:tc>
        <w:tc>
          <w:tcPr>
            <w:tcW w:w="1670" w:type="dxa"/>
            <w:gridSpan w:val="3"/>
            <w:vAlign w:val="center"/>
          </w:tcPr>
          <w:p w14:paraId="5A3D143C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743E351C" w14:textId="35A8C864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118861EB" w14:textId="7829264E" w:rsidR="00CE6E9E" w:rsidRPr="008779F6" w:rsidRDefault="00B529D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</w:t>
            </w:r>
          </w:p>
        </w:tc>
        <w:tc>
          <w:tcPr>
            <w:tcW w:w="1297" w:type="dxa"/>
            <w:vAlign w:val="center"/>
          </w:tcPr>
          <w:p w14:paraId="382139D5" w14:textId="11E19769" w:rsidR="00CE6E9E" w:rsidRPr="008779F6" w:rsidRDefault="00B529D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D11670C" w14:textId="172B6240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DB46277" w14:textId="7664E446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C325103" w14:textId="17964605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52B72287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0DAEE4A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9F45856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1DEDB1B6" w14:textId="4CB923D1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42C75E1F" w14:textId="5B9CA854" w:rsidR="00CE6E9E" w:rsidRPr="008779F6" w:rsidRDefault="00A0638D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</w:t>
            </w:r>
          </w:p>
        </w:tc>
        <w:tc>
          <w:tcPr>
            <w:tcW w:w="1297" w:type="dxa"/>
            <w:vAlign w:val="center"/>
          </w:tcPr>
          <w:p w14:paraId="75729E48" w14:textId="167A582F" w:rsidR="00CE6E9E" w:rsidRPr="008779F6" w:rsidRDefault="00A0638D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4D27D9D" w14:textId="7B08F991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92F13E3" w14:textId="225B2205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E1ABC50" w14:textId="1D34D47D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1A2922B7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6B46A3C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25C6DCA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0EECD11A" w14:textId="507FA8BC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2E1E8972" w14:textId="70079BCE" w:rsidR="00CE6E9E" w:rsidRPr="008779F6" w:rsidRDefault="00860E0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</w:t>
            </w:r>
          </w:p>
        </w:tc>
        <w:tc>
          <w:tcPr>
            <w:tcW w:w="1297" w:type="dxa"/>
            <w:vAlign w:val="center"/>
          </w:tcPr>
          <w:p w14:paraId="648B9A53" w14:textId="6E95D006" w:rsidR="00CE6E9E" w:rsidRPr="008779F6" w:rsidRDefault="00860E0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44B365B6" w14:textId="0EC87B82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AAC6008" w14:textId="3C36D144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1ECF2BE" w14:textId="1E06E988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62843BF8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7258918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609238E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17A5BD27" w14:textId="10F4DB98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4C564E58" w14:textId="518EA929" w:rsidR="00CE6E9E" w:rsidRPr="008779F6" w:rsidRDefault="00992C83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</w:t>
            </w:r>
          </w:p>
        </w:tc>
        <w:tc>
          <w:tcPr>
            <w:tcW w:w="1297" w:type="dxa"/>
            <w:vAlign w:val="center"/>
          </w:tcPr>
          <w:p w14:paraId="26086342" w14:textId="045A64ED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4A224566" w14:textId="0A39D95B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AD493EC" w14:textId="68542E74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83BA05F" w14:textId="0087136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E6E9E" w:rsidRPr="008779F6" w14:paraId="5F8E35DD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5FD82AC" w14:textId="77777777" w:rsidR="00CE6E9E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98AB156" w14:textId="77777777" w:rsidR="00CE6E9E" w:rsidRPr="00F969FF" w:rsidRDefault="00CE6E9E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08C21A92" w14:textId="22F64DC4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1981FCDA" w14:textId="2079D05B" w:rsidR="00CE6E9E" w:rsidRPr="008779F6" w:rsidRDefault="00025E8B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</w:t>
            </w:r>
          </w:p>
        </w:tc>
        <w:tc>
          <w:tcPr>
            <w:tcW w:w="1297" w:type="dxa"/>
            <w:vAlign w:val="center"/>
          </w:tcPr>
          <w:p w14:paraId="2ACDF84F" w14:textId="1ADE9D8F" w:rsidR="00CE6E9E" w:rsidRPr="008779F6" w:rsidRDefault="00025E8B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7439E16E" w14:textId="5900022D" w:rsidR="00CE6E9E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3ABBC29F" w14:textId="7060552F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0261205" w14:textId="3AB0D367" w:rsidR="00CE6E9E" w:rsidRPr="008779F6" w:rsidRDefault="00CE6E9E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532D6" w:rsidRPr="008779F6" w14:paraId="2940BB11" w14:textId="77777777" w:rsidTr="00C9390A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0A0F1337" w14:textId="4E9E7CAB" w:rsidR="006532D6" w:rsidRDefault="006532D6" w:rsidP="006532D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Borderline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7F60D947" w14:textId="31219A0B" w:rsidR="006532D6" w:rsidRPr="00F969FF" w:rsidRDefault="006532D6" w:rsidP="006532D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417C70C1" w14:textId="363E77F9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5DFE6E9C" w14:textId="5DCD35FE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</w:t>
            </w:r>
          </w:p>
        </w:tc>
        <w:tc>
          <w:tcPr>
            <w:tcW w:w="1297" w:type="dxa"/>
            <w:vAlign w:val="center"/>
          </w:tcPr>
          <w:p w14:paraId="04E62FFE" w14:textId="249D36E1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0DCBC42C" w14:textId="2CAADC7A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D31757E" w14:textId="31D907CB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D7554BD" w14:textId="6E0CB78E" w:rsidR="006532D6" w:rsidRDefault="006532D6" w:rsidP="006532D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C185E" w:rsidRPr="008779F6" w14:paraId="71102235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3553DF0" w14:textId="77777777" w:rsidR="000C185E" w:rsidRDefault="000C185E" w:rsidP="000C185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835F3F5" w14:textId="5B4E33B8" w:rsidR="000C185E" w:rsidRPr="00F969FF" w:rsidRDefault="000C185E" w:rsidP="000C185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8DCDAB0" w14:textId="6AF5977B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4BBE863A" w14:textId="7A0A2261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297" w:type="dxa"/>
            <w:vAlign w:val="center"/>
          </w:tcPr>
          <w:p w14:paraId="67303550" w14:textId="71D5D37A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3F7A1A86" w14:textId="78EAC75B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A586610" w14:textId="61EEE92A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C50566B" w14:textId="2573DAE2" w:rsidR="000C185E" w:rsidRDefault="000C185E" w:rsidP="000C185E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9842BF" w:rsidRPr="008779F6" w14:paraId="51C0D60D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2FD3535" w14:textId="77777777" w:rsidR="009842BF" w:rsidRDefault="009842BF" w:rsidP="009842B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16EEDFBD" w14:textId="73BCFD4B" w:rsidR="009842BF" w:rsidRPr="00F969FF" w:rsidRDefault="009842BF" w:rsidP="009842B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650A12F3" w14:textId="1011EB1F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4E85E472" w14:textId="38EEEB82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0199C009" w14:textId="40CDA60E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0268CBDA" w14:textId="68A0D5C8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09610E9E" w14:textId="7D365702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B7A66A6" w14:textId="28B4E383" w:rsidR="009842BF" w:rsidRDefault="009842BF" w:rsidP="009842B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D01A1" w:rsidRPr="008779F6" w14:paraId="2F20C8B2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DE0993F" w14:textId="77777777" w:rsidR="007D01A1" w:rsidRDefault="007D01A1" w:rsidP="007D01A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C63EEA3" w14:textId="32C476F1" w:rsidR="007D01A1" w:rsidRPr="00F969FF" w:rsidRDefault="007D01A1" w:rsidP="007D01A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00C6BAA9" w14:textId="302DC9CF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62F397E5" w14:textId="4835EEB9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3617165E" w14:textId="58141256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2EC1E1DA" w14:textId="3E88CEC3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F022988" w14:textId="2170F532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1002F3A" w14:textId="057B374A" w:rsidR="007D01A1" w:rsidRDefault="007D01A1" w:rsidP="007D01A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D1713" w:rsidRPr="008779F6" w14:paraId="30187A6F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7C01BA0" w14:textId="77777777" w:rsidR="002D1713" w:rsidRDefault="002D1713" w:rsidP="002D171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FF07D20" w14:textId="319AD2C0" w:rsidR="002D1713" w:rsidRPr="00F969FF" w:rsidRDefault="002D1713" w:rsidP="002D1713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07FD10B7" w14:textId="13A719DF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1276F907" w14:textId="482EF0C5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297" w:type="dxa"/>
            <w:vAlign w:val="center"/>
          </w:tcPr>
          <w:p w14:paraId="793C2C06" w14:textId="4BD781B1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1471E203" w14:textId="6304C73B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FF83C11" w14:textId="495C08DC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125541C" w14:textId="6ACCC55F" w:rsidR="002D1713" w:rsidRDefault="002D1713" w:rsidP="002D1713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F2151" w:rsidRPr="008779F6" w14:paraId="6AEBFABB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45B9654C" w14:textId="150D70AD" w:rsidR="000F2151" w:rsidRDefault="000F2151" w:rsidP="000F215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VM SMOTE</w:t>
            </w:r>
          </w:p>
        </w:tc>
        <w:tc>
          <w:tcPr>
            <w:tcW w:w="1670" w:type="dxa"/>
            <w:gridSpan w:val="3"/>
            <w:vAlign w:val="center"/>
          </w:tcPr>
          <w:p w14:paraId="746FF33E" w14:textId="3FA85BA3" w:rsidR="000F2151" w:rsidRPr="00F969FF" w:rsidRDefault="000F2151" w:rsidP="000F215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05D37B2D" w14:textId="38CCF762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1D292552" w14:textId="59E6C12D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4E898890" w14:textId="048DCBAB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0D48EAFC" w14:textId="4CBCCB77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16B83E3" w14:textId="01D67B1C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4AF7A19" w14:textId="1C3DA3B6" w:rsidR="000F2151" w:rsidRDefault="000F2151" w:rsidP="000F215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90D44" w:rsidRPr="008779F6" w14:paraId="203E1F4D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9FEB61E" w14:textId="77777777" w:rsidR="00090D44" w:rsidRDefault="00090D44" w:rsidP="00090D4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B9D832D" w14:textId="2CBE5A89" w:rsidR="00090D44" w:rsidRPr="00F969FF" w:rsidRDefault="00090D44" w:rsidP="00090D4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24BE2CF1" w14:textId="400AE5B9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2ECED9FE" w14:textId="0662F4FB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508DA0D7" w14:textId="1D5CFAA8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64604174" w14:textId="03BE3BFD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BBBE7D0" w14:textId="34100C3D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2B90D40" w14:textId="66B243E5" w:rsidR="00090D44" w:rsidRDefault="00090D44" w:rsidP="00090D4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83881" w:rsidRPr="008779F6" w14:paraId="2FB15CD1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A4398A7" w14:textId="77777777" w:rsidR="00283881" w:rsidRDefault="00283881" w:rsidP="0028388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E4403AD" w14:textId="35CE502E" w:rsidR="00283881" w:rsidRPr="00F969FF" w:rsidRDefault="00283881" w:rsidP="0028388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24DE8D9" w14:textId="2A853154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31EAC757" w14:textId="2824202C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16EE2DD9" w14:textId="0CF30191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4A619E1F" w14:textId="5FE389D2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DFBDF42" w14:textId="372B3121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2B0B234" w14:textId="0F0891CA" w:rsidR="00283881" w:rsidRDefault="00283881" w:rsidP="0028388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A5C28" w:rsidRPr="008779F6" w14:paraId="6394F3F1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242954B" w14:textId="77777777" w:rsidR="008A5C28" w:rsidRDefault="008A5C28" w:rsidP="008A5C2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0F663025" w14:textId="1CE2A7AD" w:rsidR="008A5C28" w:rsidRPr="00F969FF" w:rsidRDefault="008A5C28" w:rsidP="008A5C2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5E51C35F" w14:textId="00A19EC5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01C0FBBE" w14:textId="32081D94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297" w:type="dxa"/>
            <w:vAlign w:val="center"/>
          </w:tcPr>
          <w:p w14:paraId="63864E89" w14:textId="7C638CC8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327FC58C" w14:textId="56CD9AD8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ACA6C4A" w14:textId="28BA2D9B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2A94A51" w14:textId="097464AF" w:rsidR="008A5C28" w:rsidRDefault="008A5C28" w:rsidP="008A5C2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552EFB" w:rsidRPr="008779F6" w14:paraId="7F2DE5AB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45F61C1" w14:textId="77777777" w:rsidR="00552EFB" w:rsidRDefault="00552EFB" w:rsidP="00552EF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A3616F5" w14:textId="5351DC18" w:rsidR="00552EFB" w:rsidRPr="00F969FF" w:rsidRDefault="00552EFB" w:rsidP="00552EF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481B99C8" w14:textId="6F8604C1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65E77342" w14:textId="59E5C3A0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7B3D9080" w14:textId="5E8EA7AA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03DD836D" w14:textId="51474B17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407A910" w14:textId="37189011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4EDBB0F" w14:textId="445BA66E" w:rsidR="00552EFB" w:rsidRDefault="00552EFB" w:rsidP="00552EF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8C1FFF" w:rsidRPr="008779F6" w14:paraId="4C081F17" w14:textId="77777777" w:rsidTr="00C9390A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72874D2B" w14:textId="627C85CE" w:rsidR="008C1FFF" w:rsidRDefault="008C1FFF" w:rsidP="008C1FF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lastRenderedPageBreak/>
              <w:t>Kmeans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4BA84E5A" w14:textId="5E261F41" w:rsidR="008C1FFF" w:rsidRPr="00F969FF" w:rsidRDefault="008C1FFF" w:rsidP="008C1FF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12D2A38C" w14:textId="0B7FD9E6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35D8E4F6" w14:textId="2C12CDA6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5CD4868F" w14:textId="68681DB6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603B09F1" w14:textId="0B0CA407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3F95544" w14:textId="7EFD60C1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F48EF11" w14:textId="5975BF80" w:rsidR="008C1FFF" w:rsidRDefault="008C1FFF" w:rsidP="008C1FFF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D679C" w:rsidRPr="008779F6" w14:paraId="5B6C9E07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E9D8CDF" w14:textId="77777777" w:rsidR="001D679C" w:rsidRDefault="001D679C" w:rsidP="001D679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D3226D9" w14:textId="7F20FF37" w:rsidR="001D679C" w:rsidRPr="00F969FF" w:rsidRDefault="001D679C" w:rsidP="001D679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8091298" w14:textId="4FB58738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0F1B412A" w14:textId="7285586F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239FAA1F" w14:textId="009E9D3A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3F4E3423" w14:textId="15408737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36330A7E" w14:textId="67900A2A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F264D34" w14:textId="1BE2EE83" w:rsidR="001D679C" w:rsidRDefault="001D679C" w:rsidP="001D679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157B8" w:rsidRPr="008779F6" w14:paraId="109B530B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0F76016" w14:textId="77777777" w:rsidR="000157B8" w:rsidRDefault="000157B8" w:rsidP="000157B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D2E1B42" w14:textId="045BFA28" w:rsidR="000157B8" w:rsidRPr="00F969FF" w:rsidRDefault="000157B8" w:rsidP="000157B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4CD8A923" w14:textId="6FA999C8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2EDD8EB7" w14:textId="3E85E128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04B8C4A5" w14:textId="311B9047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3F5CB054" w14:textId="6BE4D7BA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1E55DCE" w14:textId="4534E6FE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74C9921" w14:textId="198E71D2" w:rsidR="000157B8" w:rsidRDefault="000157B8" w:rsidP="000157B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D15AA" w:rsidRPr="008779F6" w14:paraId="24C92FDF" w14:textId="77777777" w:rsidTr="00C9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1CD8E7C" w14:textId="77777777" w:rsidR="001D15AA" w:rsidRDefault="001D15AA" w:rsidP="001D15A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5DFFB72" w14:textId="113270B8" w:rsidR="001D15AA" w:rsidRPr="00F969FF" w:rsidRDefault="001D15AA" w:rsidP="001D15A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6CBE1A6E" w14:textId="628A4740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5408DBE1" w14:textId="387FD050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72E8328F" w14:textId="1A675333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50E88066" w14:textId="08B14D13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0292AAFD" w14:textId="14E685D5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FB66EE5" w14:textId="6AA8EB22" w:rsidR="001D15AA" w:rsidRDefault="001D15AA" w:rsidP="001D15A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9390A" w:rsidRPr="008779F6" w14:paraId="7CAFEFA5" w14:textId="77777777" w:rsidTr="00C9390A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53E3EF9" w14:textId="77777777" w:rsidR="00C9390A" w:rsidRDefault="00C9390A" w:rsidP="00C9390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002C2CD" w14:textId="43CF7246" w:rsidR="00C9390A" w:rsidRPr="00F969FF" w:rsidRDefault="00C9390A" w:rsidP="00C9390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14F82557" w14:textId="363361EF" w:rsidR="00C9390A" w:rsidRDefault="00C9390A" w:rsidP="00C9390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2</w:t>
            </w:r>
          </w:p>
        </w:tc>
        <w:tc>
          <w:tcPr>
            <w:tcW w:w="1283" w:type="dxa"/>
            <w:gridSpan w:val="2"/>
            <w:vAlign w:val="center"/>
          </w:tcPr>
          <w:p w14:paraId="0EBD3F8B" w14:textId="459456BB" w:rsidR="00C9390A" w:rsidRDefault="00C9390A" w:rsidP="00C9390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</w:t>
            </w:r>
          </w:p>
        </w:tc>
        <w:tc>
          <w:tcPr>
            <w:tcW w:w="1297" w:type="dxa"/>
            <w:vAlign w:val="center"/>
          </w:tcPr>
          <w:p w14:paraId="0D3B6F2C" w14:textId="66D01382" w:rsidR="00C9390A" w:rsidRDefault="00C9390A" w:rsidP="00C9390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3C249CE3" w14:textId="6D515E60" w:rsidR="00C9390A" w:rsidRDefault="00C9390A" w:rsidP="00C9390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3A38941" w14:textId="659E7FB6" w:rsidR="00C9390A" w:rsidRDefault="00C9390A" w:rsidP="00C9390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3D565D2" w14:textId="0C964642" w:rsidR="00C9390A" w:rsidRDefault="00C9390A" w:rsidP="00810BD7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0DAB68E2" w14:textId="7E309A27" w:rsidR="008726EF" w:rsidRPr="00810BD7" w:rsidRDefault="00810BD7" w:rsidP="00810BD7">
      <w:pPr>
        <w:pStyle w:val="Descripcin"/>
        <w:jc w:val="center"/>
        <w:rPr>
          <w:rFonts w:asciiTheme="minorHAnsi" w:hAnsiTheme="minorHAnsi" w:cstheme="minorHAnsi"/>
        </w:rPr>
      </w:pPr>
      <w:r w:rsidRPr="00810BD7">
        <w:rPr>
          <w:rFonts w:asciiTheme="minorHAnsi" w:hAnsiTheme="minorHAnsi" w:cstheme="minorHAnsi"/>
        </w:rPr>
        <w:t xml:space="preserve">Tabla </w:t>
      </w:r>
      <w:r w:rsidRPr="00810BD7">
        <w:rPr>
          <w:rFonts w:asciiTheme="minorHAnsi" w:hAnsiTheme="minorHAnsi" w:cstheme="minorHAnsi"/>
        </w:rPr>
        <w:fldChar w:fldCharType="begin"/>
      </w:r>
      <w:r w:rsidRPr="00810BD7">
        <w:rPr>
          <w:rFonts w:asciiTheme="minorHAnsi" w:hAnsiTheme="minorHAnsi" w:cstheme="minorHAnsi"/>
        </w:rPr>
        <w:instrText xml:space="preserve"> SEQ Tabla \* ARABIC </w:instrText>
      </w:r>
      <w:r w:rsidRPr="00810BD7">
        <w:rPr>
          <w:rFonts w:asciiTheme="minorHAnsi" w:hAnsiTheme="minorHAnsi" w:cstheme="minorHAnsi"/>
        </w:rPr>
        <w:fldChar w:fldCharType="separate"/>
      </w:r>
      <w:r w:rsidR="00012314">
        <w:rPr>
          <w:rFonts w:asciiTheme="minorHAnsi" w:hAnsiTheme="minorHAnsi" w:cstheme="minorHAnsi"/>
          <w:noProof/>
        </w:rPr>
        <w:t>3</w:t>
      </w:r>
      <w:r w:rsidRPr="00810BD7">
        <w:rPr>
          <w:rFonts w:asciiTheme="minorHAnsi" w:hAnsiTheme="minorHAnsi" w:cstheme="minorHAnsi"/>
        </w:rPr>
        <w:fldChar w:fldCharType="end"/>
      </w:r>
      <w:r w:rsidRPr="00810BD7">
        <w:rPr>
          <w:rFonts w:asciiTheme="minorHAnsi" w:hAnsiTheme="minorHAnsi" w:cstheme="minorHAnsi"/>
        </w:rPr>
        <w:t xml:space="preserve">: Resultados de la combinación de técnicas para el </w:t>
      </w:r>
      <w:proofErr w:type="spellStart"/>
      <w:r w:rsidRPr="00810BD7">
        <w:rPr>
          <w:rFonts w:asciiTheme="minorHAnsi" w:hAnsiTheme="minorHAnsi" w:cstheme="minorHAnsi"/>
        </w:rPr>
        <w:t>dataset</w:t>
      </w:r>
      <w:proofErr w:type="spellEnd"/>
      <w:r w:rsidRPr="00810BD7">
        <w:rPr>
          <w:rFonts w:asciiTheme="minorHAnsi" w:hAnsiTheme="minorHAnsi" w:cstheme="minorHAnsi"/>
        </w:rPr>
        <w:t xml:space="preserve"> de derrames de petróleo</w:t>
      </w:r>
    </w:p>
    <w:p w14:paraId="25A0D866" w14:textId="269A74C2" w:rsidR="00036D00" w:rsidRDefault="00036D00" w:rsidP="008726EF">
      <w:pPr>
        <w:jc w:val="both"/>
        <w:rPr>
          <w:rFonts w:asciiTheme="minorHAnsi" w:hAnsiTheme="minorHAnsi" w:cstheme="minorHAnsi"/>
        </w:rPr>
      </w:pPr>
    </w:p>
    <w:p w14:paraId="0E7DF6B2" w14:textId="116DB155" w:rsidR="00036D00" w:rsidRDefault="00036D00" w:rsidP="008726EF">
      <w:pPr>
        <w:jc w:val="both"/>
        <w:rPr>
          <w:rFonts w:asciiTheme="minorHAnsi" w:hAnsiTheme="minorHAnsi" w:cstheme="minorHAnsi"/>
        </w:rPr>
      </w:pPr>
    </w:p>
    <w:tbl>
      <w:tblPr>
        <w:tblStyle w:val="Tablaconcuadrcula2-nfasis1"/>
        <w:tblW w:w="11103" w:type="dxa"/>
        <w:jc w:val="center"/>
        <w:tblLook w:val="0420" w:firstRow="1" w:lastRow="0" w:firstColumn="0" w:lastColumn="0" w:noHBand="0" w:noVBand="1"/>
      </w:tblPr>
      <w:tblGrid>
        <w:gridCol w:w="1298"/>
        <w:gridCol w:w="62"/>
        <w:gridCol w:w="1500"/>
        <w:gridCol w:w="108"/>
        <w:gridCol w:w="1247"/>
        <w:gridCol w:w="53"/>
        <w:gridCol w:w="1230"/>
        <w:gridCol w:w="1297"/>
        <w:gridCol w:w="1456"/>
        <w:gridCol w:w="1515"/>
        <w:gridCol w:w="1337"/>
      </w:tblGrid>
      <w:tr w:rsidR="00036D00" w:rsidRPr="008779F6" w14:paraId="3A25E93E" w14:textId="77777777" w:rsidTr="00547D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3"/>
          <w:jc w:val="center"/>
        </w:trPr>
        <w:tc>
          <w:tcPr>
            <w:tcW w:w="1360" w:type="dxa"/>
            <w:gridSpan w:val="2"/>
            <w:tcBorders>
              <w:bottom w:val="nil"/>
            </w:tcBorders>
            <w:vAlign w:val="center"/>
          </w:tcPr>
          <w:p w14:paraId="7232AFD5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500" w:type="dxa"/>
            <w:tcBorders>
              <w:bottom w:val="nil"/>
            </w:tcBorders>
            <w:vAlign w:val="center"/>
          </w:tcPr>
          <w:p w14:paraId="1D907FA2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408" w:type="dxa"/>
            <w:gridSpan w:val="3"/>
            <w:tcBorders>
              <w:bottom w:val="nil"/>
            </w:tcBorders>
            <w:vAlign w:val="center"/>
          </w:tcPr>
          <w:p w14:paraId="4B7D2A11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6835" w:type="dxa"/>
            <w:gridSpan w:val="5"/>
            <w:tcBorders>
              <w:bottom w:val="nil"/>
            </w:tcBorders>
            <w:vAlign w:val="center"/>
          </w:tcPr>
          <w:p w14:paraId="1BC39B34" w14:textId="5CDD9EBD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8779F6">
              <w:rPr>
                <w:rFonts w:asciiTheme="minorHAnsi" w:hAnsiTheme="minorHAnsi" w:cstheme="minorHAnsi"/>
              </w:rPr>
              <w:t>Dataset</w:t>
            </w:r>
            <w:proofErr w:type="spellEnd"/>
            <w:r w:rsidRPr="008779F6">
              <w:rPr>
                <w:rFonts w:asciiTheme="minorHAnsi" w:hAnsiTheme="minorHAnsi" w:cstheme="minorHAnsi"/>
              </w:rPr>
              <w:t xml:space="preserve"> – </w:t>
            </w:r>
            <w:r>
              <w:rPr>
                <w:rFonts w:asciiTheme="minorHAnsi" w:hAnsiTheme="minorHAnsi" w:cstheme="minorHAnsi"/>
              </w:rPr>
              <w:t>créditos bancarios</w:t>
            </w:r>
          </w:p>
        </w:tc>
      </w:tr>
      <w:tr w:rsidR="00036D00" w:rsidRPr="008779F6" w14:paraId="1710798A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2968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5B71B0B6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4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3395110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ado Mapa</w:t>
            </w:r>
          </w:p>
        </w:tc>
        <w:tc>
          <w:tcPr>
            <w:tcW w:w="1283" w:type="dxa"/>
            <w:gridSpan w:val="2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78BA39DD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Periodo</w:t>
            </w:r>
          </w:p>
        </w:tc>
        <w:tc>
          <w:tcPr>
            <w:tcW w:w="129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1B4ABFB5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ear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Rate</w:t>
            </w:r>
            <w:proofErr w:type="spellEnd"/>
          </w:p>
        </w:tc>
        <w:tc>
          <w:tcPr>
            <w:tcW w:w="1456" w:type="dxa"/>
            <w:tcBorders>
              <w:top w:val="single" w:sz="2" w:space="0" w:color="8EAADB" w:themeColor="accent1" w:themeTint="99"/>
            </w:tcBorders>
            <w:vAlign w:val="center"/>
          </w:tcPr>
          <w:p w14:paraId="1DA9564D" w14:textId="3D21E125" w:rsidR="00036D00" w:rsidRPr="00F969FF" w:rsidRDefault="00CF1CAB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Error de clasificación (media y desviación típica al clasificar los datos sintéticos)</w:t>
            </w:r>
          </w:p>
        </w:tc>
        <w:tc>
          <w:tcPr>
            <w:tcW w:w="1515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04608FC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Cuantificación</w:t>
            </w:r>
          </w:p>
        </w:tc>
        <w:tc>
          <w:tcPr>
            <w:tcW w:w="1337" w:type="dxa"/>
            <w:tcBorders>
              <w:top w:val="single" w:sz="2" w:space="0" w:color="8EAADB" w:themeColor="accent1" w:themeTint="99"/>
              <w:right w:val="single" w:sz="2" w:space="0" w:color="8EAADB" w:themeColor="accent1" w:themeTint="99"/>
            </w:tcBorders>
            <w:vAlign w:val="center"/>
            <w:hideMark/>
          </w:tcPr>
          <w:p w14:paraId="0777B968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topológico</w:t>
            </w:r>
          </w:p>
        </w:tc>
      </w:tr>
      <w:tr w:rsidR="00036D00" w:rsidRPr="008779F6" w14:paraId="6638060E" w14:textId="77777777" w:rsidTr="00547D67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6E1363CB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MOTE</w:t>
            </w:r>
          </w:p>
        </w:tc>
        <w:tc>
          <w:tcPr>
            <w:tcW w:w="1670" w:type="dxa"/>
            <w:gridSpan w:val="3"/>
            <w:vAlign w:val="center"/>
            <w:hideMark/>
          </w:tcPr>
          <w:p w14:paraId="78E85994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  <w:hideMark/>
          </w:tcPr>
          <w:p w14:paraId="04C18645" w14:textId="170FD889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0F48B027" w14:textId="120DBB0E" w:rsidR="00036D00" w:rsidRPr="008779F6" w:rsidRDefault="00090A2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00</w:t>
            </w:r>
          </w:p>
        </w:tc>
        <w:tc>
          <w:tcPr>
            <w:tcW w:w="1297" w:type="dxa"/>
            <w:vAlign w:val="center"/>
            <w:hideMark/>
          </w:tcPr>
          <w:p w14:paraId="729A8CA6" w14:textId="3F44FE23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2E12BD42" w14:textId="45A17EC0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1FF357AF" w14:textId="5F886B5B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55778BB8" w14:textId="0F8B7993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745A7877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E4D3CBA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  <w:hideMark/>
          </w:tcPr>
          <w:p w14:paraId="441F65CA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  <w:hideMark/>
          </w:tcPr>
          <w:p w14:paraId="0390D565" w14:textId="5491F2A6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66574374" w14:textId="784E92EF" w:rsidR="00036D00" w:rsidRPr="008779F6" w:rsidRDefault="005730F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7" w:type="dxa"/>
            <w:vAlign w:val="center"/>
            <w:hideMark/>
          </w:tcPr>
          <w:p w14:paraId="3CC3A916" w14:textId="54D64F44" w:rsidR="00036D00" w:rsidRPr="008779F6" w:rsidRDefault="005730F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393A72B4" w14:textId="74C3A503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124F48B2" w14:textId="109E4F2A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06A49E53" w14:textId="244FC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7327E457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DCC74C6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7A8C066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5FE9D52E" w14:textId="27810985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28A43488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7" w:type="dxa"/>
            <w:vAlign w:val="center"/>
          </w:tcPr>
          <w:p w14:paraId="3E8011AF" w14:textId="3CABD9A4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</w:t>
            </w:r>
            <w:r w:rsidR="002E23F3">
              <w:rPr>
                <w:rFonts w:asciiTheme="minorHAnsi" w:hAnsiTheme="minorHAnsi" w:cstheme="minorHAnsi"/>
              </w:rPr>
              <w:t>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2333CF7" w14:textId="23A3E577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2B6BA22" w14:textId="61A6D9C6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070F5B22" w14:textId="58FD6F13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61B8427E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C6FD843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9C86984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2884CB5D" w14:textId="47242010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097A8388" w14:textId="753F7967" w:rsidR="00036D00" w:rsidRPr="008779F6" w:rsidRDefault="008B777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500</w:t>
            </w:r>
          </w:p>
        </w:tc>
        <w:tc>
          <w:tcPr>
            <w:tcW w:w="1297" w:type="dxa"/>
            <w:vAlign w:val="center"/>
          </w:tcPr>
          <w:p w14:paraId="3C14BC97" w14:textId="27C93EAC" w:rsidR="00036D00" w:rsidRPr="008779F6" w:rsidRDefault="00005C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0293D1F0" w14:textId="0D9B0632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BE998EF" w14:textId="0F495AEC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B9D043C" w14:textId="0C31D06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7EE6A9B2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4DBCDA9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F6DD03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22D8D520" w14:textId="23CD06EF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7374E09F" w14:textId="7C38E154" w:rsidR="00036D00" w:rsidRPr="008779F6" w:rsidRDefault="001F6276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65DA3636" w14:textId="6E761B02" w:rsidR="00036D00" w:rsidRPr="008779F6" w:rsidRDefault="001F6276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7F5E9898" w14:textId="6E14A986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B10FD65" w14:textId="29B87D08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05D60767" w14:textId="25A15F6B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36BA74BE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7209031A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DASYN</w:t>
            </w:r>
          </w:p>
        </w:tc>
        <w:tc>
          <w:tcPr>
            <w:tcW w:w="1670" w:type="dxa"/>
            <w:gridSpan w:val="3"/>
            <w:vAlign w:val="center"/>
          </w:tcPr>
          <w:p w14:paraId="5EC8FCF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5F9CBD88" w14:textId="1F70F7FE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1B2000A5" w14:textId="37DEC2D6" w:rsidR="00036D00" w:rsidRPr="008779F6" w:rsidRDefault="003618E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7" w:type="dxa"/>
            <w:vAlign w:val="center"/>
          </w:tcPr>
          <w:p w14:paraId="35C5858C" w14:textId="43F7035A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75A109E6" w14:textId="3AD65899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3E05A5AE" w14:textId="4C11BF6C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9B1D80D" w14:textId="5FE963E8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2FC69025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A1D66FB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5046960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554B5892" w14:textId="643276CA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4691CAEE" w14:textId="7F87DA7F" w:rsidR="00036D00" w:rsidRPr="008779F6" w:rsidRDefault="001B6D21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6222E9E5" w14:textId="764875A0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</w:t>
            </w:r>
            <w:r w:rsidR="001B6D21">
              <w:rPr>
                <w:rFonts w:asciiTheme="minorHAnsi" w:hAnsiTheme="minorHAnsi" w:cstheme="minorHAnsi"/>
              </w:rPr>
              <w:t>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7073E36F" w14:textId="17AA94AC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8E91316" w14:textId="061658B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08DECEA" w14:textId="225609DF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1944210C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F94ABB0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58B6D6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40F0188D" w14:textId="0DFA0073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55EAABCB" w14:textId="79EDC821" w:rsidR="00036D00" w:rsidRPr="008779F6" w:rsidRDefault="0038656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26CD6B08" w14:textId="54D56479" w:rsidR="00036D00" w:rsidRPr="008779F6" w:rsidRDefault="0038656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318FD50B" w14:textId="59C57BFD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5ECD73E" w14:textId="083279CC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A0A53F8" w14:textId="13773545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31CAE556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5B47591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70F1BF5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79B06F80" w14:textId="4F53EE5D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00B2781E" w14:textId="19BB76CF" w:rsidR="00036D00" w:rsidRPr="008779F6" w:rsidRDefault="00916B03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5000</w:t>
            </w:r>
          </w:p>
        </w:tc>
        <w:tc>
          <w:tcPr>
            <w:tcW w:w="1297" w:type="dxa"/>
            <w:vAlign w:val="center"/>
          </w:tcPr>
          <w:p w14:paraId="59B6B8B1" w14:textId="197C5EC9" w:rsidR="00036D00" w:rsidRPr="008779F6" w:rsidRDefault="00916B03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1D83511" w14:textId="5F434758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E78BF84" w14:textId="3314EC69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9580BD6" w14:textId="44BE5222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4ACED80B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FCCF0DA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0440C885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44594A51" w14:textId="707B0C81" w:rsidR="00036D00" w:rsidRPr="008779F6" w:rsidRDefault="004451A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3084E184" w14:textId="12EDD12E" w:rsidR="00036D00" w:rsidRPr="008779F6" w:rsidRDefault="005566E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74CC417E" w14:textId="534CFCEA" w:rsidR="00036D00" w:rsidRPr="008779F6" w:rsidRDefault="005566E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AF975FC" w14:textId="5461C1F6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F301E16" w14:textId="455ACB84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3FF0E27" w14:textId="473E55ED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341F6" w:rsidRPr="008779F6" w14:paraId="20B90AE1" w14:textId="77777777" w:rsidTr="00547D67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4ABE0CB0" w14:textId="290A1E00" w:rsidR="00E341F6" w:rsidRDefault="00E341F6" w:rsidP="00E341F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Borderline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77F98909" w14:textId="042DBF8B" w:rsidR="00E341F6" w:rsidRPr="00F969FF" w:rsidRDefault="00E341F6" w:rsidP="00E341F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3B0B1AF3" w14:textId="092E2359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3415BFB5" w14:textId="147C34F4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41685E04" w14:textId="7C083201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5BEBA26F" w14:textId="3D73502C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9C35423" w14:textId="0BD7711E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57FBE6C" w14:textId="631B4A29" w:rsidR="00E341F6" w:rsidRDefault="00E341F6" w:rsidP="00E341F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F7074" w:rsidRPr="008779F6" w14:paraId="5B7EFE7C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5E324D0" w14:textId="77777777" w:rsidR="004F7074" w:rsidRDefault="004F7074" w:rsidP="004F707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6083FEB" w14:textId="7FB1401E" w:rsidR="004F7074" w:rsidRPr="00F969FF" w:rsidRDefault="004F7074" w:rsidP="004F707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2588D3B1" w14:textId="30D71017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0D2E056B" w14:textId="5DDA520A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3992A4BA" w14:textId="1B8A2772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49C638A7" w14:textId="28F904ED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4784AA4" w14:textId="743EBF80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5D4459A" w14:textId="264595AD" w:rsidR="004F7074" w:rsidRDefault="004F7074" w:rsidP="004F707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B00C5" w:rsidRPr="008779F6" w14:paraId="7D5BE2FD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1F5B736" w14:textId="77777777" w:rsidR="003B00C5" w:rsidRDefault="003B00C5" w:rsidP="003B00C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A825621" w14:textId="65BA10BF" w:rsidR="003B00C5" w:rsidRPr="00F969FF" w:rsidRDefault="003B00C5" w:rsidP="003B00C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352EFCB7" w14:textId="6A94A01A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66A1D251" w14:textId="5B914CAF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690E6575" w14:textId="7037C8D0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68573941" w14:textId="568BD135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53C6733" w14:textId="4CE5C368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95001A5" w14:textId="25864EDD" w:rsidR="003B00C5" w:rsidRDefault="003B00C5" w:rsidP="003B00C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07255" w:rsidRPr="008779F6" w14:paraId="52828E84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9201220" w14:textId="77777777" w:rsidR="00307255" w:rsidRDefault="00307255" w:rsidP="0030725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E64262C" w14:textId="5289739F" w:rsidR="00307255" w:rsidRPr="00F969FF" w:rsidRDefault="00307255" w:rsidP="0030725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131949F1" w14:textId="386981E3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4C366204" w14:textId="76BD54EB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5D5B0785" w14:textId="586FA1A6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083C71E1" w14:textId="2C8C4536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1E9822F" w14:textId="1C47E2B0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633F674" w14:textId="0CD04B03" w:rsidR="00307255" w:rsidRDefault="00307255" w:rsidP="0030725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13ED8" w:rsidRPr="008779F6" w14:paraId="5A629A67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5A237A4" w14:textId="77777777" w:rsidR="00E13ED8" w:rsidRDefault="00E13ED8" w:rsidP="00E13E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B3D78AD" w14:textId="01F93B74" w:rsidR="00E13ED8" w:rsidRPr="00F969FF" w:rsidRDefault="00E13ED8" w:rsidP="00E13ED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304B667B" w14:textId="5C352761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57A74A3C" w14:textId="568ADFFD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47D7B990" w14:textId="28BFDDE7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39F69404" w14:textId="2DDA7A19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3993AF7" w14:textId="318AD9EA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877E394" w14:textId="36D6AEC4" w:rsidR="00E13ED8" w:rsidRDefault="00E13ED8" w:rsidP="00E13ED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35E39" w:rsidRPr="008779F6" w14:paraId="25A5EDD7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3816317A" w14:textId="7C5D8ADD" w:rsidR="00D35E39" w:rsidRDefault="00D35E39" w:rsidP="00D35E3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VM SMOTE</w:t>
            </w:r>
          </w:p>
        </w:tc>
        <w:tc>
          <w:tcPr>
            <w:tcW w:w="1670" w:type="dxa"/>
            <w:gridSpan w:val="3"/>
            <w:vAlign w:val="center"/>
          </w:tcPr>
          <w:p w14:paraId="4674DC94" w14:textId="2BA54E0D" w:rsidR="00D35E39" w:rsidRPr="00F969FF" w:rsidRDefault="00D35E39" w:rsidP="00D35E3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0C3EE9A5" w14:textId="5BED9212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6496042E" w14:textId="6D331D2A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6A2B3D1D" w14:textId="5CF2C0E7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17D46AAA" w14:textId="64FB56FD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B0CA92A" w14:textId="1945142F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FC28CF2" w14:textId="0A24149C" w:rsidR="00D35E39" w:rsidRDefault="00D35E39" w:rsidP="00D35E3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46DEC" w:rsidRPr="008779F6" w14:paraId="5BFAE053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9A22759" w14:textId="77777777" w:rsidR="00E46DEC" w:rsidRDefault="00E46DEC" w:rsidP="00E46DE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0CCC5DCC" w14:textId="213C563B" w:rsidR="00E46DEC" w:rsidRPr="00F969FF" w:rsidRDefault="00E46DEC" w:rsidP="00E46DE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17371422" w14:textId="40AC83F6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370C1898" w14:textId="025B0141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66185A8E" w14:textId="784BDD26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4F56E389" w14:textId="25376DBB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363D277" w14:textId="5A79563B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78DF4F3" w14:textId="7BEDF138" w:rsidR="00E46DEC" w:rsidRDefault="00E46DEC" w:rsidP="00E46DE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53E94" w:rsidRPr="008779F6" w14:paraId="3DF280E3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27CA605" w14:textId="77777777" w:rsidR="00D53E94" w:rsidRDefault="00D53E94" w:rsidP="00D53E9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2F9EDCD" w14:textId="750E4546" w:rsidR="00D53E94" w:rsidRPr="00F969FF" w:rsidRDefault="00D53E94" w:rsidP="00D53E9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09249F1A" w14:textId="3C16B458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5CF862D0" w14:textId="451D0A22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3FF3B282" w14:textId="061AA414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  <w:tc>
          <w:tcPr>
            <w:tcW w:w="1456" w:type="dxa"/>
            <w:vAlign w:val="center"/>
          </w:tcPr>
          <w:p w14:paraId="0314031E" w14:textId="724BDEBC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31C839DD" w14:textId="63ACD9FD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960B451" w14:textId="7933BD50" w:rsidR="00D53E94" w:rsidRDefault="00D53E94" w:rsidP="00D53E9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879F0" w:rsidRPr="008779F6" w14:paraId="26BDAD8B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B4748CD" w14:textId="77777777" w:rsidR="003879F0" w:rsidRDefault="003879F0" w:rsidP="003879F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18C0AD21" w14:textId="5C9160E3" w:rsidR="003879F0" w:rsidRPr="00F969FF" w:rsidRDefault="003879F0" w:rsidP="003879F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32BE777F" w14:textId="0C4FBFA7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4FFB18EE" w14:textId="5285851B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6EF83B79" w14:textId="67503346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440E8911" w14:textId="50F2904F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CAD319B" w14:textId="0497166C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B54FEBF" w14:textId="3343DA0B" w:rsidR="003879F0" w:rsidRDefault="003879F0" w:rsidP="003879F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25214D" w:rsidRPr="008779F6" w14:paraId="47454434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5B78443" w14:textId="77777777" w:rsidR="0025214D" w:rsidRDefault="0025214D" w:rsidP="0025214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7C59E537" w14:textId="16983427" w:rsidR="0025214D" w:rsidRPr="00F969FF" w:rsidRDefault="0025214D" w:rsidP="0025214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1FBB57E2" w14:textId="1D8CDFE8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712737F7" w14:textId="1A1E718D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089AE7C9" w14:textId="1CF6E9CB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10</w:t>
            </w:r>
          </w:p>
        </w:tc>
        <w:tc>
          <w:tcPr>
            <w:tcW w:w="1456" w:type="dxa"/>
            <w:vAlign w:val="center"/>
          </w:tcPr>
          <w:p w14:paraId="39BAB09C" w14:textId="4D10A34C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A16190D" w14:textId="12558982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CCBF365" w14:textId="7688ED1B" w:rsidR="0025214D" w:rsidRDefault="0025214D" w:rsidP="0025214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B54F8" w:rsidRPr="008779F6" w14:paraId="4CFE92CD" w14:textId="77777777" w:rsidTr="00547D67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329B3E5D" w14:textId="18E78470" w:rsidR="007B54F8" w:rsidRDefault="007B54F8" w:rsidP="007B54F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Kmeans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08B436C0" w14:textId="04D06959" w:rsidR="007B54F8" w:rsidRPr="00F969FF" w:rsidRDefault="007B54F8" w:rsidP="007B54F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04A529BD" w14:textId="26DB2A5C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4F3EDDCC" w14:textId="7ADCAAA2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5000</w:t>
            </w:r>
          </w:p>
        </w:tc>
        <w:tc>
          <w:tcPr>
            <w:tcW w:w="1297" w:type="dxa"/>
            <w:vAlign w:val="center"/>
          </w:tcPr>
          <w:p w14:paraId="39CFC668" w14:textId="7E8B0381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72FB61D0" w14:textId="7DFD1D71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30E46731" w14:textId="725F62F9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5579BBE" w14:textId="5064CC17" w:rsidR="007B54F8" w:rsidRDefault="007B54F8" w:rsidP="007B54F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B25B4" w:rsidRPr="008779F6" w14:paraId="48088CB3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5D52A6F3" w14:textId="77777777" w:rsidR="00EB25B4" w:rsidRDefault="00EB25B4" w:rsidP="00EB25B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6DBA85F" w14:textId="4E99FBCD" w:rsidR="00EB25B4" w:rsidRPr="00F969FF" w:rsidRDefault="00EB25B4" w:rsidP="00EB25B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3D71428" w14:textId="0E11CCC2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1D2D45F5" w14:textId="1FECBA13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6CE1928E" w14:textId="57AB3D9F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24C04786" w14:textId="45F65BE8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F84B5EB" w14:textId="1730AD0C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143FB33" w14:textId="416B7010" w:rsidR="00EB25B4" w:rsidRDefault="00EB25B4" w:rsidP="00EB25B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E602BA" w:rsidRPr="008779F6" w14:paraId="567C8C4B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B0A7936" w14:textId="77777777" w:rsidR="00E602BA" w:rsidRDefault="00E602BA" w:rsidP="00E602B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BD8B95A" w14:textId="1AB43869" w:rsidR="00E602BA" w:rsidRPr="00F969FF" w:rsidRDefault="00E602BA" w:rsidP="00E602B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344B7608" w14:textId="0EE3AE51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4DFBDD8F" w14:textId="5109424E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526F89D2" w14:textId="6B418C31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1C071316" w14:textId="51B6F352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673E5A5" w14:textId="72A18500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73DBCB0" w14:textId="397846A3" w:rsidR="00E602BA" w:rsidRDefault="00E602BA" w:rsidP="00E602B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AF48B9" w:rsidRPr="008779F6" w14:paraId="2CC4D23F" w14:textId="77777777" w:rsidTr="00547D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31F09B8" w14:textId="77777777" w:rsidR="00AF48B9" w:rsidRDefault="00AF48B9" w:rsidP="00AF48B9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8C47D9B" w14:textId="7CC1CE4A" w:rsidR="00AF48B9" w:rsidRPr="00F969FF" w:rsidRDefault="00AF48B9" w:rsidP="00AF48B9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05139222" w14:textId="3FC7EDD8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5AD9DF44" w14:textId="23432478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73572764" w14:textId="61DAC6F7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718F128C" w14:textId="563ABBF2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8C7825E" w14:textId="26491FDD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8E10D37" w14:textId="5E5818CE" w:rsidR="00AF48B9" w:rsidRDefault="00AF48B9" w:rsidP="00AF48B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5D39EF" w:rsidRPr="008779F6" w14:paraId="680E081E" w14:textId="77777777" w:rsidTr="00547D67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5C27782" w14:textId="77777777" w:rsidR="005D39EF" w:rsidRDefault="005D39EF" w:rsidP="005D39EF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06F67AD" w14:textId="3F590F50" w:rsidR="005D39EF" w:rsidRPr="00F969FF" w:rsidRDefault="005D39EF" w:rsidP="005D39EF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2CE9538E" w14:textId="336602C0" w:rsidR="005D39EF" w:rsidRDefault="005D39EF" w:rsidP="005D39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3</w:t>
            </w:r>
          </w:p>
        </w:tc>
        <w:tc>
          <w:tcPr>
            <w:tcW w:w="1283" w:type="dxa"/>
            <w:gridSpan w:val="2"/>
            <w:vAlign w:val="center"/>
          </w:tcPr>
          <w:p w14:paraId="0E374428" w14:textId="1341A32D" w:rsidR="005D39EF" w:rsidRDefault="005D39EF" w:rsidP="005D39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2500</w:t>
            </w:r>
          </w:p>
        </w:tc>
        <w:tc>
          <w:tcPr>
            <w:tcW w:w="1297" w:type="dxa"/>
            <w:vAlign w:val="center"/>
          </w:tcPr>
          <w:p w14:paraId="793E76A3" w14:textId="581DAD8B" w:rsidR="005D39EF" w:rsidRDefault="005D39EF" w:rsidP="005D39EF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6C5A4FB0" w14:textId="74BC8786" w:rsidR="005D39EF" w:rsidRDefault="005D39EF" w:rsidP="005D39E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FAFF22B" w14:textId="7FA82712" w:rsidR="005D39EF" w:rsidRDefault="005D39EF" w:rsidP="005D39EF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BEA56BA" w14:textId="70EFE66E" w:rsidR="005D39EF" w:rsidRDefault="005D39EF" w:rsidP="00012314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3838B2DE" w14:textId="43EEC151" w:rsidR="00036D00" w:rsidRPr="00012314" w:rsidRDefault="00012314" w:rsidP="00012314">
      <w:pPr>
        <w:pStyle w:val="Descripcin"/>
        <w:jc w:val="center"/>
        <w:rPr>
          <w:rFonts w:asciiTheme="minorHAnsi" w:hAnsiTheme="minorHAnsi" w:cstheme="minorHAnsi"/>
        </w:rPr>
      </w:pPr>
      <w:r w:rsidRPr="00012314">
        <w:rPr>
          <w:rFonts w:asciiTheme="minorHAnsi" w:hAnsiTheme="minorHAnsi" w:cstheme="minorHAnsi"/>
        </w:rPr>
        <w:t xml:space="preserve">Tabla </w:t>
      </w:r>
      <w:r w:rsidRPr="00012314">
        <w:rPr>
          <w:rFonts w:asciiTheme="minorHAnsi" w:hAnsiTheme="minorHAnsi" w:cstheme="minorHAnsi"/>
        </w:rPr>
        <w:fldChar w:fldCharType="begin"/>
      </w:r>
      <w:r w:rsidRPr="00012314">
        <w:rPr>
          <w:rFonts w:asciiTheme="minorHAnsi" w:hAnsiTheme="minorHAnsi" w:cstheme="minorHAnsi"/>
        </w:rPr>
        <w:instrText xml:space="preserve"> SEQ Tabla \* ARABIC </w:instrText>
      </w:r>
      <w:r w:rsidRPr="00012314">
        <w:rPr>
          <w:rFonts w:asciiTheme="minorHAnsi" w:hAnsiTheme="minorHAnsi" w:cstheme="minorHAnsi"/>
        </w:rPr>
        <w:fldChar w:fldCharType="separate"/>
      </w:r>
      <w:r>
        <w:rPr>
          <w:rFonts w:asciiTheme="minorHAnsi" w:hAnsiTheme="minorHAnsi" w:cstheme="minorHAnsi"/>
          <w:noProof/>
        </w:rPr>
        <w:t>4</w:t>
      </w:r>
      <w:r w:rsidRPr="00012314">
        <w:rPr>
          <w:rFonts w:asciiTheme="minorHAnsi" w:hAnsiTheme="minorHAnsi" w:cstheme="minorHAnsi"/>
        </w:rPr>
        <w:fldChar w:fldCharType="end"/>
      </w:r>
      <w:r w:rsidRPr="00012314">
        <w:rPr>
          <w:rFonts w:asciiTheme="minorHAnsi" w:hAnsiTheme="minorHAnsi" w:cstheme="minorHAnsi"/>
        </w:rPr>
        <w:t xml:space="preserve">: Resultados de la combinación de técnicas para el </w:t>
      </w:r>
      <w:proofErr w:type="spellStart"/>
      <w:r w:rsidRPr="00012314">
        <w:rPr>
          <w:rFonts w:asciiTheme="minorHAnsi" w:hAnsiTheme="minorHAnsi" w:cstheme="minorHAnsi"/>
        </w:rPr>
        <w:t>dataset</w:t>
      </w:r>
      <w:proofErr w:type="spellEnd"/>
      <w:r w:rsidRPr="00012314">
        <w:rPr>
          <w:rFonts w:asciiTheme="minorHAnsi" w:hAnsiTheme="minorHAnsi" w:cstheme="minorHAnsi"/>
        </w:rPr>
        <w:t xml:space="preserve"> de créditos bancarios</w:t>
      </w:r>
    </w:p>
    <w:p w14:paraId="2E33950C" w14:textId="0BE9BF1C" w:rsidR="00036D00" w:rsidRDefault="00036D00" w:rsidP="008726EF">
      <w:pPr>
        <w:jc w:val="both"/>
        <w:rPr>
          <w:rFonts w:asciiTheme="minorHAnsi" w:hAnsiTheme="minorHAnsi" w:cstheme="minorHAnsi"/>
        </w:rPr>
      </w:pPr>
    </w:p>
    <w:p w14:paraId="21554F2B" w14:textId="60CAEEB9" w:rsidR="00036D00" w:rsidRDefault="00036D00" w:rsidP="008726EF">
      <w:pPr>
        <w:jc w:val="both"/>
        <w:rPr>
          <w:rFonts w:asciiTheme="minorHAnsi" w:hAnsiTheme="minorHAnsi" w:cstheme="minorHAnsi"/>
        </w:rPr>
      </w:pPr>
    </w:p>
    <w:tbl>
      <w:tblPr>
        <w:tblStyle w:val="Tablaconcuadrcula2-nfasis1"/>
        <w:tblW w:w="11103" w:type="dxa"/>
        <w:jc w:val="center"/>
        <w:tblLook w:val="0420" w:firstRow="1" w:lastRow="0" w:firstColumn="0" w:lastColumn="0" w:noHBand="0" w:noVBand="1"/>
      </w:tblPr>
      <w:tblGrid>
        <w:gridCol w:w="1298"/>
        <w:gridCol w:w="62"/>
        <w:gridCol w:w="1500"/>
        <w:gridCol w:w="108"/>
        <w:gridCol w:w="1247"/>
        <w:gridCol w:w="53"/>
        <w:gridCol w:w="1230"/>
        <w:gridCol w:w="1297"/>
        <w:gridCol w:w="1456"/>
        <w:gridCol w:w="1515"/>
        <w:gridCol w:w="1337"/>
      </w:tblGrid>
      <w:tr w:rsidR="00036D00" w:rsidRPr="008779F6" w14:paraId="52AE2155" w14:textId="77777777" w:rsidTr="00F53D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3"/>
          <w:jc w:val="center"/>
        </w:trPr>
        <w:tc>
          <w:tcPr>
            <w:tcW w:w="1360" w:type="dxa"/>
            <w:gridSpan w:val="2"/>
            <w:tcBorders>
              <w:bottom w:val="nil"/>
            </w:tcBorders>
            <w:vAlign w:val="center"/>
          </w:tcPr>
          <w:p w14:paraId="655A987B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500" w:type="dxa"/>
            <w:tcBorders>
              <w:bottom w:val="nil"/>
            </w:tcBorders>
            <w:vAlign w:val="center"/>
          </w:tcPr>
          <w:p w14:paraId="5F989953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1408" w:type="dxa"/>
            <w:gridSpan w:val="3"/>
            <w:tcBorders>
              <w:bottom w:val="nil"/>
            </w:tcBorders>
            <w:vAlign w:val="center"/>
          </w:tcPr>
          <w:p w14:paraId="7C3EDB8B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 w:val="0"/>
                <w:bCs w:val="0"/>
              </w:rPr>
            </w:pPr>
          </w:p>
        </w:tc>
        <w:tc>
          <w:tcPr>
            <w:tcW w:w="6835" w:type="dxa"/>
            <w:gridSpan w:val="5"/>
            <w:tcBorders>
              <w:bottom w:val="nil"/>
            </w:tcBorders>
            <w:vAlign w:val="center"/>
          </w:tcPr>
          <w:p w14:paraId="12794DE6" w14:textId="4BBA94F4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8779F6">
              <w:rPr>
                <w:rFonts w:asciiTheme="minorHAnsi" w:hAnsiTheme="minorHAnsi" w:cstheme="minorHAnsi"/>
              </w:rPr>
              <w:t>Dataset</w:t>
            </w:r>
            <w:proofErr w:type="spellEnd"/>
            <w:r w:rsidRPr="008779F6">
              <w:rPr>
                <w:rFonts w:asciiTheme="minorHAnsi" w:hAnsiTheme="minorHAnsi" w:cstheme="minorHAnsi"/>
              </w:rPr>
              <w:t xml:space="preserve"> – </w:t>
            </w:r>
            <w:r>
              <w:rPr>
                <w:rFonts w:asciiTheme="minorHAnsi" w:hAnsiTheme="minorHAnsi" w:cstheme="minorHAnsi"/>
              </w:rPr>
              <w:t>fonemas</w:t>
            </w:r>
          </w:p>
        </w:tc>
      </w:tr>
      <w:tr w:rsidR="00036D00" w:rsidRPr="008779F6" w14:paraId="36141FA4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2968" w:type="dxa"/>
            <w:gridSpan w:val="4"/>
            <w:tcBorders>
              <w:top w:val="nil"/>
            </w:tcBorders>
            <w:shd w:val="clear" w:color="auto" w:fill="auto"/>
            <w:vAlign w:val="center"/>
          </w:tcPr>
          <w:p w14:paraId="7D419D3B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24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5939DB17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ado Mapa</w:t>
            </w:r>
          </w:p>
        </w:tc>
        <w:tc>
          <w:tcPr>
            <w:tcW w:w="1283" w:type="dxa"/>
            <w:gridSpan w:val="2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1B96E889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Periodo</w:t>
            </w:r>
          </w:p>
        </w:tc>
        <w:tc>
          <w:tcPr>
            <w:tcW w:w="1297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076387D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Lear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Rate</w:t>
            </w:r>
            <w:proofErr w:type="spellEnd"/>
          </w:p>
        </w:tc>
        <w:tc>
          <w:tcPr>
            <w:tcW w:w="1456" w:type="dxa"/>
            <w:tcBorders>
              <w:top w:val="single" w:sz="2" w:space="0" w:color="8EAADB" w:themeColor="accent1" w:themeTint="99"/>
            </w:tcBorders>
            <w:vAlign w:val="center"/>
          </w:tcPr>
          <w:p w14:paraId="105E31AC" w14:textId="0A253C3E" w:rsidR="00036D00" w:rsidRPr="00F969FF" w:rsidRDefault="00CF1CAB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Error de clasificación (media y desviación típica al clasificar los datos sintéticos)</w:t>
            </w:r>
          </w:p>
        </w:tc>
        <w:tc>
          <w:tcPr>
            <w:tcW w:w="1515" w:type="dxa"/>
            <w:tcBorders>
              <w:top w:val="single" w:sz="2" w:space="0" w:color="8EAADB" w:themeColor="accent1" w:themeTint="99"/>
            </w:tcBorders>
            <w:vAlign w:val="center"/>
            <w:hideMark/>
          </w:tcPr>
          <w:p w14:paraId="08A457AC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Cuantificación</w:t>
            </w:r>
          </w:p>
        </w:tc>
        <w:tc>
          <w:tcPr>
            <w:tcW w:w="1337" w:type="dxa"/>
            <w:tcBorders>
              <w:top w:val="single" w:sz="2" w:space="0" w:color="8EAADB" w:themeColor="accent1" w:themeTint="99"/>
              <w:right w:val="single" w:sz="2" w:space="0" w:color="8EAADB" w:themeColor="accent1" w:themeTint="99"/>
            </w:tcBorders>
            <w:vAlign w:val="center"/>
            <w:hideMark/>
          </w:tcPr>
          <w:p w14:paraId="23C42034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rror topológico</w:t>
            </w:r>
          </w:p>
        </w:tc>
      </w:tr>
      <w:tr w:rsidR="00036D00" w:rsidRPr="008779F6" w14:paraId="3481CF90" w14:textId="77777777" w:rsidTr="00F53D0E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3D0EAB9F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MOTE</w:t>
            </w:r>
          </w:p>
        </w:tc>
        <w:tc>
          <w:tcPr>
            <w:tcW w:w="1670" w:type="dxa"/>
            <w:gridSpan w:val="3"/>
            <w:vAlign w:val="center"/>
            <w:hideMark/>
          </w:tcPr>
          <w:p w14:paraId="76DAD2D1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  <w:hideMark/>
          </w:tcPr>
          <w:p w14:paraId="43D696E2" w14:textId="21DFFAD8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  <w:r w:rsidR="00C73B95">
              <w:rPr>
                <w:rFonts w:asciiTheme="minorHAnsi" w:hAnsiTheme="minorHAnsi" w:cstheme="minorHAnsi"/>
              </w:rPr>
              <w:t>9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1A6738CA" w14:textId="2FC44DDE" w:rsidR="00036D00" w:rsidRPr="008779F6" w:rsidRDefault="0097388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  <w:hideMark/>
          </w:tcPr>
          <w:p w14:paraId="04FA6B50" w14:textId="4B8F8A2E" w:rsidR="00036D00" w:rsidRPr="008779F6" w:rsidRDefault="000C5C2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15F38BF2" w14:textId="3947DF73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3B4C7903" w14:textId="4616E852" w:rsidR="00036D00" w:rsidRPr="008779F6" w:rsidRDefault="00115D98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077</w:t>
            </w: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7FCB4778" w14:textId="1553FF25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48E77A38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304A2A6" w14:textId="7777777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  <w:hideMark/>
          </w:tcPr>
          <w:p w14:paraId="13E0A44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  <w:hideMark/>
          </w:tcPr>
          <w:p w14:paraId="2C0A2576" w14:textId="036A67B4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  <w:hideMark/>
          </w:tcPr>
          <w:p w14:paraId="1C4BDD29" w14:textId="063D8FEF" w:rsidR="00036D00" w:rsidRPr="008779F6" w:rsidRDefault="00F825EB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  <w:hideMark/>
          </w:tcPr>
          <w:p w14:paraId="257037B3" w14:textId="5CB4D323" w:rsidR="00036D00" w:rsidRPr="008779F6" w:rsidRDefault="00F825EB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D15A4A5" w14:textId="526FE30A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  <w:hideMark/>
          </w:tcPr>
          <w:p w14:paraId="225A26E2" w14:textId="2965E41B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  <w:hideMark/>
          </w:tcPr>
          <w:p w14:paraId="779276E0" w14:textId="44ECA1BF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1C040140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3488025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F69086C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3B74F02D" w14:textId="4ADD6232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102EB921" w14:textId="50149505" w:rsidR="00036D00" w:rsidRPr="008779F6" w:rsidRDefault="00E21CF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6B80E51A" w14:textId="2014CA0C" w:rsidR="00036D00" w:rsidRPr="008779F6" w:rsidRDefault="00E21CF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4AE2068A" w14:textId="4505F03B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C21ABC8" w14:textId="0FDDEB1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2C7F4B8" w14:textId="4F909B29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2DB55E01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0B0B5E3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763EA3CC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5C1EBD3F" w14:textId="15956D95" w:rsidR="00036D00" w:rsidRPr="008779F6" w:rsidRDefault="00B6614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224F08B5" w14:textId="63A09C31" w:rsidR="00036D00" w:rsidRPr="008779F6" w:rsidRDefault="00772594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4D0DD408" w14:textId="5897EA27" w:rsidR="00036D00" w:rsidRPr="008779F6" w:rsidRDefault="00772594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268C0D4D" w14:textId="3AC9A635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5E70701" w14:textId="64FA0F5A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B04AEDE" w14:textId="682BD033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5542DD77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1E420CF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7CB73E0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63292793" w14:textId="40DB6A2C" w:rsidR="00036D00" w:rsidRPr="008779F6" w:rsidRDefault="00B6614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3CE00C04" w14:textId="14E06DFC" w:rsidR="00036D00" w:rsidRPr="008779F6" w:rsidRDefault="00597159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7A39D894" w14:textId="56FEB20F" w:rsidR="00036D00" w:rsidRPr="008779F6" w:rsidRDefault="00597159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1836B1E2" w14:textId="73DF32EE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0552F85B" w14:textId="54B1BEB5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B0E78F3" w14:textId="41EE1579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2E5589B5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0136FA3F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ADASYN</w:t>
            </w:r>
          </w:p>
        </w:tc>
        <w:tc>
          <w:tcPr>
            <w:tcW w:w="1670" w:type="dxa"/>
            <w:gridSpan w:val="3"/>
            <w:vAlign w:val="center"/>
          </w:tcPr>
          <w:p w14:paraId="352AF876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4C8A9BD6" w14:textId="5093D977" w:rsidR="00036D00" w:rsidRPr="008779F6" w:rsidRDefault="00B66142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C894554" w14:textId="372230AD" w:rsidR="00036D00" w:rsidRPr="008779F6" w:rsidRDefault="00923013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0</w:t>
            </w:r>
          </w:p>
        </w:tc>
        <w:tc>
          <w:tcPr>
            <w:tcW w:w="1297" w:type="dxa"/>
            <w:vAlign w:val="center"/>
          </w:tcPr>
          <w:p w14:paraId="3935B548" w14:textId="0401C5C4" w:rsidR="00036D00" w:rsidRPr="008779F6" w:rsidRDefault="00923013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C78581B" w14:textId="65BA9620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0FD8F28E" w14:textId="421E3B4B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0DDF6E6" w14:textId="1CD574C7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47D9A512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290A86B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299C52C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002DFA96" w14:textId="09581C49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EF2F88C" w14:textId="4C6D95D8" w:rsidR="00036D00" w:rsidRPr="008779F6" w:rsidRDefault="00DD64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4A360B92" w14:textId="530C9B49" w:rsidR="00036D00" w:rsidRPr="008779F6" w:rsidRDefault="00DD649E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2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1666B9E2" w14:textId="43EDC98A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DF5BE68" w14:textId="14598568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7969B88" w14:textId="495FAB31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4A8DB572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39E7644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712BB03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34134F6C" w14:textId="5E8C9DE4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63DAB361" w14:textId="08453025" w:rsidR="00036D00" w:rsidRPr="008779F6" w:rsidRDefault="00A748F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58208593" w14:textId="25AE2A5F" w:rsidR="00036D00" w:rsidRPr="008779F6" w:rsidRDefault="00A748FF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72B14379" w14:textId="76374A6B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5766874" w14:textId="422EDFFC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A91E867" w14:textId="1B539CCB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4ED2C15D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3976C456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1C56DCA1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4B5AC79B" w14:textId="60E11C13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4A86B35" w14:textId="3863C565" w:rsidR="00036D00" w:rsidRPr="008779F6" w:rsidRDefault="003E73F1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00</w:t>
            </w:r>
          </w:p>
        </w:tc>
        <w:tc>
          <w:tcPr>
            <w:tcW w:w="1297" w:type="dxa"/>
            <w:vAlign w:val="center"/>
          </w:tcPr>
          <w:p w14:paraId="7C25D1A7" w14:textId="259C32BD" w:rsidR="00036D00" w:rsidRPr="008779F6" w:rsidRDefault="003E73F1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51E8E82E" w14:textId="71B2CDD7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F2017EE" w14:textId="738FB6DA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D4302E4" w14:textId="6B66ABE0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036D00" w:rsidRPr="008779F6" w14:paraId="1BBCB74A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650F324" w14:textId="77777777" w:rsidR="00036D00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A8C6432" w14:textId="77777777" w:rsidR="00036D00" w:rsidRPr="00F969FF" w:rsidRDefault="00036D00" w:rsidP="00447D82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26ECD43E" w14:textId="1E0581B2" w:rsidR="00036D00" w:rsidRPr="008779F6" w:rsidRDefault="00C73B9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66970E96" w14:textId="18195651" w:rsidR="00036D00" w:rsidRPr="008779F6" w:rsidRDefault="00725E7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7500</w:t>
            </w:r>
          </w:p>
        </w:tc>
        <w:tc>
          <w:tcPr>
            <w:tcW w:w="1297" w:type="dxa"/>
            <w:vAlign w:val="center"/>
          </w:tcPr>
          <w:p w14:paraId="4C1775F2" w14:textId="74534749" w:rsidR="00036D00" w:rsidRPr="008779F6" w:rsidRDefault="00725E75" w:rsidP="00447D8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3</w:t>
            </w:r>
            <w:r w:rsidR="008940C9"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1456" w:type="dxa"/>
            <w:vAlign w:val="center"/>
          </w:tcPr>
          <w:p w14:paraId="3B149C82" w14:textId="5CDC92C1" w:rsidR="00036D00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0C4E7AB" w14:textId="14F6E2FD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CF846B1" w14:textId="5E6EB476" w:rsidR="00036D00" w:rsidRPr="008779F6" w:rsidRDefault="00036D00" w:rsidP="00447D8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06DAB" w:rsidRPr="008779F6" w14:paraId="70A02816" w14:textId="77777777" w:rsidTr="00F53D0E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0C0C8B7F" w14:textId="4362EDE0" w:rsidR="00306DAB" w:rsidRDefault="00306DAB" w:rsidP="00306DA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Borderline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58502C3A" w14:textId="454C7933" w:rsidR="00306DAB" w:rsidRPr="00F969FF" w:rsidRDefault="00306DAB" w:rsidP="00306DA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16BD838A" w14:textId="7A9FC966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F6C1022" w14:textId="21788DF6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6FB3E1BC" w14:textId="28EADF46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62E7CD06" w14:textId="580E07AE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71B15663" w14:textId="2D497EDF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B4C13CB" w14:textId="7794F09F" w:rsidR="00306DAB" w:rsidRDefault="00306DAB" w:rsidP="00306DA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B5C3C" w:rsidRPr="008779F6" w14:paraId="365A973E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B2ECFEC" w14:textId="77777777" w:rsidR="004B5C3C" w:rsidRDefault="004B5C3C" w:rsidP="004B5C3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DEB7B5B" w14:textId="221F2922" w:rsidR="004B5C3C" w:rsidRPr="00F969FF" w:rsidRDefault="004B5C3C" w:rsidP="004B5C3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2DE83E1B" w14:textId="59FC4F1A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41A368CD" w14:textId="615BED19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34F855E4" w14:textId="1EA3BFC9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3603E85E" w14:textId="27E00C22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EF61E23" w14:textId="593E3E4E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52EF0333" w14:textId="43E91AE4" w:rsidR="004B5C3C" w:rsidRDefault="004B5C3C" w:rsidP="004B5C3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7D3A84" w:rsidRPr="008779F6" w14:paraId="220C3D64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C68E596" w14:textId="77777777" w:rsidR="007D3A84" w:rsidRDefault="007D3A84" w:rsidP="007D3A8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F3C90F1" w14:textId="7902B55B" w:rsidR="007D3A84" w:rsidRPr="00F969FF" w:rsidRDefault="007D3A84" w:rsidP="007D3A8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01916B82" w14:textId="4ED99F51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42D61ABD" w14:textId="75FECC0B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2ACCAD90" w14:textId="4AE6C1E6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092B37A5" w14:textId="60B96D86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A026F9C" w14:textId="44AB9F92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A809621" w14:textId="0715817A" w:rsidR="007D3A84" w:rsidRDefault="007D3A84" w:rsidP="007D3A8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27556" w:rsidRPr="008779F6" w14:paraId="06D2F40A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A9BF128" w14:textId="77777777" w:rsidR="00427556" w:rsidRDefault="00427556" w:rsidP="00427556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5B7F5E7A" w14:textId="73614AFC" w:rsidR="00427556" w:rsidRPr="00F969FF" w:rsidRDefault="00427556" w:rsidP="00427556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40584B15" w14:textId="5B533562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16453987" w14:textId="78175A25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78BC9BCC" w14:textId="32EA2990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76B1E44E" w14:textId="5F14EC33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19086A3" w14:textId="40B65A49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4089F042" w14:textId="2EB282BB" w:rsidR="00427556" w:rsidRDefault="00427556" w:rsidP="00427556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F3E7B" w:rsidRPr="008779F6" w14:paraId="019B2764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5E8D1DD" w14:textId="77777777" w:rsidR="00FF3E7B" w:rsidRDefault="00FF3E7B" w:rsidP="00FF3E7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FC7E7E6" w14:textId="23C8A892" w:rsidR="00FF3E7B" w:rsidRPr="00F969FF" w:rsidRDefault="00FF3E7B" w:rsidP="00FF3E7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23182984" w14:textId="3C650F1F" w:rsidR="00FF3E7B" w:rsidRDefault="00FF3E7B" w:rsidP="00FF3E7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0FD60F3" w14:textId="5637FD13" w:rsidR="00FF3E7B" w:rsidRPr="00FF3E7B" w:rsidRDefault="00FF3E7B" w:rsidP="00FF3E7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437D4CBA" w14:textId="3CF49632" w:rsidR="00FF3E7B" w:rsidRPr="00FF3E7B" w:rsidRDefault="00FF3E7B" w:rsidP="00FF3E7B">
            <w:pPr>
              <w:jc w:val="center"/>
              <w:rPr>
                <w:rFonts w:asciiTheme="minorHAnsi" w:hAnsiTheme="minorHAnsi" w:cstheme="minorHAnsi"/>
                <w:b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38F55E8D" w14:textId="114DFC1B" w:rsidR="00FF3E7B" w:rsidRPr="00FF3E7B" w:rsidRDefault="00FF3E7B" w:rsidP="00FF3E7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515" w:type="dxa"/>
            <w:vAlign w:val="center"/>
          </w:tcPr>
          <w:p w14:paraId="38391F0A" w14:textId="77CD45D0" w:rsidR="00FF3E7B" w:rsidRPr="00FF3E7B" w:rsidRDefault="00FF3E7B" w:rsidP="00FF3E7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026897FB" w14:textId="18FC2AA3" w:rsidR="00FF3E7B" w:rsidRPr="00FF3E7B" w:rsidRDefault="00FF3E7B" w:rsidP="00FF3E7B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  <w:tr w:rsidR="00B61650" w:rsidRPr="008779F6" w14:paraId="69913CCA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65E862ED" w14:textId="31E80FD4" w:rsidR="00B61650" w:rsidRDefault="00B61650" w:rsidP="00B61650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  <w:bCs/>
              </w:rPr>
              <w:t>SVM SMOTE</w:t>
            </w:r>
          </w:p>
        </w:tc>
        <w:tc>
          <w:tcPr>
            <w:tcW w:w="1670" w:type="dxa"/>
            <w:gridSpan w:val="3"/>
            <w:vAlign w:val="center"/>
          </w:tcPr>
          <w:p w14:paraId="1F2808DF" w14:textId="2EB3F708" w:rsidR="00B61650" w:rsidRPr="00F969FF" w:rsidRDefault="00B61650" w:rsidP="00B61650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5DE926A1" w14:textId="7F713C3D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547BE39A" w14:textId="60EBD383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2FD7611D" w14:textId="521E31B7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74B56B07" w14:textId="1CFC5C40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6ED7CF0C" w14:textId="186BBD19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682EE197" w14:textId="7842243F" w:rsidR="00B61650" w:rsidRDefault="00B61650" w:rsidP="00B61650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14D24" w:rsidRPr="008779F6" w14:paraId="4F936E3B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3D5F08C" w14:textId="77777777" w:rsidR="00C14D24" w:rsidRDefault="00C14D24" w:rsidP="00C14D24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179D232" w14:textId="55522BF7" w:rsidR="00C14D24" w:rsidRPr="00F969FF" w:rsidRDefault="00C14D24" w:rsidP="00C14D24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981AFDD" w14:textId="26A9A904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7F449A1B" w14:textId="1BFEF6D2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05D90283" w14:textId="1F4FA4F7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71420313" w14:textId="1C757F9F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0C7CE58B" w14:textId="62ADBE9E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E7EBFDE" w14:textId="3E7694A8" w:rsidR="00C14D24" w:rsidRDefault="00C14D24" w:rsidP="00C14D24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3093B" w:rsidRPr="008779F6" w14:paraId="13103AA1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65F8AB51" w14:textId="77777777" w:rsidR="0033093B" w:rsidRDefault="0033093B" w:rsidP="0033093B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0FD1331F" w14:textId="2078D165" w:rsidR="0033093B" w:rsidRPr="00F969FF" w:rsidRDefault="0033093B" w:rsidP="0033093B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67A2E6EE" w14:textId="20D9B480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6F821AEA" w14:textId="756B67FC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6D4F76C5" w14:textId="34811FD8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1C8C55D6" w14:textId="6631C207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EC5A65E" w14:textId="1DED6DF2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0F8C43C3" w14:textId="389FA9DE" w:rsidR="0033093B" w:rsidRDefault="0033093B" w:rsidP="0033093B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5B6CD8" w:rsidRPr="008779F6" w14:paraId="4ABE7B3C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70A5DB19" w14:textId="77777777" w:rsidR="005B6CD8" w:rsidRDefault="005B6CD8" w:rsidP="005B6CD8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25D33928" w14:textId="35ACFF56" w:rsidR="005B6CD8" w:rsidRPr="00F969FF" w:rsidRDefault="005B6CD8" w:rsidP="005B6CD8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33447CBD" w14:textId="038927C7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657223E4" w14:textId="35A2E5F4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66D7DBBC" w14:textId="455C9077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0215A972" w14:textId="60447207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4122E58" w14:textId="3CD76237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188894BB" w14:textId="2DDFB27F" w:rsidR="005B6CD8" w:rsidRDefault="005B6CD8" w:rsidP="005B6CD8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DD5721" w:rsidRPr="008779F6" w14:paraId="0AF4BF29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088A9A92" w14:textId="77777777" w:rsidR="00DD5721" w:rsidRDefault="00DD5721" w:rsidP="00DD5721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8588A7C" w14:textId="64946B88" w:rsidR="00DD5721" w:rsidRPr="00F969FF" w:rsidRDefault="00DD5721" w:rsidP="00DD5721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07C5A0C6" w14:textId="6C64D542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43B58AB8" w14:textId="4259CF18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269796ED" w14:textId="0A6A997F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2085D306" w14:textId="79CF75CB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8FD4740" w14:textId="26E6EDC6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7A33353" w14:textId="043C96AE" w:rsidR="00DD5721" w:rsidRDefault="00DD5721" w:rsidP="00DD5721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C3645C" w:rsidRPr="008779F6" w14:paraId="4D073ED7" w14:textId="77777777" w:rsidTr="00F53D0E">
        <w:trPr>
          <w:trHeight w:val="453"/>
          <w:jc w:val="center"/>
        </w:trPr>
        <w:tc>
          <w:tcPr>
            <w:tcW w:w="1298" w:type="dxa"/>
            <w:vMerge w:val="restart"/>
            <w:tcBorders>
              <w:left w:val="single" w:sz="2" w:space="0" w:color="8EAADB" w:themeColor="accent1" w:themeTint="99"/>
            </w:tcBorders>
            <w:vAlign w:val="center"/>
          </w:tcPr>
          <w:p w14:paraId="54D1178D" w14:textId="46AB0676" w:rsidR="00C3645C" w:rsidRDefault="00C3645C" w:rsidP="00C3645C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proofErr w:type="spellStart"/>
            <w:r>
              <w:rPr>
                <w:rFonts w:asciiTheme="minorHAnsi" w:hAnsiTheme="minorHAnsi" w:cstheme="minorHAnsi"/>
                <w:b/>
                <w:bCs/>
              </w:rPr>
              <w:t>Kmeans</w:t>
            </w:r>
            <w:proofErr w:type="spellEnd"/>
            <w:r>
              <w:rPr>
                <w:rFonts w:asciiTheme="minorHAnsi" w:hAnsiTheme="minorHAnsi" w:cstheme="minorHAnsi"/>
                <w:b/>
                <w:bCs/>
              </w:rPr>
              <w:t xml:space="preserve"> SMOTE</w:t>
            </w:r>
          </w:p>
        </w:tc>
        <w:tc>
          <w:tcPr>
            <w:tcW w:w="1670" w:type="dxa"/>
            <w:gridSpan w:val="3"/>
            <w:vAlign w:val="center"/>
          </w:tcPr>
          <w:p w14:paraId="74815D8D" w14:textId="2A23C16C" w:rsidR="00C3645C" w:rsidRPr="00F969FF" w:rsidRDefault="00C3645C" w:rsidP="00C3645C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Tomek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Links</w:t>
            </w:r>
          </w:p>
        </w:tc>
        <w:tc>
          <w:tcPr>
            <w:tcW w:w="1247" w:type="dxa"/>
            <w:vAlign w:val="center"/>
          </w:tcPr>
          <w:p w14:paraId="21EEE88E" w14:textId="5B0ED03C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655C4CA7" w14:textId="67CC518E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20F57DEF" w14:textId="2461AE7F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04ECF672" w14:textId="236D4B35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1B724DF" w14:textId="32EAFA5C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3A0E2DFE" w14:textId="7B93678C" w:rsidR="00C3645C" w:rsidRDefault="00C3645C" w:rsidP="00C3645C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3F70A5" w:rsidRPr="008779F6" w14:paraId="58D37979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A02A895" w14:textId="77777777" w:rsidR="003F70A5" w:rsidRDefault="003F70A5" w:rsidP="003F70A5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430A13E0" w14:textId="3D22C85A" w:rsidR="003F70A5" w:rsidRPr="00F969FF" w:rsidRDefault="003F70A5" w:rsidP="003F70A5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Edite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74A9579B" w14:textId="52293C1B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1F92D058" w14:textId="7FD69B91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7500</w:t>
            </w:r>
          </w:p>
        </w:tc>
        <w:tc>
          <w:tcPr>
            <w:tcW w:w="1297" w:type="dxa"/>
            <w:vAlign w:val="center"/>
          </w:tcPr>
          <w:p w14:paraId="5E4F7D55" w14:textId="671B047B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2A881D04" w14:textId="07B9345C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42CDF4F3" w14:textId="671A66E4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23AE797" w14:textId="7AEA1EE1" w:rsidR="003F70A5" w:rsidRDefault="003F70A5" w:rsidP="003F70A5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4301D" w:rsidRPr="008779F6" w14:paraId="6AE94FC4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43E80D45" w14:textId="77777777" w:rsidR="0014301D" w:rsidRDefault="0014301D" w:rsidP="0014301D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3851E2A3" w14:textId="42F7993C" w:rsidR="0014301D" w:rsidRPr="00F969FF" w:rsidRDefault="0014301D" w:rsidP="0014301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Condensed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arest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rs</w:t>
            </w:r>
            <w:proofErr w:type="spellEnd"/>
          </w:p>
        </w:tc>
        <w:tc>
          <w:tcPr>
            <w:tcW w:w="1247" w:type="dxa"/>
            <w:vAlign w:val="center"/>
          </w:tcPr>
          <w:p w14:paraId="38706780" w14:textId="29B98191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4B3F5CA3" w14:textId="6D463E2A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58D1A976" w14:textId="3ACBB2F7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7E5F024F" w14:textId="02AF86B8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1DE886DD" w14:textId="22CFE064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C8A90FE" w14:textId="1BE021DE" w:rsidR="0014301D" w:rsidRDefault="0014301D" w:rsidP="0014301D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6E73DA" w:rsidRPr="008779F6" w14:paraId="2CB16F27" w14:textId="77777777" w:rsidTr="00F53D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13A5F6D6" w14:textId="77777777" w:rsidR="006E73DA" w:rsidRDefault="006E73DA" w:rsidP="006E73DA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60FB211E" w14:textId="366905C0" w:rsidR="006E73DA" w:rsidRPr="00F969FF" w:rsidRDefault="006E73DA" w:rsidP="006E73DA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Neighbourhood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Cleaning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Rule</w:t>
            </w:r>
          </w:p>
        </w:tc>
        <w:tc>
          <w:tcPr>
            <w:tcW w:w="1247" w:type="dxa"/>
            <w:vAlign w:val="center"/>
          </w:tcPr>
          <w:p w14:paraId="1D3270A4" w14:textId="09951FCA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3317F6E8" w14:textId="095D308F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3967E604" w14:textId="571CA38E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20</w:t>
            </w:r>
          </w:p>
        </w:tc>
        <w:tc>
          <w:tcPr>
            <w:tcW w:w="1456" w:type="dxa"/>
            <w:vAlign w:val="center"/>
          </w:tcPr>
          <w:p w14:paraId="61F00915" w14:textId="007FFB59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50995E78" w14:textId="48DA3390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26C9F464" w14:textId="75F8F7EC" w:rsidR="006E73DA" w:rsidRDefault="006E73DA" w:rsidP="006E73DA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F53D0E" w:rsidRPr="008779F6" w14:paraId="19BFED92" w14:textId="77777777" w:rsidTr="00F53D0E">
        <w:trPr>
          <w:trHeight w:val="453"/>
          <w:jc w:val="center"/>
        </w:trPr>
        <w:tc>
          <w:tcPr>
            <w:tcW w:w="1298" w:type="dxa"/>
            <w:vMerge/>
            <w:tcBorders>
              <w:left w:val="single" w:sz="2" w:space="0" w:color="8EAADB" w:themeColor="accent1" w:themeTint="99"/>
            </w:tcBorders>
            <w:vAlign w:val="center"/>
          </w:tcPr>
          <w:p w14:paraId="2E02084E" w14:textId="77777777" w:rsidR="00F53D0E" w:rsidRDefault="00F53D0E" w:rsidP="00F53D0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</w:tc>
        <w:tc>
          <w:tcPr>
            <w:tcW w:w="1670" w:type="dxa"/>
            <w:gridSpan w:val="3"/>
            <w:vAlign w:val="center"/>
          </w:tcPr>
          <w:p w14:paraId="1F0569B6" w14:textId="231361C1" w:rsidR="00F53D0E" w:rsidRPr="00F969FF" w:rsidRDefault="00F53D0E" w:rsidP="00F53D0E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On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ide</w:t>
            </w:r>
            <w:proofErr w:type="spellEnd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 xml:space="preserve"> </w:t>
            </w:r>
            <w:proofErr w:type="spellStart"/>
            <w:r w:rsidRPr="00F969FF">
              <w:rPr>
                <w:rFonts w:asciiTheme="minorHAnsi" w:hAnsiTheme="minorHAnsi" w:cstheme="minorHAnsi"/>
                <w:b/>
                <w:bCs/>
                <w:sz w:val="22"/>
              </w:rPr>
              <w:t>Selection</w:t>
            </w:r>
            <w:proofErr w:type="spellEnd"/>
          </w:p>
        </w:tc>
        <w:tc>
          <w:tcPr>
            <w:tcW w:w="1247" w:type="dxa"/>
            <w:vAlign w:val="center"/>
          </w:tcPr>
          <w:p w14:paraId="2DB528A2" w14:textId="1C44198F" w:rsidR="00F53D0E" w:rsidRDefault="00F53D0E" w:rsidP="00F53D0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9</w:t>
            </w:r>
          </w:p>
        </w:tc>
        <w:tc>
          <w:tcPr>
            <w:tcW w:w="1283" w:type="dxa"/>
            <w:gridSpan w:val="2"/>
            <w:vAlign w:val="center"/>
          </w:tcPr>
          <w:p w14:paraId="19E4AD90" w14:textId="3DA15B73" w:rsidR="00F53D0E" w:rsidRDefault="00F53D0E" w:rsidP="00F53D0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10000</w:t>
            </w:r>
          </w:p>
        </w:tc>
        <w:tc>
          <w:tcPr>
            <w:tcW w:w="1297" w:type="dxa"/>
            <w:vAlign w:val="center"/>
          </w:tcPr>
          <w:p w14:paraId="74E33790" w14:textId="723E2A3C" w:rsidR="00F53D0E" w:rsidRDefault="00F53D0E" w:rsidP="00F53D0E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="Calibri" w:hAnsi="Calibri" w:cs="Calibri"/>
                <w:color w:val="000000"/>
              </w:rPr>
              <w:t>0.30</w:t>
            </w:r>
          </w:p>
        </w:tc>
        <w:tc>
          <w:tcPr>
            <w:tcW w:w="1456" w:type="dxa"/>
            <w:vAlign w:val="center"/>
          </w:tcPr>
          <w:p w14:paraId="4BD78FBD" w14:textId="6B4C1184" w:rsidR="00F53D0E" w:rsidRDefault="00F53D0E" w:rsidP="00F53D0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515" w:type="dxa"/>
            <w:vAlign w:val="center"/>
          </w:tcPr>
          <w:p w14:paraId="27B22C63" w14:textId="6048EDA9" w:rsidR="00F53D0E" w:rsidRDefault="00F53D0E" w:rsidP="00F53D0E">
            <w:pPr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1337" w:type="dxa"/>
            <w:tcBorders>
              <w:right w:val="single" w:sz="2" w:space="0" w:color="8EAADB" w:themeColor="accent1" w:themeTint="99"/>
            </w:tcBorders>
            <w:vAlign w:val="center"/>
          </w:tcPr>
          <w:p w14:paraId="795DACED" w14:textId="68D25E35" w:rsidR="00F53D0E" w:rsidRDefault="00F53D0E" w:rsidP="00012314">
            <w:pPr>
              <w:keepNext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643521B2" w14:textId="68E8BDBA" w:rsidR="00036D00" w:rsidRPr="00012314" w:rsidRDefault="00012314" w:rsidP="00012314">
      <w:pPr>
        <w:pStyle w:val="Descripcin"/>
        <w:jc w:val="center"/>
        <w:rPr>
          <w:rFonts w:asciiTheme="minorHAnsi" w:hAnsiTheme="minorHAnsi" w:cstheme="minorHAnsi"/>
        </w:rPr>
      </w:pPr>
      <w:r w:rsidRPr="00012314">
        <w:rPr>
          <w:rFonts w:asciiTheme="minorHAnsi" w:hAnsiTheme="minorHAnsi" w:cstheme="minorHAnsi"/>
        </w:rPr>
        <w:t xml:space="preserve">Tabla </w:t>
      </w:r>
      <w:r w:rsidRPr="00012314">
        <w:rPr>
          <w:rFonts w:asciiTheme="minorHAnsi" w:hAnsiTheme="minorHAnsi" w:cstheme="minorHAnsi"/>
        </w:rPr>
        <w:fldChar w:fldCharType="begin"/>
      </w:r>
      <w:r w:rsidRPr="00012314">
        <w:rPr>
          <w:rFonts w:asciiTheme="minorHAnsi" w:hAnsiTheme="minorHAnsi" w:cstheme="minorHAnsi"/>
        </w:rPr>
        <w:instrText xml:space="preserve"> SEQ Tabla \* ARABIC </w:instrText>
      </w:r>
      <w:r w:rsidRPr="00012314">
        <w:rPr>
          <w:rFonts w:asciiTheme="minorHAnsi" w:hAnsiTheme="minorHAnsi" w:cstheme="minorHAnsi"/>
        </w:rPr>
        <w:fldChar w:fldCharType="separate"/>
      </w:r>
      <w:r w:rsidRPr="00012314">
        <w:rPr>
          <w:rFonts w:asciiTheme="minorHAnsi" w:hAnsiTheme="minorHAnsi" w:cstheme="minorHAnsi"/>
          <w:noProof/>
        </w:rPr>
        <w:t>5</w:t>
      </w:r>
      <w:r w:rsidRPr="00012314">
        <w:rPr>
          <w:rFonts w:asciiTheme="minorHAnsi" w:hAnsiTheme="minorHAnsi" w:cstheme="minorHAnsi"/>
        </w:rPr>
        <w:fldChar w:fldCharType="end"/>
      </w:r>
      <w:r w:rsidRPr="00012314">
        <w:rPr>
          <w:rFonts w:asciiTheme="minorHAnsi" w:hAnsiTheme="minorHAnsi" w:cstheme="minorHAnsi"/>
        </w:rPr>
        <w:t xml:space="preserve">: Resultados de la combinación de técnicas para el </w:t>
      </w:r>
      <w:proofErr w:type="spellStart"/>
      <w:r w:rsidRPr="00012314">
        <w:rPr>
          <w:rFonts w:asciiTheme="minorHAnsi" w:hAnsiTheme="minorHAnsi" w:cstheme="minorHAnsi"/>
        </w:rPr>
        <w:t>dataset</w:t>
      </w:r>
      <w:proofErr w:type="spellEnd"/>
      <w:r w:rsidRPr="00012314">
        <w:rPr>
          <w:rFonts w:asciiTheme="minorHAnsi" w:hAnsiTheme="minorHAnsi" w:cstheme="minorHAnsi"/>
        </w:rPr>
        <w:t xml:space="preserve"> de fonemas</w:t>
      </w:r>
    </w:p>
    <w:p w14:paraId="102EFC64" w14:textId="743E3BAB" w:rsidR="008779F6" w:rsidRDefault="008779F6" w:rsidP="00186184">
      <w:pPr>
        <w:jc w:val="center"/>
        <w:rPr>
          <w:rFonts w:asciiTheme="minorHAnsi" w:hAnsiTheme="minorHAnsi" w:cstheme="minorHAnsi"/>
        </w:rPr>
      </w:pPr>
    </w:p>
    <w:p w14:paraId="182976A1" w14:textId="77777777" w:rsidR="00A713BD" w:rsidRPr="00A8586B" w:rsidRDefault="00A713BD" w:rsidP="00006247">
      <w:pPr>
        <w:rPr>
          <w:rFonts w:asciiTheme="minorHAnsi" w:hAnsiTheme="minorHAnsi" w:cstheme="minorHAnsi"/>
        </w:rPr>
      </w:pPr>
    </w:p>
    <w:sectPr w:rsidR="00A713BD" w:rsidRPr="00A8586B" w:rsidSect="009D08A9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4799"/>
    <w:multiLevelType w:val="hybridMultilevel"/>
    <w:tmpl w:val="F7DAF554"/>
    <w:lvl w:ilvl="0" w:tplc="47D8B96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5AE00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A46432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99CB3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EECC8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520B0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C6AFF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F2074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2A45E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 w15:restartNumberingAfterBreak="0">
    <w:nsid w:val="28F61884"/>
    <w:multiLevelType w:val="hybridMultilevel"/>
    <w:tmpl w:val="623890BE"/>
    <w:lvl w:ilvl="0" w:tplc="4C26CE6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2BE659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5A86FE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94C92A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D4CF6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83EF0D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D813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F8CE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130F7A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34682527"/>
    <w:multiLevelType w:val="hybridMultilevel"/>
    <w:tmpl w:val="E870AB3E"/>
    <w:lvl w:ilvl="0" w:tplc="0D0AA2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BDE92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58DC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83AACA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2FC0A4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156C2E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6D24E9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25804E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A9AC2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74D4D12"/>
    <w:multiLevelType w:val="hybridMultilevel"/>
    <w:tmpl w:val="BCD00762"/>
    <w:lvl w:ilvl="0" w:tplc="9CE6962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988714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558154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B9A402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FB4B8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552E8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768C5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6A22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9606AA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42963849"/>
    <w:multiLevelType w:val="hybridMultilevel"/>
    <w:tmpl w:val="0E08C30C"/>
    <w:lvl w:ilvl="0" w:tplc="2826B4E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44A50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7D22D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812B59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2654F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EDA04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5D4F0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C0629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92E936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71D844FE"/>
    <w:multiLevelType w:val="hybridMultilevel"/>
    <w:tmpl w:val="FB581402"/>
    <w:lvl w:ilvl="0" w:tplc="D9FAFB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3A4EA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39E513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4DE0C4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38F3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564F7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6ECA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97EB21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AAEB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723D5FCB"/>
    <w:multiLevelType w:val="hybridMultilevel"/>
    <w:tmpl w:val="5D62DE50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A12DF1"/>
    <w:multiLevelType w:val="hybridMultilevel"/>
    <w:tmpl w:val="7732427E"/>
    <w:lvl w:ilvl="0" w:tplc="5064933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CECCE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C2E5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6E808D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AA65F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EE8A42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3CE71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32C6C8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5E280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7F3C63BC"/>
    <w:multiLevelType w:val="hybridMultilevel"/>
    <w:tmpl w:val="DE68DD72"/>
    <w:lvl w:ilvl="0" w:tplc="EE3E7A4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B44FC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76DAB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002B7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5A478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A94B5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4DC5C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ECEAEB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90934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429544942">
    <w:abstractNumId w:val="4"/>
  </w:num>
  <w:num w:numId="2" w16cid:durableId="79184180">
    <w:abstractNumId w:val="5"/>
  </w:num>
  <w:num w:numId="3" w16cid:durableId="1616330524">
    <w:abstractNumId w:val="8"/>
  </w:num>
  <w:num w:numId="4" w16cid:durableId="178544849">
    <w:abstractNumId w:val="2"/>
  </w:num>
  <w:num w:numId="5" w16cid:durableId="1735353529">
    <w:abstractNumId w:val="7"/>
  </w:num>
  <w:num w:numId="6" w16cid:durableId="451705090">
    <w:abstractNumId w:val="0"/>
  </w:num>
  <w:num w:numId="7" w16cid:durableId="660744107">
    <w:abstractNumId w:val="3"/>
  </w:num>
  <w:num w:numId="8" w16cid:durableId="133447987">
    <w:abstractNumId w:val="1"/>
  </w:num>
  <w:num w:numId="9" w16cid:durableId="16338229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Mze3NDI3tDQ1NjZW0lEKTi0uzszPAykwrAUA6GXsWSwAAAA="/>
  </w:docVars>
  <w:rsids>
    <w:rsidRoot w:val="005E6C0C"/>
    <w:rsid w:val="00005C9E"/>
    <w:rsid w:val="00006247"/>
    <w:rsid w:val="00012314"/>
    <w:rsid w:val="00013E69"/>
    <w:rsid w:val="000157B8"/>
    <w:rsid w:val="00020691"/>
    <w:rsid w:val="000214CC"/>
    <w:rsid w:val="00025E8B"/>
    <w:rsid w:val="000304E9"/>
    <w:rsid w:val="00036D00"/>
    <w:rsid w:val="00036FAE"/>
    <w:rsid w:val="00085855"/>
    <w:rsid w:val="00090A2F"/>
    <w:rsid w:val="00090D44"/>
    <w:rsid w:val="00092663"/>
    <w:rsid w:val="000A63C4"/>
    <w:rsid w:val="000C185E"/>
    <w:rsid w:val="000C5C2E"/>
    <w:rsid w:val="000D0DFB"/>
    <w:rsid w:val="000D2507"/>
    <w:rsid w:val="000D51D8"/>
    <w:rsid w:val="000F2151"/>
    <w:rsid w:val="00107479"/>
    <w:rsid w:val="00115119"/>
    <w:rsid w:val="00115D98"/>
    <w:rsid w:val="00142848"/>
    <w:rsid w:val="0014301D"/>
    <w:rsid w:val="0016596F"/>
    <w:rsid w:val="00167F60"/>
    <w:rsid w:val="00172FAB"/>
    <w:rsid w:val="00186184"/>
    <w:rsid w:val="001920CF"/>
    <w:rsid w:val="00193339"/>
    <w:rsid w:val="001B6D21"/>
    <w:rsid w:val="001C0F3A"/>
    <w:rsid w:val="001D15AA"/>
    <w:rsid w:val="001D679C"/>
    <w:rsid w:val="001F6276"/>
    <w:rsid w:val="00222B68"/>
    <w:rsid w:val="00237016"/>
    <w:rsid w:val="002458D3"/>
    <w:rsid w:val="002472B8"/>
    <w:rsid w:val="00251264"/>
    <w:rsid w:val="0025214D"/>
    <w:rsid w:val="00261AAF"/>
    <w:rsid w:val="00283881"/>
    <w:rsid w:val="002846F9"/>
    <w:rsid w:val="002861A4"/>
    <w:rsid w:val="0029230F"/>
    <w:rsid w:val="00295B27"/>
    <w:rsid w:val="002C7281"/>
    <w:rsid w:val="002D1713"/>
    <w:rsid w:val="002D20A2"/>
    <w:rsid w:val="002E2094"/>
    <w:rsid w:val="002E23F3"/>
    <w:rsid w:val="002E282B"/>
    <w:rsid w:val="00306DAB"/>
    <w:rsid w:val="00307255"/>
    <w:rsid w:val="00317C20"/>
    <w:rsid w:val="003216E8"/>
    <w:rsid w:val="003257C7"/>
    <w:rsid w:val="0033093B"/>
    <w:rsid w:val="003475C3"/>
    <w:rsid w:val="00352AE4"/>
    <w:rsid w:val="003618E0"/>
    <w:rsid w:val="0038120B"/>
    <w:rsid w:val="0038656E"/>
    <w:rsid w:val="003879F0"/>
    <w:rsid w:val="00396DDF"/>
    <w:rsid w:val="003A2C20"/>
    <w:rsid w:val="003A602C"/>
    <w:rsid w:val="003A6B1A"/>
    <w:rsid w:val="003B00C5"/>
    <w:rsid w:val="003D1BEA"/>
    <w:rsid w:val="003E73F1"/>
    <w:rsid w:val="003F70A5"/>
    <w:rsid w:val="00411909"/>
    <w:rsid w:val="00427556"/>
    <w:rsid w:val="00436BF9"/>
    <w:rsid w:val="00442E7E"/>
    <w:rsid w:val="004451A2"/>
    <w:rsid w:val="004715BF"/>
    <w:rsid w:val="004750DA"/>
    <w:rsid w:val="004A4C0C"/>
    <w:rsid w:val="004B5C3C"/>
    <w:rsid w:val="004C1BA8"/>
    <w:rsid w:val="004D1705"/>
    <w:rsid w:val="004D791D"/>
    <w:rsid w:val="004D7EAB"/>
    <w:rsid w:val="004E2167"/>
    <w:rsid w:val="004E5F45"/>
    <w:rsid w:val="004F7074"/>
    <w:rsid w:val="0050142B"/>
    <w:rsid w:val="00514E97"/>
    <w:rsid w:val="00515270"/>
    <w:rsid w:val="0054128E"/>
    <w:rsid w:val="00547D67"/>
    <w:rsid w:val="00552EFB"/>
    <w:rsid w:val="005566EE"/>
    <w:rsid w:val="00566F1D"/>
    <w:rsid w:val="005730F2"/>
    <w:rsid w:val="00574B78"/>
    <w:rsid w:val="00575DDE"/>
    <w:rsid w:val="00583F0E"/>
    <w:rsid w:val="00597159"/>
    <w:rsid w:val="005A4888"/>
    <w:rsid w:val="005B6CD8"/>
    <w:rsid w:val="005C010D"/>
    <w:rsid w:val="005C2E03"/>
    <w:rsid w:val="005C3397"/>
    <w:rsid w:val="005D39EF"/>
    <w:rsid w:val="005E6C0C"/>
    <w:rsid w:val="00624FEA"/>
    <w:rsid w:val="0065134E"/>
    <w:rsid w:val="00652E2D"/>
    <w:rsid w:val="006532D6"/>
    <w:rsid w:val="006713A6"/>
    <w:rsid w:val="00671A4C"/>
    <w:rsid w:val="0067329B"/>
    <w:rsid w:val="00681674"/>
    <w:rsid w:val="00690F50"/>
    <w:rsid w:val="006A72A6"/>
    <w:rsid w:val="006B70AD"/>
    <w:rsid w:val="006C2B11"/>
    <w:rsid w:val="006D3823"/>
    <w:rsid w:val="006D72ED"/>
    <w:rsid w:val="006E167A"/>
    <w:rsid w:val="006E73DA"/>
    <w:rsid w:val="00703CC4"/>
    <w:rsid w:val="00711EBF"/>
    <w:rsid w:val="00724CD8"/>
    <w:rsid w:val="0072515C"/>
    <w:rsid w:val="00725E75"/>
    <w:rsid w:val="007326F4"/>
    <w:rsid w:val="00747A44"/>
    <w:rsid w:val="00750EAD"/>
    <w:rsid w:val="0075790F"/>
    <w:rsid w:val="00757E0E"/>
    <w:rsid w:val="00765E7B"/>
    <w:rsid w:val="00772594"/>
    <w:rsid w:val="0078572F"/>
    <w:rsid w:val="007B54F8"/>
    <w:rsid w:val="007D01A1"/>
    <w:rsid w:val="007D3A84"/>
    <w:rsid w:val="007E3EC6"/>
    <w:rsid w:val="007E4CE4"/>
    <w:rsid w:val="007F1BB2"/>
    <w:rsid w:val="008013AC"/>
    <w:rsid w:val="00810BD7"/>
    <w:rsid w:val="00833CBA"/>
    <w:rsid w:val="00840333"/>
    <w:rsid w:val="00860E0F"/>
    <w:rsid w:val="008726EF"/>
    <w:rsid w:val="008779F6"/>
    <w:rsid w:val="008808E8"/>
    <w:rsid w:val="008932F6"/>
    <w:rsid w:val="008940C9"/>
    <w:rsid w:val="008A5C28"/>
    <w:rsid w:val="008B2C00"/>
    <w:rsid w:val="008B3230"/>
    <w:rsid w:val="008B7775"/>
    <w:rsid w:val="008C1FFF"/>
    <w:rsid w:val="008D070D"/>
    <w:rsid w:val="008D0B48"/>
    <w:rsid w:val="008F2854"/>
    <w:rsid w:val="00916B03"/>
    <w:rsid w:val="00923013"/>
    <w:rsid w:val="0093686C"/>
    <w:rsid w:val="009521A5"/>
    <w:rsid w:val="009635DF"/>
    <w:rsid w:val="009668E0"/>
    <w:rsid w:val="00973885"/>
    <w:rsid w:val="009842BF"/>
    <w:rsid w:val="00984DC1"/>
    <w:rsid w:val="009871A1"/>
    <w:rsid w:val="00992C83"/>
    <w:rsid w:val="009D0874"/>
    <w:rsid w:val="009D08A9"/>
    <w:rsid w:val="009E28C2"/>
    <w:rsid w:val="009E478C"/>
    <w:rsid w:val="009E6542"/>
    <w:rsid w:val="00A0638D"/>
    <w:rsid w:val="00A713BD"/>
    <w:rsid w:val="00A748FF"/>
    <w:rsid w:val="00A76510"/>
    <w:rsid w:val="00A8586B"/>
    <w:rsid w:val="00AB0BFA"/>
    <w:rsid w:val="00AD24F5"/>
    <w:rsid w:val="00AD6919"/>
    <w:rsid w:val="00AE53F0"/>
    <w:rsid w:val="00AF2175"/>
    <w:rsid w:val="00AF48B9"/>
    <w:rsid w:val="00B529DF"/>
    <w:rsid w:val="00B54328"/>
    <w:rsid w:val="00B61650"/>
    <w:rsid w:val="00B66142"/>
    <w:rsid w:val="00B72764"/>
    <w:rsid w:val="00B900FA"/>
    <w:rsid w:val="00B9128E"/>
    <w:rsid w:val="00BA6141"/>
    <w:rsid w:val="00BA67F3"/>
    <w:rsid w:val="00BC5A6C"/>
    <w:rsid w:val="00BD32E4"/>
    <w:rsid w:val="00BF1E99"/>
    <w:rsid w:val="00C01451"/>
    <w:rsid w:val="00C14D24"/>
    <w:rsid w:val="00C32E50"/>
    <w:rsid w:val="00C3645C"/>
    <w:rsid w:val="00C374B3"/>
    <w:rsid w:val="00C65D4D"/>
    <w:rsid w:val="00C66003"/>
    <w:rsid w:val="00C73B95"/>
    <w:rsid w:val="00C80711"/>
    <w:rsid w:val="00C9390A"/>
    <w:rsid w:val="00CD310D"/>
    <w:rsid w:val="00CE6E9E"/>
    <w:rsid w:val="00CF1CAB"/>
    <w:rsid w:val="00D10F2D"/>
    <w:rsid w:val="00D35E39"/>
    <w:rsid w:val="00D4186B"/>
    <w:rsid w:val="00D47211"/>
    <w:rsid w:val="00D53E94"/>
    <w:rsid w:val="00D6204F"/>
    <w:rsid w:val="00D71CC6"/>
    <w:rsid w:val="00D755F4"/>
    <w:rsid w:val="00D946B1"/>
    <w:rsid w:val="00D94AB0"/>
    <w:rsid w:val="00DA5907"/>
    <w:rsid w:val="00DB2A40"/>
    <w:rsid w:val="00DC1FAC"/>
    <w:rsid w:val="00DC6F7C"/>
    <w:rsid w:val="00DD5721"/>
    <w:rsid w:val="00DD649E"/>
    <w:rsid w:val="00E13ED8"/>
    <w:rsid w:val="00E14C70"/>
    <w:rsid w:val="00E21CFE"/>
    <w:rsid w:val="00E27D03"/>
    <w:rsid w:val="00E3343E"/>
    <w:rsid w:val="00E341F6"/>
    <w:rsid w:val="00E351B1"/>
    <w:rsid w:val="00E46DEC"/>
    <w:rsid w:val="00E602BA"/>
    <w:rsid w:val="00EA427C"/>
    <w:rsid w:val="00EB25B4"/>
    <w:rsid w:val="00EC0BC9"/>
    <w:rsid w:val="00ED1BF5"/>
    <w:rsid w:val="00ED6354"/>
    <w:rsid w:val="00EE0060"/>
    <w:rsid w:val="00EE69A7"/>
    <w:rsid w:val="00EF0171"/>
    <w:rsid w:val="00F02A3C"/>
    <w:rsid w:val="00F04EF3"/>
    <w:rsid w:val="00F121EC"/>
    <w:rsid w:val="00F44425"/>
    <w:rsid w:val="00F510A4"/>
    <w:rsid w:val="00F53D0E"/>
    <w:rsid w:val="00F54942"/>
    <w:rsid w:val="00F62729"/>
    <w:rsid w:val="00F73EFB"/>
    <w:rsid w:val="00F825EB"/>
    <w:rsid w:val="00F969FF"/>
    <w:rsid w:val="00FB3740"/>
    <w:rsid w:val="00FD3704"/>
    <w:rsid w:val="00FD5179"/>
    <w:rsid w:val="00FE3163"/>
    <w:rsid w:val="00FF3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_trad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4CE2CE"/>
  <w15:chartTrackingRefBased/>
  <w15:docId w15:val="{A87FB2F5-1A6B-F842-93D1-677832E25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_tradnl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681674"/>
    <w:rPr>
      <w:rFonts w:ascii="Times New Roman" w:eastAsia="Times New Roman" w:hAnsi="Times New Roman" w:cs="Times New Roman"/>
      <w:lang w:val="es-ES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261AA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2-nfasis1">
    <w:name w:val="Grid Table 2 Accent 1"/>
    <w:basedOn w:val="Tablanormal"/>
    <w:uiPriority w:val="47"/>
    <w:rsid w:val="002472B8"/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261AA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 w:eastAsia="es-ES_tradnl"/>
    </w:rPr>
  </w:style>
  <w:style w:type="character" w:styleId="Textodelmarcadordeposicin">
    <w:name w:val="Placeholder Text"/>
    <w:basedOn w:val="Fuentedeprrafopredeter"/>
    <w:uiPriority w:val="99"/>
    <w:semiHidden/>
    <w:rsid w:val="00F73EFB"/>
    <w:rPr>
      <w:color w:val="808080"/>
    </w:rPr>
  </w:style>
  <w:style w:type="paragraph" w:styleId="Prrafodelista">
    <w:name w:val="List Paragraph"/>
    <w:basedOn w:val="Normal"/>
    <w:uiPriority w:val="34"/>
    <w:qFormat/>
    <w:rsid w:val="00690F50"/>
    <w:pPr>
      <w:ind w:left="720"/>
      <w:contextualSpacing/>
    </w:pPr>
  </w:style>
  <w:style w:type="paragraph" w:styleId="Descripcin">
    <w:name w:val="caption"/>
    <w:basedOn w:val="Normal"/>
    <w:next w:val="Normal"/>
    <w:uiPriority w:val="35"/>
    <w:unhideWhenUsed/>
    <w:qFormat/>
    <w:rsid w:val="00FB3740"/>
    <w:pPr>
      <w:spacing w:after="200"/>
    </w:pPr>
    <w:rPr>
      <w:i/>
      <w:iCs/>
      <w:color w:val="44546A" w:themeColor="text2"/>
      <w:sz w:val="18"/>
      <w:szCs w:val="18"/>
    </w:rPr>
  </w:style>
  <w:style w:type="character" w:styleId="nfasissutil">
    <w:name w:val="Subtle Emphasis"/>
    <w:basedOn w:val="Fuentedeprrafopredeter"/>
    <w:uiPriority w:val="19"/>
    <w:qFormat/>
    <w:rsid w:val="009E6542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5609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8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918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2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392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2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073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02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662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1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7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Jas20</b:Tag>
    <b:SourceType>Book</b:SourceType>
    <b:Guid>{94747B6A-15C9-C74E-BAFC-272CE5F1D877}</b:Guid>
    <b:Title>Imbalanced Classification with Python</b:Title>
    <b:Year>2020</b:Year>
    <b:Author>
      <b:Author>
        <b:NameList>
          <b:Person>
            <b:Last>Brownlee</b:Last>
            <b:First>Jason</b:First>
          </b:Person>
        </b:NameList>
      </b:Author>
    </b:Author>
    <b:Pages>319</b:Pages>
    <b:RefOrder>2</b:RefOrder>
  </b:Source>
  <b:Source>
    <b:Tag>Las17</b:Tag>
    <b:SourceType>Book</b:SourceType>
    <b:Guid>{D938CA82-223E-084E-BAB7-E1F556370D00}</b:Guid>
    <b:Title>Oversampling for Imbbalanced Learning Based on K-Means and SMOTE</b:Title>
    <b:Year>2017</b:Year>
    <b:Author>
      <b:Author>
        <b:NameList>
          <b:Person>
            <b:Last>Last</b:Last>
            <b:First>Felix</b:First>
          </b:Person>
          <b:Person>
            <b:Last>Douzas</b:Last>
            <b:First>Ggeorgios</b:First>
          </b:Person>
          <b:Person>
            <b:Last>Bacao</b:Last>
            <b:First>Fernando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A749B1A7-8065-1041-84E7-2DB1D4EC25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535</Words>
  <Characters>8447</Characters>
  <Application>Microsoft Office Word</Application>
  <DocSecurity>0</DocSecurity>
  <Lines>70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Pajares Hernández</dc:creator>
  <cp:keywords/>
  <dc:description/>
  <cp:lastModifiedBy>Alberto Nogales Moyano</cp:lastModifiedBy>
  <cp:revision>2</cp:revision>
  <dcterms:created xsi:type="dcterms:W3CDTF">2022-07-21T09:19:00Z</dcterms:created>
  <dcterms:modified xsi:type="dcterms:W3CDTF">2022-07-21T09:19:00Z</dcterms:modified>
</cp:coreProperties>
</file>